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0A9435" w14:textId="77777777" w:rsidR="00D63B8C" w:rsidRDefault="00D63B8C" w:rsidP="004151F5">
      <w:pPr>
        <w:rPr>
          <w:rFonts w:ascii="Arial" w:hAnsi="Arial" w:cs="Arial"/>
          <w:b/>
          <w:bCs/>
          <w:sz w:val="24"/>
          <w:szCs w:val="24"/>
        </w:rPr>
      </w:pPr>
    </w:p>
    <w:p w14:paraId="0FE4AA85" w14:textId="33AC6EAC" w:rsidR="0071025E" w:rsidRDefault="0071025E" w:rsidP="004151F5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B172CA">
        <w:rPr>
          <w:rFonts w:ascii="Arial" w:hAnsi="Arial" w:cs="Arial"/>
          <w:b/>
          <w:bCs/>
          <w:sz w:val="24"/>
          <w:szCs w:val="24"/>
        </w:rPr>
        <w:t>DUE DATE</w:t>
      </w:r>
      <w:r w:rsidRPr="00B172CA">
        <w:rPr>
          <w:rFonts w:ascii="Arial" w:hAnsi="Arial" w:cs="Arial"/>
          <w:sz w:val="24"/>
          <w:szCs w:val="24"/>
        </w:rPr>
        <w:t>:</w:t>
      </w:r>
      <w:r w:rsidRPr="00B172CA">
        <w:rPr>
          <w:rFonts w:ascii="Arial" w:hAnsi="Arial" w:cs="Arial"/>
          <w:sz w:val="24"/>
          <w:szCs w:val="24"/>
        </w:rPr>
        <w:tab/>
      </w:r>
      <w:r w:rsidR="00AC07B6" w:rsidRPr="00B172CA">
        <w:rPr>
          <w:rFonts w:ascii="Arial" w:hAnsi="Arial" w:cs="Arial"/>
          <w:b/>
          <w:sz w:val="24"/>
          <w:szCs w:val="24"/>
        </w:rPr>
        <w:t>S</w:t>
      </w:r>
      <w:r w:rsidR="00053181" w:rsidRPr="00B172CA">
        <w:rPr>
          <w:rFonts w:ascii="Arial" w:hAnsi="Arial" w:cs="Arial"/>
          <w:b/>
          <w:sz w:val="24"/>
          <w:szCs w:val="24"/>
        </w:rPr>
        <w:t>aturday</w:t>
      </w:r>
      <w:r w:rsidRPr="00B172CA">
        <w:rPr>
          <w:rFonts w:ascii="Arial" w:hAnsi="Arial" w:cs="Arial"/>
          <w:b/>
          <w:sz w:val="24"/>
          <w:szCs w:val="24"/>
        </w:rPr>
        <w:t>,</w:t>
      </w:r>
      <w:r w:rsidR="00053181" w:rsidRPr="00B172CA">
        <w:rPr>
          <w:rFonts w:ascii="Arial" w:hAnsi="Arial" w:cs="Arial"/>
          <w:b/>
          <w:sz w:val="24"/>
          <w:szCs w:val="24"/>
        </w:rPr>
        <w:t xml:space="preserve"> </w:t>
      </w:r>
      <w:r w:rsidR="000714A7">
        <w:rPr>
          <w:rFonts w:ascii="Arial" w:hAnsi="Arial" w:cs="Arial"/>
          <w:b/>
          <w:sz w:val="24"/>
          <w:szCs w:val="24"/>
        </w:rPr>
        <w:t>February</w:t>
      </w:r>
      <w:r w:rsidR="00053181" w:rsidRPr="00B172CA">
        <w:rPr>
          <w:rFonts w:ascii="Arial" w:hAnsi="Arial" w:cs="Arial"/>
          <w:b/>
          <w:sz w:val="24"/>
          <w:szCs w:val="24"/>
        </w:rPr>
        <w:t xml:space="preserve"> </w:t>
      </w:r>
      <w:r w:rsidR="000714A7">
        <w:rPr>
          <w:rFonts w:ascii="Arial" w:hAnsi="Arial" w:cs="Arial"/>
          <w:b/>
          <w:sz w:val="24"/>
          <w:szCs w:val="24"/>
        </w:rPr>
        <w:t>21st</w:t>
      </w:r>
      <w:r w:rsidRPr="00B172CA">
        <w:rPr>
          <w:rFonts w:ascii="Arial" w:hAnsi="Arial" w:cs="Arial"/>
          <w:b/>
          <w:bCs/>
          <w:sz w:val="24"/>
          <w:szCs w:val="24"/>
        </w:rPr>
        <w:t xml:space="preserve">, </w:t>
      </w:r>
      <w:r w:rsidR="003C3C1D">
        <w:rPr>
          <w:rFonts w:ascii="Arial" w:hAnsi="Arial" w:cs="Arial"/>
          <w:b/>
          <w:bCs/>
          <w:sz w:val="24"/>
          <w:szCs w:val="24"/>
        </w:rPr>
        <w:t>202</w:t>
      </w:r>
      <w:r w:rsidR="000714A7">
        <w:rPr>
          <w:rFonts w:ascii="Arial" w:hAnsi="Arial" w:cs="Arial"/>
          <w:b/>
          <w:bCs/>
          <w:sz w:val="24"/>
          <w:szCs w:val="24"/>
        </w:rPr>
        <w:t>6</w:t>
      </w:r>
    </w:p>
    <w:p w14:paraId="3880D80E" w14:textId="3B54745E" w:rsidR="00E66F95" w:rsidRPr="00B172CA" w:rsidRDefault="00E66F95" w:rsidP="004151F5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Recognition Diner April 18</w:t>
      </w:r>
      <w:r w:rsidRPr="00E66F95">
        <w:rPr>
          <w:rFonts w:ascii="Arial" w:hAnsi="Arial" w:cs="Arial"/>
          <w:b/>
          <w:bCs/>
          <w:sz w:val="24"/>
          <w:szCs w:val="24"/>
          <w:vertAlign w:val="superscript"/>
        </w:rPr>
        <w:t>th</w:t>
      </w:r>
      <w:r>
        <w:rPr>
          <w:rFonts w:ascii="Arial" w:hAnsi="Arial" w:cs="Arial"/>
          <w:b/>
          <w:bCs/>
          <w:sz w:val="24"/>
          <w:szCs w:val="24"/>
        </w:rPr>
        <w:t>, 2026</w:t>
      </w:r>
    </w:p>
    <w:p w14:paraId="526E6E22" w14:textId="77777777" w:rsidR="00D63B8C" w:rsidRDefault="00D63B8C" w:rsidP="004151F5">
      <w:pPr>
        <w:rPr>
          <w:rFonts w:ascii="Arial" w:hAnsi="Arial" w:cs="Arial"/>
          <w:sz w:val="24"/>
          <w:szCs w:val="24"/>
        </w:rPr>
      </w:pPr>
    </w:p>
    <w:p w14:paraId="7183E291" w14:textId="77777777" w:rsidR="0071025E" w:rsidRDefault="0071025E" w:rsidP="004151F5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REQUIREMENTS:</w:t>
      </w:r>
    </w:p>
    <w:p w14:paraId="6B97DB2B" w14:textId="77777777" w:rsidR="0071025E" w:rsidRDefault="0071025E" w:rsidP="004151F5">
      <w:pPr>
        <w:rPr>
          <w:rFonts w:ascii="Arial" w:hAnsi="Arial" w:cs="Arial"/>
          <w:sz w:val="24"/>
          <w:szCs w:val="24"/>
        </w:rPr>
      </w:pPr>
    </w:p>
    <w:p w14:paraId="3BC0029F" w14:textId="77777777" w:rsidR="0071025E" w:rsidRPr="00320FA7" w:rsidRDefault="0071025E" w:rsidP="004151F5">
      <w:pPr>
        <w:pStyle w:val="BodyTextIndent2"/>
        <w:ind w:left="1080" w:hanging="360"/>
        <w:rPr>
          <w:sz w:val="22"/>
          <w:szCs w:val="22"/>
        </w:rPr>
      </w:pPr>
      <w:r w:rsidRPr="00320FA7">
        <w:rPr>
          <w:sz w:val="22"/>
          <w:szCs w:val="22"/>
        </w:rPr>
        <w:t>1.</w:t>
      </w:r>
      <w:r w:rsidRPr="00320FA7">
        <w:rPr>
          <w:sz w:val="22"/>
          <w:szCs w:val="22"/>
        </w:rPr>
        <w:tab/>
        <w:t xml:space="preserve">The applicant must </w:t>
      </w:r>
      <w:r w:rsidR="00BC73CE" w:rsidRPr="00320FA7">
        <w:rPr>
          <w:sz w:val="22"/>
          <w:szCs w:val="22"/>
        </w:rPr>
        <w:t>have been</w:t>
      </w:r>
      <w:r w:rsidR="008B5309" w:rsidRPr="00320FA7">
        <w:rPr>
          <w:sz w:val="22"/>
          <w:szCs w:val="22"/>
        </w:rPr>
        <w:t xml:space="preserve"> </w:t>
      </w:r>
      <w:r w:rsidR="00BC73CE" w:rsidRPr="00320FA7">
        <w:rPr>
          <w:sz w:val="22"/>
          <w:szCs w:val="22"/>
        </w:rPr>
        <w:t xml:space="preserve">a </w:t>
      </w:r>
      <w:proofErr w:type="gramStart"/>
      <w:r w:rsidR="00EA06B7" w:rsidRPr="00320FA7">
        <w:rPr>
          <w:sz w:val="22"/>
          <w:szCs w:val="22"/>
        </w:rPr>
        <w:t xml:space="preserve">member </w:t>
      </w:r>
      <w:r w:rsidR="00BC73CE" w:rsidRPr="00320FA7">
        <w:rPr>
          <w:sz w:val="22"/>
          <w:szCs w:val="22"/>
        </w:rPr>
        <w:t>in good standing</w:t>
      </w:r>
      <w:proofErr w:type="gramEnd"/>
      <w:r w:rsidR="00BC73CE" w:rsidRPr="00320FA7">
        <w:rPr>
          <w:sz w:val="22"/>
          <w:szCs w:val="22"/>
        </w:rPr>
        <w:t xml:space="preserve"> </w:t>
      </w:r>
      <w:r w:rsidRPr="00320FA7">
        <w:rPr>
          <w:sz w:val="22"/>
          <w:szCs w:val="22"/>
        </w:rPr>
        <w:t xml:space="preserve">of </w:t>
      </w:r>
      <w:r w:rsidR="00EA06B7" w:rsidRPr="00320FA7">
        <w:rPr>
          <w:sz w:val="22"/>
          <w:szCs w:val="22"/>
        </w:rPr>
        <w:t xml:space="preserve">a </w:t>
      </w:r>
      <w:r w:rsidR="00E10A0C" w:rsidRPr="00320FA7">
        <w:rPr>
          <w:sz w:val="22"/>
          <w:szCs w:val="22"/>
        </w:rPr>
        <w:t xml:space="preserve">sports </w:t>
      </w:r>
      <w:r w:rsidR="0005226E" w:rsidRPr="00320FA7">
        <w:rPr>
          <w:sz w:val="22"/>
          <w:szCs w:val="22"/>
        </w:rPr>
        <w:t xml:space="preserve">team in </w:t>
      </w:r>
      <w:r w:rsidRPr="00320FA7">
        <w:rPr>
          <w:sz w:val="22"/>
          <w:szCs w:val="22"/>
        </w:rPr>
        <w:t>Norwalk</w:t>
      </w:r>
      <w:r w:rsidR="005F0270" w:rsidRPr="00320FA7">
        <w:rPr>
          <w:sz w:val="22"/>
          <w:szCs w:val="22"/>
        </w:rPr>
        <w:t xml:space="preserve"> </w:t>
      </w:r>
      <w:r w:rsidRPr="00320FA7">
        <w:rPr>
          <w:sz w:val="22"/>
          <w:szCs w:val="22"/>
        </w:rPr>
        <w:t>Youth Sports</w:t>
      </w:r>
      <w:r w:rsidR="005F0270" w:rsidRPr="00320FA7">
        <w:rPr>
          <w:sz w:val="22"/>
          <w:szCs w:val="22"/>
        </w:rPr>
        <w:t xml:space="preserve"> (NYS)</w:t>
      </w:r>
      <w:r w:rsidR="00BC73CE" w:rsidRPr="00320FA7">
        <w:rPr>
          <w:sz w:val="22"/>
          <w:szCs w:val="22"/>
        </w:rPr>
        <w:t xml:space="preserve"> for a minimum of five years</w:t>
      </w:r>
      <w:r w:rsidRPr="00320FA7">
        <w:rPr>
          <w:sz w:val="22"/>
          <w:szCs w:val="22"/>
        </w:rPr>
        <w:t>.</w:t>
      </w:r>
    </w:p>
    <w:p w14:paraId="50316D4B" w14:textId="77777777" w:rsidR="0071025E" w:rsidRPr="00320FA7" w:rsidRDefault="0071025E" w:rsidP="004151F5">
      <w:pPr>
        <w:rPr>
          <w:rFonts w:ascii="Arial" w:hAnsi="Arial" w:cs="Arial"/>
          <w:sz w:val="22"/>
          <w:szCs w:val="22"/>
        </w:rPr>
      </w:pPr>
    </w:p>
    <w:p w14:paraId="133AC6CB" w14:textId="77777777" w:rsidR="0071025E" w:rsidRPr="00320FA7" w:rsidRDefault="0071025E" w:rsidP="004151F5">
      <w:pPr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320FA7">
        <w:rPr>
          <w:rFonts w:ascii="Arial" w:hAnsi="Arial" w:cs="Arial"/>
          <w:sz w:val="22"/>
          <w:szCs w:val="22"/>
        </w:rPr>
        <w:t xml:space="preserve">The applicant must be enrolled in 12th grade, graduating in May/June </w:t>
      </w:r>
      <w:r w:rsidR="00BC73CE" w:rsidRPr="00320FA7">
        <w:rPr>
          <w:rFonts w:ascii="Arial" w:hAnsi="Arial" w:cs="Arial"/>
          <w:sz w:val="22"/>
          <w:szCs w:val="22"/>
        </w:rPr>
        <w:t xml:space="preserve">with </w:t>
      </w:r>
      <w:r w:rsidR="00D9449E" w:rsidRPr="00320FA7">
        <w:rPr>
          <w:rFonts w:ascii="Arial" w:hAnsi="Arial" w:cs="Arial"/>
          <w:sz w:val="22"/>
          <w:szCs w:val="22"/>
        </w:rPr>
        <w:t xml:space="preserve">plans to </w:t>
      </w:r>
      <w:r w:rsidRPr="00320FA7">
        <w:rPr>
          <w:rFonts w:ascii="Arial" w:hAnsi="Arial" w:cs="Arial"/>
          <w:sz w:val="22"/>
          <w:szCs w:val="22"/>
        </w:rPr>
        <w:t xml:space="preserve">enter </w:t>
      </w:r>
      <w:r w:rsidR="00D9449E" w:rsidRPr="00320FA7">
        <w:rPr>
          <w:rFonts w:ascii="Arial" w:hAnsi="Arial" w:cs="Arial"/>
          <w:sz w:val="22"/>
          <w:szCs w:val="22"/>
        </w:rPr>
        <w:t xml:space="preserve">a 4-year </w:t>
      </w:r>
      <w:r w:rsidRPr="00320FA7">
        <w:rPr>
          <w:rFonts w:ascii="Arial" w:hAnsi="Arial" w:cs="Arial"/>
          <w:sz w:val="22"/>
          <w:szCs w:val="22"/>
        </w:rPr>
        <w:t>college</w:t>
      </w:r>
      <w:r w:rsidR="00D9449E" w:rsidRPr="00320FA7">
        <w:rPr>
          <w:rFonts w:ascii="Arial" w:hAnsi="Arial" w:cs="Arial"/>
          <w:sz w:val="22"/>
          <w:szCs w:val="22"/>
        </w:rPr>
        <w:t>/university</w:t>
      </w:r>
      <w:r w:rsidRPr="00320FA7">
        <w:rPr>
          <w:rFonts w:ascii="Arial" w:hAnsi="Arial" w:cs="Arial"/>
          <w:sz w:val="22"/>
          <w:szCs w:val="22"/>
        </w:rPr>
        <w:t xml:space="preserve"> </w:t>
      </w:r>
      <w:r w:rsidR="00BC73CE" w:rsidRPr="00320FA7">
        <w:rPr>
          <w:rFonts w:ascii="Arial" w:hAnsi="Arial" w:cs="Arial"/>
          <w:sz w:val="22"/>
          <w:szCs w:val="22"/>
        </w:rPr>
        <w:t>this year.</w:t>
      </w:r>
    </w:p>
    <w:p w14:paraId="50E9067A" w14:textId="77777777" w:rsidR="0071025E" w:rsidRDefault="0071025E" w:rsidP="004151F5">
      <w:pPr>
        <w:ind w:left="1080" w:hanging="360"/>
        <w:rPr>
          <w:rFonts w:ascii="Arial" w:hAnsi="Arial" w:cs="Arial"/>
          <w:sz w:val="24"/>
          <w:szCs w:val="24"/>
        </w:rPr>
      </w:pPr>
    </w:p>
    <w:p w14:paraId="16AA6105" w14:textId="77777777" w:rsidR="0071025E" w:rsidRDefault="0071025E" w:rsidP="004151F5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INSTRUCTIONS:</w:t>
      </w:r>
    </w:p>
    <w:p w14:paraId="2158C978" w14:textId="77777777" w:rsidR="0071025E" w:rsidRDefault="0071025E" w:rsidP="004151F5">
      <w:pPr>
        <w:ind w:left="1080" w:hanging="360"/>
        <w:rPr>
          <w:rFonts w:ascii="Arial" w:hAnsi="Arial" w:cs="Arial"/>
          <w:sz w:val="24"/>
          <w:szCs w:val="24"/>
        </w:rPr>
      </w:pPr>
    </w:p>
    <w:p w14:paraId="6635D376" w14:textId="6F711A1A" w:rsidR="0071025E" w:rsidRPr="00320FA7" w:rsidRDefault="0071025E" w:rsidP="004151F5">
      <w:pPr>
        <w:numPr>
          <w:ilvl w:val="0"/>
          <w:numId w:val="1"/>
        </w:numPr>
        <w:tabs>
          <w:tab w:val="clear" w:pos="1440"/>
          <w:tab w:val="num" w:pos="1080"/>
        </w:tabs>
        <w:ind w:left="1080" w:hanging="360"/>
        <w:rPr>
          <w:rFonts w:ascii="Arial" w:hAnsi="Arial" w:cs="Arial"/>
          <w:sz w:val="22"/>
          <w:szCs w:val="22"/>
        </w:rPr>
      </w:pPr>
      <w:r w:rsidRPr="00320FA7">
        <w:rPr>
          <w:rFonts w:ascii="Arial" w:hAnsi="Arial" w:cs="Arial"/>
          <w:sz w:val="22"/>
          <w:szCs w:val="22"/>
        </w:rPr>
        <w:t>Complete the N</w:t>
      </w:r>
      <w:r w:rsidR="004572C4" w:rsidRPr="00320FA7">
        <w:rPr>
          <w:rFonts w:ascii="Arial" w:hAnsi="Arial" w:cs="Arial"/>
          <w:sz w:val="22"/>
          <w:szCs w:val="22"/>
        </w:rPr>
        <w:t>YS</w:t>
      </w:r>
      <w:r w:rsidRPr="00320FA7">
        <w:rPr>
          <w:rFonts w:ascii="Arial" w:hAnsi="Arial" w:cs="Arial"/>
          <w:sz w:val="22"/>
          <w:szCs w:val="22"/>
        </w:rPr>
        <w:t xml:space="preserve"> Scholarship Application</w:t>
      </w:r>
      <w:r w:rsidR="002940B7" w:rsidRPr="00320FA7">
        <w:rPr>
          <w:rFonts w:ascii="Arial" w:hAnsi="Arial" w:cs="Arial"/>
          <w:sz w:val="22"/>
          <w:szCs w:val="22"/>
        </w:rPr>
        <w:t>.</w:t>
      </w:r>
      <w:r w:rsidR="00552DF1">
        <w:rPr>
          <w:rFonts w:ascii="Arial" w:hAnsi="Arial" w:cs="Arial"/>
          <w:sz w:val="22"/>
          <w:szCs w:val="22"/>
        </w:rPr>
        <w:t xml:space="preserve"> </w:t>
      </w:r>
      <w:r w:rsidR="00327CC9">
        <w:rPr>
          <w:rFonts w:ascii="Arial" w:hAnsi="Arial" w:cs="Arial"/>
          <w:sz w:val="22"/>
          <w:szCs w:val="22"/>
        </w:rPr>
        <w:t xml:space="preserve">(ALL APPLICATIONS MUST BE </w:t>
      </w:r>
      <w:r w:rsidR="00F10F9C">
        <w:rPr>
          <w:rFonts w:ascii="Arial" w:hAnsi="Arial" w:cs="Arial"/>
          <w:sz w:val="22"/>
          <w:szCs w:val="22"/>
        </w:rPr>
        <w:t>TYPED;</w:t>
      </w:r>
      <w:r w:rsidR="00443732">
        <w:rPr>
          <w:rFonts w:ascii="Arial" w:hAnsi="Arial" w:cs="Arial"/>
          <w:sz w:val="22"/>
          <w:szCs w:val="22"/>
        </w:rPr>
        <w:t xml:space="preserve"> HANDWRITTEN APPLICATIONS WILL NOT BE ACCEPTED)</w:t>
      </w:r>
      <w:r w:rsidR="00327CC9">
        <w:rPr>
          <w:rFonts w:ascii="Arial" w:hAnsi="Arial" w:cs="Arial"/>
          <w:sz w:val="22"/>
          <w:szCs w:val="22"/>
        </w:rPr>
        <w:t xml:space="preserve"> </w:t>
      </w:r>
    </w:p>
    <w:p w14:paraId="39FE5206" w14:textId="4C929318" w:rsidR="0071025E" w:rsidRPr="00320FA7" w:rsidRDefault="001105CC" w:rsidP="004151F5">
      <w:pPr>
        <w:numPr>
          <w:ilvl w:val="0"/>
          <w:numId w:val="1"/>
        </w:numPr>
        <w:tabs>
          <w:tab w:val="clear" w:pos="1440"/>
          <w:tab w:val="num" w:pos="1080"/>
        </w:tabs>
        <w:ind w:left="1080" w:hanging="360"/>
        <w:rPr>
          <w:rFonts w:ascii="Arial" w:hAnsi="Arial" w:cs="Arial"/>
          <w:sz w:val="22"/>
          <w:szCs w:val="22"/>
        </w:rPr>
      </w:pPr>
      <w:r w:rsidRPr="00320FA7">
        <w:rPr>
          <w:rFonts w:ascii="Arial" w:hAnsi="Arial" w:cs="Arial"/>
          <w:sz w:val="22"/>
          <w:szCs w:val="22"/>
        </w:rPr>
        <w:t>P</w:t>
      </w:r>
      <w:r w:rsidR="002940B7" w:rsidRPr="00320FA7">
        <w:rPr>
          <w:rFonts w:ascii="Arial" w:hAnsi="Arial" w:cs="Arial"/>
          <w:sz w:val="22"/>
          <w:szCs w:val="22"/>
        </w:rPr>
        <w:t>rovide a</w:t>
      </w:r>
      <w:r w:rsidR="007A0903" w:rsidRPr="00320FA7">
        <w:rPr>
          <w:rFonts w:ascii="Arial" w:hAnsi="Arial" w:cs="Arial"/>
          <w:sz w:val="22"/>
          <w:szCs w:val="22"/>
        </w:rPr>
        <w:t xml:space="preserve"> verifiable copy of </w:t>
      </w:r>
      <w:r w:rsidR="00552DF1">
        <w:rPr>
          <w:rFonts w:ascii="Arial" w:hAnsi="Arial" w:cs="Arial"/>
          <w:sz w:val="22"/>
          <w:szCs w:val="22"/>
        </w:rPr>
        <w:t xml:space="preserve">the </w:t>
      </w:r>
      <w:r w:rsidR="007A0903" w:rsidRPr="00320FA7">
        <w:rPr>
          <w:rFonts w:ascii="Arial" w:hAnsi="Arial" w:cs="Arial"/>
          <w:sz w:val="22"/>
          <w:szCs w:val="22"/>
        </w:rPr>
        <w:t xml:space="preserve">applicant’s </w:t>
      </w:r>
      <w:r w:rsidR="002940B7" w:rsidRPr="00320FA7">
        <w:rPr>
          <w:rFonts w:ascii="Arial" w:hAnsi="Arial" w:cs="Arial"/>
          <w:sz w:val="22"/>
          <w:szCs w:val="22"/>
        </w:rPr>
        <w:t>hi</w:t>
      </w:r>
      <w:r w:rsidR="0071025E" w:rsidRPr="00320FA7">
        <w:rPr>
          <w:rFonts w:ascii="Arial" w:hAnsi="Arial" w:cs="Arial"/>
          <w:sz w:val="22"/>
          <w:szCs w:val="22"/>
        </w:rPr>
        <w:t>gh school transcript which should include the first semester of your senior year</w:t>
      </w:r>
      <w:r w:rsidR="005C1971">
        <w:rPr>
          <w:rFonts w:ascii="Arial" w:hAnsi="Arial" w:cs="Arial"/>
          <w:sz w:val="22"/>
          <w:szCs w:val="22"/>
        </w:rPr>
        <w:t>.</w:t>
      </w:r>
      <w:r w:rsidR="004151F5">
        <w:rPr>
          <w:rFonts w:ascii="Arial" w:hAnsi="Arial" w:cs="Arial"/>
          <w:sz w:val="22"/>
          <w:szCs w:val="22"/>
        </w:rPr>
        <w:t xml:space="preserve"> </w:t>
      </w:r>
      <w:r w:rsidR="005C1971">
        <w:rPr>
          <w:rFonts w:ascii="Arial" w:hAnsi="Arial" w:cs="Arial"/>
          <w:sz w:val="22"/>
          <w:szCs w:val="22"/>
        </w:rPr>
        <w:t xml:space="preserve">If the first semester is </w:t>
      </w:r>
      <w:r w:rsidR="000F1634">
        <w:rPr>
          <w:rFonts w:ascii="Arial" w:hAnsi="Arial" w:cs="Arial"/>
          <w:sz w:val="22"/>
          <w:szCs w:val="22"/>
        </w:rPr>
        <w:t>unavailable,</w:t>
      </w:r>
      <w:r w:rsidR="005C1971">
        <w:rPr>
          <w:rFonts w:ascii="Arial" w:hAnsi="Arial" w:cs="Arial"/>
          <w:sz w:val="22"/>
          <w:szCs w:val="22"/>
        </w:rPr>
        <w:t xml:space="preserve"> we may request an updated transcript </w:t>
      </w:r>
      <w:proofErr w:type="gramStart"/>
      <w:r w:rsidR="005C1971">
        <w:rPr>
          <w:rFonts w:ascii="Arial" w:hAnsi="Arial" w:cs="Arial"/>
          <w:sz w:val="22"/>
          <w:szCs w:val="22"/>
        </w:rPr>
        <w:t>after</w:t>
      </w:r>
      <w:proofErr w:type="gramEnd"/>
      <w:r w:rsidR="005C1971">
        <w:rPr>
          <w:rFonts w:ascii="Arial" w:hAnsi="Arial" w:cs="Arial"/>
          <w:sz w:val="22"/>
          <w:szCs w:val="22"/>
        </w:rPr>
        <w:t xml:space="preserve"> receipt and review of your application. </w:t>
      </w:r>
      <w:r w:rsidR="00A23B5E" w:rsidRPr="00320FA7">
        <w:rPr>
          <w:rFonts w:ascii="Arial" w:hAnsi="Arial" w:cs="Arial"/>
          <w:sz w:val="22"/>
          <w:szCs w:val="22"/>
        </w:rPr>
        <w:t xml:space="preserve">  </w:t>
      </w:r>
    </w:p>
    <w:p w14:paraId="6C9D8931" w14:textId="15FE7B81" w:rsidR="002940B7" w:rsidRPr="009636B3" w:rsidRDefault="001105CC" w:rsidP="004151F5">
      <w:pPr>
        <w:numPr>
          <w:ilvl w:val="0"/>
          <w:numId w:val="1"/>
        </w:numPr>
        <w:tabs>
          <w:tab w:val="clear" w:pos="1440"/>
          <w:tab w:val="num" w:pos="1080"/>
        </w:tabs>
        <w:ind w:left="1080" w:hanging="360"/>
        <w:rPr>
          <w:rFonts w:ascii="Arial" w:hAnsi="Arial" w:cs="Arial"/>
          <w:sz w:val="22"/>
          <w:szCs w:val="22"/>
        </w:rPr>
      </w:pPr>
      <w:r w:rsidRPr="00320FA7">
        <w:rPr>
          <w:rFonts w:ascii="Arial" w:hAnsi="Arial" w:cs="Arial"/>
          <w:sz w:val="22"/>
          <w:szCs w:val="22"/>
        </w:rPr>
        <w:t>P</w:t>
      </w:r>
      <w:r w:rsidR="002940B7" w:rsidRPr="00320FA7">
        <w:rPr>
          <w:rFonts w:ascii="Arial" w:hAnsi="Arial" w:cs="Arial"/>
          <w:sz w:val="22"/>
          <w:szCs w:val="22"/>
        </w:rPr>
        <w:t xml:space="preserve">rovide two (2) letters of </w:t>
      </w:r>
      <w:r w:rsidR="00A73399" w:rsidRPr="00320FA7">
        <w:rPr>
          <w:rFonts w:ascii="Arial" w:hAnsi="Arial" w:cs="Arial"/>
          <w:sz w:val="22"/>
          <w:szCs w:val="22"/>
        </w:rPr>
        <w:t>recommendation</w:t>
      </w:r>
      <w:r w:rsidR="002940B7" w:rsidRPr="00320FA7">
        <w:rPr>
          <w:rFonts w:ascii="Arial" w:hAnsi="Arial" w:cs="Arial"/>
          <w:sz w:val="22"/>
          <w:szCs w:val="22"/>
        </w:rPr>
        <w:t xml:space="preserve"> from 1) an active school</w:t>
      </w:r>
      <w:r w:rsidR="0009444A" w:rsidRPr="00320FA7">
        <w:rPr>
          <w:rFonts w:ascii="Arial" w:hAnsi="Arial" w:cs="Arial"/>
          <w:sz w:val="22"/>
          <w:szCs w:val="22"/>
        </w:rPr>
        <w:t xml:space="preserve"> official</w:t>
      </w:r>
      <w:r w:rsidR="002940B7" w:rsidRPr="00320FA7">
        <w:rPr>
          <w:rFonts w:ascii="Arial" w:hAnsi="Arial" w:cs="Arial"/>
          <w:sz w:val="22"/>
          <w:szCs w:val="22"/>
        </w:rPr>
        <w:t xml:space="preserve"> and 2) a non-relative adult (coach, supervisor, minister, etc.)</w:t>
      </w:r>
      <w:r w:rsidRPr="00320FA7">
        <w:rPr>
          <w:rFonts w:ascii="Arial" w:hAnsi="Arial" w:cs="Arial"/>
          <w:sz w:val="22"/>
          <w:szCs w:val="22"/>
        </w:rPr>
        <w:t>.</w:t>
      </w:r>
    </w:p>
    <w:p w14:paraId="72A514E8" w14:textId="749B0B83" w:rsidR="0071025E" w:rsidRPr="009636B3" w:rsidRDefault="001105CC" w:rsidP="004151F5">
      <w:pPr>
        <w:numPr>
          <w:ilvl w:val="0"/>
          <w:numId w:val="1"/>
        </w:numPr>
        <w:tabs>
          <w:tab w:val="clear" w:pos="1440"/>
          <w:tab w:val="num" w:pos="1080"/>
        </w:tabs>
        <w:ind w:left="1080" w:hanging="360"/>
        <w:rPr>
          <w:rFonts w:ascii="Arial" w:hAnsi="Arial" w:cs="Arial"/>
          <w:sz w:val="22"/>
          <w:szCs w:val="22"/>
        </w:rPr>
      </w:pPr>
      <w:r w:rsidRPr="009636B3">
        <w:rPr>
          <w:rFonts w:ascii="Arial" w:hAnsi="Arial" w:cs="Arial"/>
          <w:sz w:val="22"/>
          <w:szCs w:val="22"/>
        </w:rPr>
        <w:t xml:space="preserve">Submit </w:t>
      </w:r>
      <w:r w:rsidR="0071025E" w:rsidRPr="009636B3">
        <w:rPr>
          <w:rFonts w:ascii="Arial" w:hAnsi="Arial" w:cs="Arial"/>
          <w:sz w:val="22"/>
          <w:szCs w:val="22"/>
        </w:rPr>
        <w:t>a</w:t>
      </w:r>
      <w:r w:rsidR="002940B7" w:rsidRPr="009636B3">
        <w:rPr>
          <w:rFonts w:ascii="Arial" w:hAnsi="Arial" w:cs="Arial"/>
          <w:sz w:val="22"/>
          <w:szCs w:val="22"/>
        </w:rPr>
        <w:t xml:space="preserve"> brief</w:t>
      </w:r>
      <w:r w:rsidR="0071025E" w:rsidRPr="009636B3">
        <w:rPr>
          <w:rFonts w:ascii="Arial" w:hAnsi="Arial" w:cs="Arial"/>
          <w:sz w:val="22"/>
          <w:szCs w:val="22"/>
        </w:rPr>
        <w:t xml:space="preserve"> essay </w:t>
      </w:r>
      <w:r w:rsidR="002940B7" w:rsidRPr="009636B3">
        <w:rPr>
          <w:rFonts w:ascii="Arial" w:hAnsi="Arial" w:cs="Arial"/>
          <w:sz w:val="22"/>
          <w:szCs w:val="22"/>
        </w:rPr>
        <w:t xml:space="preserve">(500 </w:t>
      </w:r>
      <w:r w:rsidR="00B529F3" w:rsidRPr="009636B3">
        <w:rPr>
          <w:rFonts w:ascii="Arial" w:hAnsi="Arial" w:cs="Arial"/>
          <w:sz w:val="22"/>
          <w:szCs w:val="22"/>
        </w:rPr>
        <w:t xml:space="preserve">– 1,250 </w:t>
      </w:r>
      <w:r w:rsidR="002940B7" w:rsidRPr="009636B3">
        <w:rPr>
          <w:rFonts w:ascii="Arial" w:hAnsi="Arial" w:cs="Arial"/>
          <w:sz w:val="22"/>
          <w:szCs w:val="22"/>
        </w:rPr>
        <w:t>words</w:t>
      </w:r>
      <w:r w:rsidR="00B529F3" w:rsidRPr="009636B3">
        <w:rPr>
          <w:rFonts w:ascii="Arial" w:hAnsi="Arial" w:cs="Arial"/>
          <w:sz w:val="22"/>
          <w:szCs w:val="22"/>
        </w:rPr>
        <w:t>)</w:t>
      </w:r>
      <w:r w:rsidR="002940B7" w:rsidRPr="009636B3">
        <w:rPr>
          <w:rFonts w:ascii="Arial" w:hAnsi="Arial" w:cs="Arial"/>
          <w:sz w:val="22"/>
          <w:szCs w:val="22"/>
        </w:rPr>
        <w:t xml:space="preserve"> </w:t>
      </w:r>
      <w:r w:rsidR="0071025E" w:rsidRPr="009636B3">
        <w:rPr>
          <w:rFonts w:ascii="Arial" w:hAnsi="Arial" w:cs="Arial"/>
          <w:sz w:val="22"/>
          <w:szCs w:val="22"/>
        </w:rPr>
        <w:t xml:space="preserve">based on </w:t>
      </w:r>
      <w:r w:rsidR="0071025E" w:rsidRPr="001A3E49">
        <w:rPr>
          <w:rFonts w:ascii="Arial" w:hAnsi="Arial" w:cs="Arial"/>
          <w:b/>
          <w:bCs/>
          <w:sz w:val="22"/>
          <w:szCs w:val="22"/>
        </w:rPr>
        <w:t>one</w:t>
      </w:r>
      <w:r w:rsidR="0071025E" w:rsidRPr="009636B3">
        <w:rPr>
          <w:rFonts w:ascii="Arial" w:hAnsi="Arial" w:cs="Arial"/>
          <w:sz w:val="22"/>
          <w:szCs w:val="22"/>
        </w:rPr>
        <w:t xml:space="preserve"> of the</w:t>
      </w:r>
      <w:r w:rsidR="002940B7" w:rsidRPr="009636B3">
        <w:rPr>
          <w:rFonts w:ascii="Arial" w:hAnsi="Arial" w:cs="Arial"/>
          <w:sz w:val="22"/>
          <w:szCs w:val="22"/>
        </w:rPr>
        <w:t xml:space="preserve"> </w:t>
      </w:r>
      <w:r w:rsidR="001A3E49">
        <w:rPr>
          <w:rFonts w:ascii="Arial" w:hAnsi="Arial" w:cs="Arial"/>
          <w:sz w:val="22"/>
          <w:szCs w:val="22"/>
        </w:rPr>
        <w:t>t</w:t>
      </w:r>
      <w:r w:rsidR="0071025E" w:rsidRPr="009636B3">
        <w:rPr>
          <w:rFonts w:ascii="Arial" w:hAnsi="Arial" w:cs="Arial"/>
          <w:sz w:val="22"/>
          <w:szCs w:val="22"/>
        </w:rPr>
        <w:t>opics provided</w:t>
      </w:r>
      <w:r w:rsidR="001A3E49">
        <w:rPr>
          <w:rFonts w:ascii="Arial" w:hAnsi="Arial" w:cs="Arial"/>
          <w:sz w:val="22"/>
          <w:szCs w:val="22"/>
        </w:rPr>
        <w:t xml:space="preserve"> below</w:t>
      </w:r>
      <w:r w:rsidR="002940B7" w:rsidRPr="009636B3">
        <w:rPr>
          <w:rFonts w:ascii="Arial" w:hAnsi="Arial" w:cs="Arial"/>
          <w:sz w:val="22"/>
          <w:szCs w:val="22"/>
        </w:rPr>
        <w:t>.</w:t>
      </w:r>
      <w:r w:rsidR="004151F5">
        <w:rPr>
          <w:rFonts w:ascii="Arial" w:hAnsi="Arial" w:cs="Arial"/>
          <w:sz w:val="22"/>
          <w:szCs w:val="22"/>
        </w:rPr>
        <w:t xml:space="preserve"> </w:t>
      </w:r>
      <w:r w:rsidR="00A23B5E" w:rsidRPr="009636B3">
        <w:rPr>
          <w:rFonts w:ascii="Arial" w:hAnsi="Arial" w:cs="Arial"/>
          <w:sz w:val="22"/>
          <w:szCs w:val="22"/>
        </w:rPr>
        <w:t>Please note which topic you have chosen.</w:t>
      </w:r>
    </w:p>
    <w:p w14:paraId="42200F14" w14:textId="7EBCE652" w:rsidR="005F0270" w:rsidRPr="009636B3" w:rsidRDefault="002940B7" w:rsidP="004151F5">
      <w:pPr>
        <w:numPr>
          <w:ilvl w:val="0"/>
          <w:numId w:val="1"/>
        </w:numPr>
        <w:tabs>
          <w:tab w:val="clear" w:pos="1440"/>
          <w:tab w:val="num" w:pos="1080"/>
        </w:tabs>
        <w:ind w:left="1080" w:hanging="360"/>
        <w:rPr>
          <w:rFonts w:ascii="Arial" w:hAnsi="Arial" w:cs="Arial"/>
          <w:sz w:val="22"/>
          <w:szCs w:val="22"/>
        </w:rPr>
      </w:pPr>
      <w:r w:rsidRPr="009636B3">
        <w:rPr>
          <w:rFonts w:ascii="Arial" w:hAnsi="Arial" w:cs="Arial"/>
          <w:sz w:val="22"/>
          <w:szCs w:val="22"/>
        </w:rPr>
        <w:t>Submit a wallet</w:t>
      </w:r>
      <w:r w:rsidR="00552DF1">
        <w:rPr>
          <w:rFonts w:ascii="Arial" w:hAnsi="Arial" w:cs="Arial"/>
          <w:sz w:val="22"/>
          <w:szCs w:val="22"/>
        </w:rPr>
        <w:t>-</w:t>
      </w:r>
      <w:r w:rsidRPr="009636B3">
        <w:rPr>
          <w:rFonts w:ascii="Arial" w:hAnsi="Arial" w:cs="Arial"/>
          <w:sz w:val="22"/>
          <w:szCs w:val="22"/>
        </w:rPr>
        <w:t xml:space="preserve">sized </w:t>
      </w:r>
      <w:r w:rsidR="00CE7F06" w:rsidRPr="009636B3">
        <w:rPr>
          <w:rFonts w:ascii="Arial" w:hAnsi="Arial" w:cs="Arial"/>
          <w:sz w:val="22"/>
          <w:szCs w:val="22"/>
        </w:rPr>
        <w:t xml:space="preserve">original </w:t>
      </w:r>
      <w:r w:rsidRPr="009636B3">
        <w:rPr>
          <w:rFonts w:ascii="Arial" w:hAnsi="Arial" w:cs="Arial"/>
          <w:sz w:val="22"/>
          <w:szCs w:val="22"/>
        </w:rPr>
        <w:t>senior p</w:t>
      </w:r>
      <w:r w:rsidR="00CE7F06" w:rsidRPr="009636B3">
        <w:rPr>
          <w:rFonts w:ascii="Arial" w:hAnsi="Arial" w:cs="Arial"/>
          <w:sz w:val="22"/>
          <w:szCs w:val="22"/>
        </w:rPr>
        <w:t>hoto</w:t>
      </w:r>
      <w:r w:rsidR="0089151D" w:rsidRPr="009636B3">
        <w:rPr>
          <w:rFonts w:ascii="Arial" w:hAnsi="Arial" w:cs="Arial"/>
          <w:sz w:val="22"/>
          <w:szCs w:val="22"/>
        </w:rPr>
        <w:t>.</w:t>
      </w:r>
    </w:p>
    <w:p w14:paraId="53AAF6BC" w14:textId="583ACD91" w:rsidR="000E7E0E" w:rsidRPr="000E7E0E" w:rsidRDefault="00443732" w:rsidP="000E7E0E">
      <w:pPr>
        <w:numPr>
          <w:ilvl w:val="0"/>
          <w:numId w:val="1"/>
        </w:numPr>
        <w:tabs>
          <w:tab w:val="clear" w:pos="1440"/>
          <w:tab w:val="num" w:pos="1080"/>
        </w:tabs>
        <w:ind w:left="1080" w:hanging="360"/>
        <w:rPr>
          <w:rFonts w:ascii="Arial" w:hAnsi="Arial" w:cs="Arial"/>
          <w:sz w:val="22"/>
          <w:szCs w:val="22"/>
        </w:rPr>
      </w:pPr>
      <w:r w:rsidRPr="000E7E0E">
        <w:rPr>
          <w:rFonts w:ascii="Arial" w:hAnsi="Arial" w:cs="Arial"/>
          <w:sz w:val="22"/>
          <w:szCs w:val="22"/>
        </w:rPr>
        <w:t>Em</w:t>
      </w:r>
      <w:r w:rsidR="0071025E" w:rsidRPr="000E7E0E">
        <w:rPr>
          <w:rFonts w:ascii="Arial" w:hAnsi="Arial" w:cs="Arial"/>
          <w:sz w:val="22"/>
          <w:szCs w:val="22"/>
        </w:rPr>
        <w:t>ail</w:t>
      </w:r>
      <w:r w:rsidR="0009444A" w:rsidRPr="000E7E0E">
        <w:rPr>
          <w:rFonts w:ascii="Arial" w:hAnsi="Arial" w:cs="Arial"/>
          <w:sz w:val="22"/>
          <w:szCs w:val="22"/>
        </w:rPr>
        <w:t xml:space="preserve"> </w:t>
      </w:r>
      <w:r w:rsidR="0071025E" w:rsidRPr="000E7E0E">
        <w:rPr>
          <w:rFonts w:ascii="Arial" w:hAnsi="Arial" w:cs="Arial"/>
          <w:sz w:val="22"/>
          <w:szCs w:val="22"/>
        </w:rPr>
        <w:t xml:space="preserve">the completed application, </w:t>
      </w:r>
      <w:r w:rsidR="00CE7F06" w:rsidRPr="000E7E0E">
        <w:rPr>
          <w:rFonts w:ascii="Arial" w:hAnsi="Arial" w:cs="Arial"/>
          <w:sz w:val="22"/>
          <w:szCs w:val="22"/>
        </w:rPr>
        <w:t xml:space="preserve">high school </w:t>
      </w:r>
      <w:r w:rsidR="0071025E" w:rsidRPr="000E7E0E">
        <w:rPr>
          <w:rFonts w:ascii="Arial" w:hAnsi="Arial" w:cs="Arial"/>
          <w:sz w:val="22"/>
          <w:szCs w:val="22"/>
        </w:rPr>
        <w:t>transcript</w:t>
      </w:r>
      <w:r w:rsidR="00CE7F06" w:rsidRPr="000E7E0E">
        <w:rPr>
          <w:rFonts w:ascii="Arial" w:hAnsi="Arial" w:cs="Arial"/>
          <w:sz w:val="22"/>
          <w:szCs w:val="22"/>
        </w:rPr>
        <w:t xml:space="preserve">, letters of recommendation, </w:t>
      </w:r>
      <w:r w:rsidR="0071025E" w:rsidRPr="000E7E0E">
        <w:rPr>
          <w:rFonts w:ascii="Arial" w:hAnsi="Arial" w:cs="Arial"/>
          <w:sz w:val="22"/>
          <w:szCs w:val="22"/>
        </w:rPr>
        <w:t>essay</w:t>
      </w:r>
      <w:r w:rsidR="00552DF1" w:rsidRPr="000E7E0E">
        <w:rPr>
          <w:rFonts w:ascii="Arial" w:hAnsi="Arial" w:cs="Arial"/>
          <w:sz w:val="22"/>
          <w:szCs w:val="22"/>
        </w:rPr>
        <w:t>,</w:t>
      </w:r>
      <w:r w:rsidR="0071025E" w:rsidRPr="000E7E0E">
        <w:rPr>
          <w:rFonts w:ascii="Arial" w:hAnsi="Arial" w:cs="Arial"/>
          <w:sz w:val="22"/>
          <w:szCs w:val="22"/>
        </w:rPr>
        <w:t xml:space="preserve"> </w:t>
      </w:r>
      <w:r w:rsidR="00F10F9C" w:rsidRPr="000E7E0E">
        <w:rPr>
          <w:rFonts w:ascii="Arial" w:hAnsi="Arial" w:cs="Arial"/>
          <w:sz w:val="22"/>
          <w:szCs w:val="22"/>
        </w:rPr>
        <w:t>and photo</w:t>
      </w:r>
      <w:r w:rsidR="00CE7F06" w:rsidRPr="000E7E0E">
        <w:rPr>
          <w:rFonts w:ascii="Arial" w:hAnsi="Arial" w:cs="Arial"/>
          <w:sz w:val="22"/>
          <w:szCs w:val="22"/>
        </w:rPr>
        <w:t xml:space="preserve"> </w:t>
      </w:r>
      <w:r w:rsidR="0071025E" w:rsidRPr="000E7E0E">
        <w:rPr>
          <w:rFonts w:ascii="Arial" w:hAnsi="Arial" w:cs="Arial"/>
          <w:sz w:val="22"/>
          <w:szCs w:val="22"/>
        </w:rPr>
        <w:t>to:</w:t>
      </w:r>
      <w:r w:rsidRPr="000E7E0E">
        <w:rPr>
          <w:rFonts w:ascii="Arial" w:hAnsi="Arial" w:cs="Arial"/>
          <w:sz w:val="22"/>
          <w:szCs w:val="22"/>
        </w:rPr>
        <w:t xml:space="preserve"> </w:t>
      </w:r>
      <w:hyperlink r:id="rId8" w:history="1">
        <w:r w:rsidR="008B5D0B" w:rsidRPr="0045449A">
          <w:rPr>
            <w:rStyle w:val="Hyperlink"/>
            <w:rFonts w:ascii="Arial" w:hAnsi="Arial" w:cs="Arial"/>
            <w:sz w:val="22"/>
            <w:szCs w:val="22"/>
          </w:rPr>
          <w:t>ssuekawa@hotmail.com</w:t>
        </w:r>
      </w:hyperlink>
      <w:r w:rsidR="000E7E0E" w:rsidRPr="000E7E0E">
        <w:rPr>
          <w:rStyle w:val="Hyperlink"/>
          <w:rFonts w:ascii="Arial" w:hAnsi="Arial" w:cs="Arial"/>
          <w:sz w:val="22"/>
          <w:szCs w:val="22"/>
        </w:rPr>
        <w:t xml:space="preserve"> </w:t>
      </w:r>
      <w:r w:rsidR="009636B3" w:rsidRPr="000E7E0E">
        <w:rPr>
          <w:rFonts w:ascii="Arial" w:hAnsi="Arial" w:cs="Arial"/>
          <w:sz w:val="22"/>
          <w:szCs w:val="22"/>
        </w:rPr>
        <w:tab/>
      </w:r>
    </w:p>
    <w:p w14:paraId="3F0E28BA" w14:textId="2FD93A07" w:rsidR="00A23B5E" w:rsidRPr="000E7E0E" w:rsidRDefault="009636B3" w:rsidP="004151F5">
      <w:pPr>
        <w:numPr>
          <w:ilvl w:val="0"/>
          <w:numId w:val="1"/>
        </w:numPr>
        <w:tabs>
          <w:tab w:val="clear" w:pos="1440"/>
          <w:tab w:val="num" w:pos="1080"/>
        </w:tabs>
        <w:ind w:left="1080" w:hanging="360"/>
        <w:rPr>
          <w:rFonts w:ascii="Arial" w:hAnsi="Arial" w:cs="Arial"/>
          <w:sz w:val="22"/>
          <w:szCs w:val="22"/>
        </w:rPr>
      </w:pPr>
      <w:r w:rsidRPr="000E7E0E">
        <w:rPr>
          <w:rFonts w:ascii="Arial" w:hAnsi="Arial" w:cs="Arial"/>
          <w:sz w:val="22"/>
          <w:szCs w:val="22"/>
        </w:rPr>
        <w:t>We will notify you by e</w:t>
      </w:r>
      <w:r w:rsidR="00A23B5E" w:rsidRPr="000E7E0E">
        <w:rPr>
          <w:rFonts w:ascii="Arial" w:hAnsi="Arial" w:cs="Arial"/>
          <w:sz w:val="22"/>
          <w:szCs w:val="22"/>
        </w:rPr>
        <w:t>mail once your application has been received.</w:t>
      </w:r>
      <w:r w:rsidR="004151F5" w:rsidRPr="000E7E0E">
        <w:rPr>
          <w:rFonts w:ascii="Arial" w:hAnsi="Arial" w:cs="Arial"/>
          <w:sz w:val="22"/>
          <w:szCs w:val="22"/>
        </w:rPr>
        <w:t xml:space="preserve"> </w:t>
      </w:r>
      <w:r w:rsidR="00A23B5E" w:rsidRPr="000E7E0E">
        <w:rPr>
          <w:rFonts w:ascii="Arial" w:hAnsi="Arial" w:cs="Arial"/>
          <w:sz w:val="22"/>
          <w:szCs w:val="22"/>
        </w:rPr>
        <w:t>If you do not hear from us within one week</w:t>
      </w:r>
      <w:r w:rsidRPr="000E7E0E">
        <w:rPr>
          <w:rFonts w:ascii="Arial" w:hAnsi="Arial" w:cs="Arial"/>
          <w:sz w:val="22"/>
          <w:szCs w:val="22"/>
        </w:rPr>
        <w:t xml:space="preserve">, please e-mail </w:t>
      </w:r>
      <w:hyperlink r:id="rId9" w:history="1">
        <w:r w:rsidR="008B5D0B" w:rsidRPr="0045449A">
          <w:rPr>
            <w:rStyle w:val="Hyperlink"/>
            <w:rFonts w:ascii="Arial" w:hAnsi="Arial" w:cs="Arial"/>
            <w:sz w:val="22"/>
            <w:szCs w:val="22"/>
          </w:rPr>
          <w:t>ssuekawa@hotmail.com</w:t>
        </w:r>
      </w:hyperlink>
      <w:r w:rsidR="008B5D0B">
        <w:rPr>
          <w:rStyle w:val="Hyperlink"/>
          <w:rFonts w:ascii="Arial" w:hAnsi="Arial" w:cs="Arial"/>
          <w:sz w:val="22"/>
          <w:szCs w:val="22"/>
        </w:rPr>
        <w:t xml:space="preserve"> or text 818 572 </w:t>
      </w:r>
      <w:r w:rsidR="000E06D8">
        <w:rPr>
          <w:rStyle w:val="Hyperlink"/>
          <w:rFonts w:ascii="Arial" w:hAnsi="Arial" w:cs="Arial"/>
          <w:sz w:val="22"/>
          <w:szCs w:val="22"/>
        </w:rPr>
        <w:t>7526.</w:t>
      </w:r>
    </w:p>
    <w:p w14:paraId="3FD86863" w14:textId="5B5213E6" w:rsidR="000E7E0E" w:rsidRDefault="000E7E0E" w:rsidP="000E7E0E">
      <w:pPr>
        <w:rPr>
          <w:rFonts w:ascii="Arial" w:hAnsi="Arial" w:cs="Arial"/>
          <w:b/>
          <w:bCs/>
          <w:sz w:val="22"/>
          <w:szCs w:val="22"/>
        </w:rPr>
      </w:pPr>
    </w:p>
    <w:p w14:paraId="7976F01C" w14:textId="3424C64F" w:rsidR="000E7E0E" w:rsidRPr="0032123B" w:rsidRDefault="000E7E0E" w:rsidP="000E7E0E">
      <w:pPr>
        <w:ind w:left="1080"/>
        <w:rPr>
          <w:rFonts w:ascii="Arial" w:hAnsi="Arial" w:cs="Arial"/>
          <w:sz w:val="22"/>
          <w:szCs w:val="22"/>
        </w:rPr>
      </w:pPr>
      <w:r w:rsidRPr="0032123B">
        <w:rPr>
          <w:rFonts w:ascii="Arial" w:hAnsi="Arial" w:cs="Arial"/>
          <w:sz w:val="22"/>
          <w:szCs w:val="22"/>
        </w:rPr>
        <w:t>Only complete applications emailed by the due date will be accepted. Incomplete or late applications will not be accepted for any reason.</w:t>
      </w:r>
      <w:r w:rsidR="00E61327" w:rsidRPr="0032123B">
        <w:rPr>
          <w:rFonts w:ascii="Arial" w:hAnsi="Arial" w:cs="Arial"/>
          <w:sz w:val="22"/>
          <w:szCs w:val="22"/>
        </w:rPr>
        <w:t xml:space="preserve"> </w:t>
      </w:r>
      <w:r w:rsidR="000E06D8" w:rsidRPr="0032123B">
        <w:rPr>
          <w:rFonts w:ascii="Arial" w:hAnsi="Arial" w:cs="Arial"/>
          <w:b/>
          <w:bCs/>
          <w:sz w:val="22"/>
          <w:szCs w:val="22"/>
        </w:rPr>
        <w:t>The due</w:t>
      </w:r>
      <w:r w:rsidR="00E61327" w:rsidRPr="0032123B">
        <w:rPr>
          <w:rFonts w:ascii="Arial" w:hAnsi="Arial" w:cs="Arial"/>
          <w:b/>
          <w:bCs/>
          <w:sz w:val="22"/>
          <w:szCs w:val="22"/>
        </w:rPr>
        <w:t xml:space="preserve"> date is S</w:t>
      </w:r>
      <w:r w:rsidR="000D69D8" w:rsidRPr="0032123B">
        <w:rPr>
          <w:rFonts w:ascii="Arial" w:hAnsi="Arial" w:cs="Arial"/>
          <w:b/>
          <w:bCs/>
          <w:sz w:val="22"/>
          <w:szCs w:val="22"/>
        </w:rPr>
        <w:t>aturday</w:t>
      </w:r>
      <w:r w:rsidR="00E61327" w:rsidRPr="0032123B">
        <w:rPr>
          <w:rFonts w:ascii="Arial" w:hAnsi="Arial" w:cs="Arial"/>
          <w:b/>
          <w:bCs/>
          <w:sz w:val="22"/>
          <w:szCs w:val="22"/>
        </w:rPr>
        <w:t xml:space="preserve"> </w:t>
      </w:r>
      <w:r w:rsidR="000714A7">
        <w:rPr>
          <w:rFonts w:ascii="Arial" w:hAnsi="Arial" w:cs="Arial"/>
          <w:b/>
          <w:bCs/>
          <w:sz w:val="22"/>
          <w:szCs w:val="22"/>
        </w:rPr>
        <w:t>February</w:t>
      </w:r>
      <w:r w:rsidR="00E61327" w:rsidRPr="0032123B">
        <w:rPr>
          <w:rFonts w:ascii="Arial" w:hAnsi="Arial" w:cs="Arial"/>
          <w:b/>
          <w:bCs/>
          <w:sz w:val="22"/>
          <w:szCs w:val="22"/>
        </w:rPr>
        <w:t xml:space="preserve"> </w:t>
      </w:r>
      <w:r w:rsidR="000714A7">
        <w:rPr>
          <w:rFonts w:ascii="Arial" w:hAnsi="Arial" w:cs="Arial"/>
          <w:b/>
          <w:bCs/>
          <w:sz w:val="22"/>
          <w:szCs w:val="22"/>
        </w:rPr>
        <w:t>21st</w:t>
      </w:r>
      <w:proofErr w:type="gramStart"/>
      <w:r w:rsidR="00E61327" w:rsidRPr="0032123B">
        <w:rPr>
          <w:rFonts w:ascii="Arial" w:hAnsi="Arial" w:cs="Arial"/>
          <w:b/>
          <w:bCs/>
          <w:sz w:val="22"/>
          <w:szCs w:val="22"/>
        </w:rPr>
        <w:t xml:space="preserve"> </w:t>
      </w:r>
      <w:r w:rsidR="003C3C1D">
        <w:rPr>
          <w:rFonts w:ascii="Arial" w:hAnsi="Arial" w:cs="Arial"/>
          <w:b/>
          <w:bCs/>
          <w:sz w:val="22"/>
          <w:szCs w:val="22"/>
        </w:rPr>
        <w:t>202</w:t>
      </w:r>
      <w:r w:rsidR="000714A7">
        <w:rPr>
          <w:rFonts w:ascii="Arial" w:hAnsi="Arial" w:cs="Arial"/>
          <w:b/>
          <w:bCs/>
          <w:sz w:val="22"/>
          <w:szCs w:val="22"/>
        </w:rPr>
        <w:t>6</w:t>
      </w:r>
      <w:proofErr w:type="gramEnd"/>
      <w:r w:rsidR="00EB3CC0">
        <w:rPr>
          <w:rFonts w:ascii="Arial" w:hAnsi="Arial" w:cs="Arial"/>
          <w:b/>
          <w:bCs/>
          <w:sz w:val="22"/>
          <w:szCs w:val="22"/>
        </w:rPr>
        <w:t>.</w:t>
      </w:r>
    </w:p>
    <w:p w14:paraId="76D23638" w14:textId="77777777" w:rsidR="000E7E0E" w:rsidRPr="0079786C" w:rsidRDefault="000E7E0E" w:rsidP="000E7E0E">
      <w:pPr>
        <w:rPr>
          <w:rFonts w:ascii="Arial" w:hAnsi="Arial" w:cs="Arial"/>
          <w:b/>
          <w:bCs/>
          <w:sz w:val="22"/>
          <w:szCs w:val="22"/>
        </w:rPr>
      </w:pPr>
    </w:p>
    <w:p w14:paraId="53171E66" w14:textId="77777777" w:rsidR="0071025E" w:rsidRDefault="0071025E" w:rsidP="004151F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ELECTION AND PRESENTATION</w:t>
      </w:r>
      <w:r>
        <w:rPr>
          <w:rFonts w:ascii="Arial" w:hAnsi="Arial" w:cs="Arial"/>
          <w:sz w:val="24"/>
          <w:szCs w:val="24"/>
        </w:rPr>
        <w:t>:</w:t>
      </w:r>
    </w:p>
    <w:p w14:paraId="38F622D2" w14:textId="77777777" w:rsidR="0071025E" w:rsidRDefault="0071025E" w:rsidP="004151F5">
      <w:pPr>
        <w:ind w:left="1080" w:hanging="360"/>
        <w:rPr>
          <w:rFonts w:ascii="Arial" w:hAnsi="Arial" w:cs="Arial"/>
          <w:sz w:val="24"/>
          <w:szCs w:val="24"/>
        </w:rPr>
      </w:pPr>
    </w:p>
    <w:p w14:paraId="55A29E1E" w14:textId="05BF624F" w:rsidR="00320FA7" w:rsidRDefault="00A4120C" w:rsidP="004C6078">
      <w:pPr>
        <w:spacing w:line="276" w:lineRule="auto"/>
        <w:ind w:left="720"/>
        <w:rPr>
          <w:rFonts w:ascii="Arial" w:hAnsi="Arial" w:cs="Arial"/>
          <w:sz w:val="22"/>
          <w:szCs w:val="22"/>
        </w:rPr>
      </w:pPr>
      <w:r w:rsidRPr="00EB3CC0">
        <w:rPr>
          <w:rFonts w:ascii="Arial" w:hAnsi="Arial" w:cs="Arial"/>
          <w:sz w:val="22"/>
          <w:szCs w:val="22"/>
        </w:rPr>
        <w:t xml:space="preserve">The </w:t>
      </w:r>
      <w:r w:rsidR="005F0270" w:rsidRPr="00EB3CC0">
        <w:rPr>
          <w:rFonts w:ascii="Arial" w:hAnsi="Arial" w:cs="Arial"/>
          <w:sz w:val="22"/>
          <w:szCs w:val="22"/>
        </w:rPr>
        <w:t xml:space="preserve">NYS </w:t>
      </w:r>
      <w:r w:rsidRPr="00EB3CC0">
        <w:rPr>
          <w:rFonts w:ascii="Arial" w:hAnsi="Arial" w:cs="Arial"/>
          <w:sz w:val="22"/>
          <w:szCs w:val="22"/>
        </w:rPr>
        <w:t xml:space="preserve">scholarship committee will meet to review and score the applications. </w:t>
      </w:r>
      <w:r w:rsidR="00EE1669" w:rsidRPr="00EB3CC0">
        <w:rPr>
          <w:rFonts w:ascii="Arial" w:hAnsi="Arial" w:cs="Arial"/>
          <w:sz w:val="22"/>
          <w:szCs w:val="22"/>
        </w:rPr>
        <w:t>Scholarship</w:t>
      </w:r>
      <w:r w:rsidR="0009444A" w:rsidRPr="00EB3CC0">
        <w:rPr>
          <w:rFonts w:ascii="Arial" w:hAnsi="Arial" w:cs="Arial"/>
          <w:sz w:val="22"/>
          <w:szCs w:val="22"/>
        </w:rPr>
        <w:t xml:space="preserve"> awards</w:t>
      </w:r>
      <w:r w:rsidR="00320FA7" w:rsidRPr="00EB3CC0">
        <w:rPr>
          <w:rFonts w:ascii="Arial" w:hAnsi="Arial" w:cs="Arial"/>
          <w:sz w:val="22"/>
          <w:szCs w:val="22"/>
        </w:rPr>
        <w:t xml:space="preserve"> and amounts</w:t>
      </w:r>
      <w:r w:rsidR="0009444A" w:rsidRPr="00EB3CC0">
        <w:rPr>
          <w:rFonts w:ascii="Arial" w:hAnsi="Arial" w:cs="Arial"/>
          <w:sz w:val="22"/>
          <w:szCs w:val="22"/>
        </w:rPr>
        <w:t xml:space="preserve"> will be based on the </w:t>
      </w:r>
      <w:r w:rsidR="00320FA7" w:rsidRPr="00EB3CC0">
        <w:rPr>
          <w:rFonts w:ascii="Arial" w:hAnsi="Arial" w:cs="Arial"/>
          <w:sz w:val="22"/>
          <w:szCs w:val="22"/>
        </w:rPr>
        <w:t xml:space="preserve">application’s </w:t>
      </w:r>
      <w:r w:rsidR="0009444A" w:rsidRPr="00EB3CC0">
        <w:rPr>
          <w:rFonts w:ascii="Arial" w:hAnsi="Arial" w:cs="Arial"/>
          <w:sz w:val="22"/>
          <w:szCs w:val="22"/>
        </w:rPr>
        <w:t>cumulative score</w:t>
      </w:r>
      <w:r w:rsidR="00320FA7" w:rsidRPr="00EB3CC0">
        <w:rPr>
          <w:rFonts w:ascii="Arial" w:hAnsi="Arial" w:cs="Arial"/>
          <w:sz w:val="22"/>
          <w:szCs w:val="22"/>
        </w:rPr>
        <w:t xml:space="preserve">, score </w:t>
      </w:r>
      <w:r w:rsidR="0009444A" w:rsidRPr="00EB3CC0">
        <w:rPr>
          <w:rFonts w:ascii="Arial" w:hAnsi="Arial" w:cs="Arial"/>
          <w:sz w:val="22"/>
          <w:szCs w:val="22"/>
        </w:rPr>
        <w:t xml:space="preserve">ranking </w:t>
      </w:r>
      <w:r w:rsidR="00320FA7" w:rsidRPr="00EB3CC0">
        <w:rPr>
          <w:rFonts w:ascii="Arial" w:hAnsi="Arial" w:cs="Arial"/>
          <w:sz w:val="22"/>
          <w:szCs w:val="22"/>
        </w:rPr>
        <w:t>within the total pool of applications</w:t>
      </w:r>
      <w:r w:rsidR="00552DF1" w:rsidRPr="00EB3CC0">
        <w:rPr>
          <w:rFonts w:ascii="Arial" w:hAnsi="Arial" w:cs="Arial"/>
          <w:sz w:val="22"/>
          <w:szCs w:val="22"/>
        </w:rPr>
        <w:t>,</w:t>
      </w:r>
      <w:r w:rsidR="00320FA7" w:rsidRPr="00EB3CC0">
        <w:rPr>
          <w:rFonts w:ascii="Arial" w:hAnsi="Arial" w:cs="Arial"/>
          <w:sz w:val="22"/>
          <w:szCs w:val="22"/>
        </w:rPr>
        <w:t xml:space="preserve"> and ranki</w:t>
      </w:r>
      <w:r w:rsidR="005668A3" w:rsidRPr="00EB3CC0">
        <w:rPr>
          <w:rFonts w:ascii="Arial" w:hAnsi="Arial" w:cs="Arial"/>
          <w:sz w:val="22"/>
          <w:szCs w:val="22"/>
        </w:rPr>
        <w:t>ng within each gender category.</w:t>
      </w:r>
      <w:r w:rsidR="00320FA7" w:rsidRPr="00EB3CC0">
        <w:rPr>
          <w:rFonts w:ascii="Arial" w:hAnsi="Arial" w:cs="Arial"/>
          <w:sz w:val="22"/>
          <w:szCs w:val="22"/>
        </w:rPr>
        <w:t xml:space="preserve"> </w:t>
      </w:r>
      <w:r w:rsidRPr="00EB3CC0">
        <w:rPr>
          <w:rFonts w:ascii="Arial" w:hAnsi="Arial" w:cs="Arial"/>
          <w:sz w:val="22"/>
          <w:szCs w:val="22"/>
        </w:rPr>
        <w:t>The scholarships will be awarded</w:t>
      </w:r>
      <w:r w:rsidR="003C3C1D">
        <w:rPr>
          <w:rFonts w:ascii="Arial" w:hAnsi="Arial" w:cs="Arial"/>
          <w:sz w:val="22"/>
          <w:szCs w:val="22"/>
        </w:rPr>
        <w:t xml:space="preserve"> </w:t>
      </w:r>
      <w:r w:rsidRPr="00EB3CC0">
        <w:rPr>
          <w:rFonts w:ascii="Arial" w:hAnsi="Arial" w:cs="Arial"/>
          <w:sz w:val="22"/>
          <w:szCs w:val="22"/>
        </w:rPr>
        <w:t xml:space="preserve">on </w:t>
      </w:r>
      <w:r w:rsidRPr="00EB3CC0">
        <w:rPr>
          <w:rFonts w:ascii="Arial" w:hAnsi="Arial" w:cs="Arial"/>
          <w:b/>
          <w:bCs/>
          <w:sz w:val="22"/>
          <w:szCs w:val="22"/>
        </w:rPr>
        <w:t xml:space="preserve">Saturday, </w:t>
      </w:r>
      <w:r w:rsidR="000714A7">
        <w:rPr>
          <w:rFonts w:ascii="Arial" w:hAnsi="Arial" w:cs="Arial"/>
          <w:b/>
          <w:bCs/>
          <w:sz w:val="22"/>
          <w:szCs w:val="22"/>
        </w:rPr>
        <w:t>April</w:t>
      </w:r>
      <w:r w:rsidR="003C3C1D">
        <w:rPr>
          <w:rFonts w:ascii="Arial" w:hAnsi="Arial" w:cs="Arial"/>
          <w:b/>
          <w:bCs/>
          <w:sz w:val="22"/>
          <w:szCs w:val="22"/>
        </w:rPr>
        <w:t xml:space="preserve"> </w:t>
      </w:r>
      <w:r w:rsidR="008B5D0B" w:rsidRPr="00EB3CC0">
        <w:rPr>
          <w:rFonts w:ascii="Arial" w:hAnsi="Arial" w:cs="Arial"/>
          <w:b/>
          <w:bCs/>
          <w:sz w:val="22"/>
          <w:szCs w:val="22"/>
        </w:rPr>
        <w:t>1</w:t>
      </w:r>
      <w:r w:rsidR="000714A7">
        <w:rPr>
          <w:rFonts w:ascii="Arial" w:hAnsi="Arial" w:cs="Arial"/>
          <w:b/>
          <w:bCs/>
          <w:sz w:val="22"/>
          <w:szCs w:val="22"/>
        </w:rPr>
        <w:t>8</w:t>
      </w:r>
      <w:r w:rsidR="00CA198D" w:rsidRPr="00EB3CC0">
        <w:rPr>
          <w:rFonts w:ascii="Arial" w:hAnsi="Arial" w:cs="Arial"/>
          <w:b/>
          <w:bCs/>
          <w:sz w:val="22"/>
          <w:szCs w:val="22"/>
        </w:rPr>
        <w:t>th</w:t>
      </w:r>
      <w:r w:rsidR="00DE4DFE" w:rsidRPr="00EB3CC0">
        <w:rPr>
          <w:rFonts w:ascii="Arial" w:hAnsi="Arial" w:cs="Arial"/>
          <w:b/>
          <w:bCs/>
          <w:sz w:val="22"/>
          <w:szCs w:val="22"/>
        </w:rPr>
        <w:t>,</w:t>
      </w:r>
      <w:r w:rsidRPr="00EB3CC0">
        <w:rPr>
          <w:rFonts w:ascii="Arial" w:hAnsi="Arial" w:cs="Arial"/>
          <w:b/>
          <w:bCs/>
          <w:sz w:val="22"/>
          <w:szCs w:val="22"/>
        </w:rPr>
        <w:t xml:space="preserve"> </w:t>
      </w:r>
      <w:r w:rsidR="003C3C1D">
        <w:rPr>
          <w:rFonts w:ascii="Arial" w:hAnsi="Arial" w:cs="Arial"/>
          <w:b/>
          <w:bCs/>
          <w:sz w:val="22"/>
          <w:szCs w:val="22"/>
        </w:rPr>
        <w:t>202</w:t>
      </w:r>
      <w:r w:rsidR="000714A7">
        <w:rPr>
          <w:rFonts w:ascii="Arial" w:hAnsi="Arial" w:cs="Arial"/>
          <w:b/>
          <w:bCs/>
          <w:sz w:val="22"/>
          <w:szCs w:val="22"/>
        </w:rPr>
        <w:t>6</w:t>
      </w:r>
      <w:r w:rsidR="00D216C8" w:rsidRPr="00EB3CC0">
        <w:rPr>
          <w:rFonts w:ascii="Arial" w:hAnsi="Arial" w:cs="Arial"/>
          <w:sz w:val="22"/>
          <w:szCs w:val="22"/>
        </w:rPr>
        <w:t xml:space="preserve"> (</w:t>
      </w:r>
      <w:r w:rsidR="00D216C8" w:rsidRPr="00EB3CC0">
        <w:rPr>
          <w:rFonts w:ascii="Arial" w:hAnsi="Arial" w:cs="Arial"/>
          <w:b/>
          <w:bCs/>
          <w:sz w:val="22"/>
          <w:szCs w:val="22"/>
        </w:rPr>
        <w:t>R</w:t>
      </w:r>
      <w:r w:rsidR="007109DD">
        <w:rPr>
          <w:rFonts w:ascii="Arial" w:hAnsi="Arial" w:cs="Arial"/>
          <w:b/>
          <w:bCs/>
          <w:sz w:val="22"/>
          <w:szCs w:val="22"/>
        </w:rPr>
        <w:t>SVP</w:t>
      </w:r>
      <w:r w:rsidR="00D216C8" w:rsidRPr="00EB3CC0">
        <w:rPr>
          <w:rFonts w:ascii="Arial" w:hAnsi="Arial" w:cs="Arial"/>
          <w:b/>
          <w:bCs/>
          <w:sz w:val="22"/>
          <w:szCs w:val="22"/>
        </w:rPr>
        <w:t xml:space="preserve"> by Saturday </w:t>
      </w:r>
      <w:r w:rsidR="009956C2">
        <w:rPr>
          <w:rFonts w:ascii="Arial" w:hAnsi="Arial" w:cs="Arial"/>
          <w:b/>
          <w:bCs/>
          <w:sz w:val="22"/>
          <w:szCs w:val="22"/>
        </w:rPr>
        <w:t>March</w:t>
      </w:r>
      <w:r w:rsidR="00D216C8" w:rsidRPr="00EB3CC0">
        <w:rPr>
          <w:rFonts w:ascii="Arial" w:hAnsi="Arial" w:cs="Arial"/>
          <w:b/>
          <w:bCs/>
          <w:sz w:val="22"/>
          <w:szCs w:val="22"/>
        </w:rPr>
        <w:t xml:space="preserve"> </w:t>
      </w:r>
      <w:r w:rsidR="00E708D8">
        <w:rPr>
          <w:rFonts w:ascii="Arial" w:hAnsi="Arial" w:cs="Arial"/>
          <w:b/>
          <w:bCs/>
          <w:sz w:val="22"/>
          <w:szCs w:val="22"/>
        </w:rPr>
        <w:t>1</w:t>
      </w:r>
      <w:r w:rsidR="009956C2">
        <w:rPr>
          <w:rFonts w:ascii="Arial" w:hAnsi="Arial" w:cs="Arial"/>
          <w:b/>
          <w:bCs/>
          <w:sz w:val="22"/>
          <w:szCs w:val="22"/>
        </w:rPr>
        <w:t>8</w:t>
      </w:r>
      <w:r w:rsidR="003C3C1D">
        <w:rPr>
          <w:rFonts w:ascii="Arial" w:hAnsi="Arial" w:cs="Arial"/>
          <w:b/>
          <w:bCs/>
          <w:sz w:val="22"/>
          <w:szCs w:val="22"/>
        </w:rPr>
        <w:t>th</w:t>
      </w:r>
      <w:r w:rsidR="00D216C8" w:rsidRPr="00EB3CC0">
        <w:rPr>
          <w:rFonts w:ascii="Arial" w:hAnsi="Arial" w:cs="Arial"/>
          <w:b/>
          <w:bCs/>
          <w:sz w:val="22"/>
          <w:szCs w:val="22"/>
        </w:rPr>
        <w:t>,</w:t>
      </w:r>
      <w:r w:rsidR="003C3C1D">
        <w:rPr>
          <w:rFonts w:ascii="Arial" w:hAnsi="Arial" w:cs="Arial"/>
          <w:b/>
          <w:bCs/>
          <w:sz w:val="22"/>
          <w:szCs w:val="22"/>
        </w:rPr>
        <w:t>202</w:t>
      </w:r>
      <w:r w:rsidR="009956C2">
        <w:rPr>
          <w:rFonts w:ascii="Arial" w:hAnsi="Arial" w:cs="Arial"/>
          <w:b/>
          <w:bCs/>
          <w:sz w:val="22"/>
          <w:szCs w:val="22"/>
        </w:rPr>
        <w:t>6</w:t>
      </w:r>
      <w:r w:rsidR="00D216C8" w:rsidRPr="00EB3CC0">
        <w:rPr>
          <w:rFonts w:ascii="Arial" w:hAnsi="Arial" w:cs="Arial"/>
          <w:sz w:val="22"/>
          <w:szCs w:val="22"/>
        </w:rPr>
        <w:t>)</w:t>
      </w:r>
      <w:r w:rsidRPr="00EB3CC0">
        <w:rPr>
          <w:rFonts w:ascii="Arial" w:hAnsi="Arial" w:cs="Arial"/>
          <w:sz w:val="22"/>
          <w:szCs w:val="22"/>
        </w:rPr>
        <w:t xml:space="preserve">, at the </w:t>
      </w:r>
      <w:r w:rsidR="00CA198D" w:rsidRPr="00EB3CC0">
        <w:rPr>
          <w:rFonts w:ascii="Arial" w:hAnsi="Arial" w:cs="Arial"/>
          <w:sz w:val="22"/>
          <w:szCs w:val="22"/>
        </w:rPr>
        <w:t>A</w:t>
      </w:r>
      <w:r w:rsidRPr="00EB3CC0">
        <w:rPr>
          <w:rFonts w:ascii="Arial" w:hAnsi="Arial" w:cs="Arial"/>
          <w:sz w:val="22"/>
          <w:szCs w:val="22"/>
        </w:rPr>
        <w:t xml:space="preserve">nnual Southeast Japanese School &amp; Community Center Recognition </w:t>
      </w:r>
      <w:r w:rsidR="009C6C19" w:rsidRPr="00EB3CC0">
        <w:rPr>
          <w:rFonts w:ascii="Arial" w:hAnsi="Arial" w:cs="Arial"/>
          <w:sz w:val="22"/>
          <w:szCs w:val="22"/>
        </w:rPr>
        <w:t>Event</w:t>
      </w:r>
      <w:r w:rsidRPr="00EB3CC0">
        <w:rPr>
          <w:rFonts w:ascii="Arial" w:hAnsi="Arial" w:cs="Arial"/>
          <w:sz w:val="22"/>
          <w:szCs w:val="22"/>
        </w:rPr>
        <w:t xml:space="preserve">. The winners will be notified </w:t>
      </w:r>
      <w:r w:rsidR="0073674E" w:rsidRPr="00EB3CC0">
        <w:rPr>
          <w:rFonts w:ascii="Arial" w:hAnsi="Arial" w:cs="Arial"/>
          <w:sz w:val="22"/>
          <w:szCs w:val="22"/>
        </w:rPr>
        <w:t xml:space="preserve">in advance </w:t>
      </w:r>
      <w:r w:rsidRPr="00EB3CC0">
        <w:rPr>
          <w:rFonts w:ascii="Arial" w:hAnsi="Arial" w:cs="Arial"/>
          <w:sz w:val="22"/>
          <w:szCs w:val="22"/>
        </w:rPr>
        <w:t xml:space="preserve">and </w:t>
      </w:r>
      <w:r w:rsidR="006A7430" w:rsidRPr="00EB3CC0">
        <w:rPr>
          <w:rFonts w:ascii="Arial" w:hAnsi="Arial" w:cs="Arial"/>
          <w:sz w:val="22"/>
          <w:szCs w:val="22"/>
        </w:rPr>
        <w:t xml:space="preserve">attendance at the Recognition </w:t>
      </w:r>
      <w:r w:rsidR="009C6C19" w:rsidRPr="00EB3CC0">
        <w:rPr>
          <w:rFonts w:ascii="Arial" w:hAnsi="Arial" w:cs="Arial"/>
          <w:sz w:val="22"/>
          <w:szCs w:val="22"/>
        </w:rPr>
        <w:t>Event</w:t>
      </w:r>
      <w:r w:rsidR="006A7430" w:rsidRPr="00EB3CC0">
        <w:rPr>
          <w:rFonts w:ascii="Arial" w:hAnsi="Arial" w:cs="Arial"/>
          <w:sz w:val="22"/>
          <w:szCs w:val="22"/>
        </w:rPr>
        <w:t xml:space="preserve"> is required to receive the award</w:t>
      </w:r>
      <w:r w:rsidRPr="00EB3CC0">
        <w:rPr>
          <w:rFonts w:ascii="Arial" w:hAnsi="Arial" w:cs="Arial"/>
          <w:sz w:val="22"/>
          <w:szCs w:val="22"/>
        </w:rPr>
        <w:t>.</w:t>
      </w:r>
      <w:r w:rsidR="003C3C1D">
        <w:rPr>
          <w:rFonts w:ascii="Arial" w:hAnsi="Arial" w:cs="Arial"/>
          <w:sz w:val="22"/>
          <w:szCs w:val="22"/>
        </w:rPr>
        <w:t xml:space="preserve"> </w:t>
      </w:r>
    </w:p>
    <w:p w14:paraId="6A040B63" w14:textId="3835CAAE" w:rsidR="004C6078" w:rsidRDefault="004C6078">
      <w:pPr>
        <w:autoSpaceDE/>
        <w:autoSpaceDN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5286CAA3" w14:textId="7C5E9CDE" w:rsidR="00681FF2" w:rsidRDefault="00681FF2" w:rsidP="00106FE2">
      <w:pPr>
        <w:ind w:left="720"/>
        <w:jc w:val="center"/>
        <w:rPr>
          <w:rFonts w:ascii="Arial" w:hAnsi="Arial" w:cs="Arial"/>
          <w:b/>
          <w:sz w:val="32"/>
          <w:szCs w:val="32"/>
          <w:u w:val="single"/>
        </w:rPr>
      </w:pPr>
      <w:r w:rsidRPr="00BE525B">
        <w:rPr>
          <w:rFonts w:ascii="Arial" w:hAnsi="Arial" w:cs="Arial"/>
          <w:b/>
          <w:sz w:val="32"/>
          <w:szCs w:val="32"/>
          <w:u w:val="single"/>
        </w:rPr>
        <w:lastRenderedPageBreak/>
        <w:t>A</w:t>
      </w:r>
      <w:r w:rsidR="00BE525B">
        <w:rPr>
          <w:rFonts w:ascii="Arial" w:hAnsi="Arial" w:cs="Arial"/>
          <w:b/>
          <w:sz w:val="32"/>
          <w:szCs w:val="32"/>
          <w:u w:val="single"/>
        </w:rPr>
        <w:t>PPLICANT INFORMATION</w:t>
      </w:r>
    </w:p>
    <w:p w14:paraId="0EC5976C" w14:textId="77777777" w:rsidR="006407AE" w:rsidRDefault="006407AE" w:rsidP="00106FE2">
      <w:pPr>
        <w:ind w:left="720"/>
        <w:jc w:val="center"/>
        <w:rPr>
          <w:rFonts w:ascii="Arial" w:hAnsi="Arial" w:cs="Arial"/>
          <w:b/>
          <w:sz w:val="32"/>
          <w:szCs w:val="32"/>
          <w:u w:val="single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955"/>
        <w:gridCol w:w="360"/>
        <w:gridCol w:w="576"/>
        <w:gridCol w:w="594"/>
        <w:gridCol w:w="1260"/>
        <w:gridCol w:w="3037"/>
      </w:tblGrid>
      <w:tr w:rsidR="00DB1D92" w14:paraId="49020C94" w14:textId="77777777" w:rsidTr="0080735F">
        <w:tc>
          <w:tcPr>
            <w:tcW w:w="9782" w:type="dxa"/>
            <w:gridSpan w:val="6"/>
          </w:tcPr>
          <w:p w14:paraId="1CA38A6C" w14:textId="0726B5C5" w:rsidR="00DB1D92" w:rsidRDefault="003A01A9" w:rsidP="00C85011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pplicant</w:t>
            </w:r>
            <w:r w:rsidR="005C50F4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DB1D92">
              <w:rPr>
                <w:rFonts w:ascii="Arial" w:hAnsi="Arial" w:cs="Arial"/>
                <w:sz w:val="24"/>
                <w:szCs w:val="24"/>
              </w:rPr>
              <w:t>Name</w:t>
            </w:r>
            <w:r w:rsidR="00FC72FF">
              <w:rPr>
                <w:rFonts w:ascii="Arial" w:hAnsi="Arial" w:cs="Arial"/>
                <w:sz w:val="24"/>
                <w:szCs w:val="24"/>
              </w:rPr>
              <w:t xml:space="preserve">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425455738"/>
                <w:placeholder>
                  <w:docPart w:val="DefaultPlaceholder_-1854013440"/>
                </w:placeholder>
                <w:showingPlcHdr/>
              </w:sdtPr>
              <w:sdtContent>
                <w:r w:rsidR="004156E8" w:rsidRPr="00CD229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DB1D92" w14:paraId="72900C4A" w14:textId="77777777" w:rsidTr="0080735F">
        <w:tc>
          <w:tcPr>
            <w:tcW w:w="9782" w:type="dxa"/>
            <w:gridSpan w:val="6"/>
          </w:tcPr>
          <w:p w14:paraId="6EA95E35" w14:textId="14BDCF5D" w:rsidR="00DB1D92" w:rsidRDefault="00DB1D92" w:rsidP="00C85011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dd</w:t>
            </w:r>
            <w:r w:rsidR="0065373A">
              <w:rPr>
                <w:rFonts w:ascii="Arial" w:hAnsi="Arial" w:cs="Arial"/>
                <w:sz w:val="24"/>
                <w:szCs w:val="24"/>
              </w:rPr>
              <w:t>res</w:t>
            </w:r>
            <w:r w:rsidR="00FC72FF">
              <w:rPr>
                <w:rFonts w:ascii="Arial" w:hAnsi="Arial" w:cs="Arial"/>
                <w:sz w:val="24"/>
                <w:szCs w:val="24"/>
              </w:rPr>
              <w:t xml:space="preserve">s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534261625"/>
                <w:placeholder>
                  <w:docPart w:val="DefaultPlaceholder_-1854013440"/>
                </w:placeholder>
                <w:showingPlcHdr/>
              </w:sdtPr>
              <w:sdtContent>
                <w:r w:rsidR="004156E8" w:rsidRPr="00CD229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F52E2D" w14:paraId="571E6758" w14:textId="77777777" w:rsidTr="009C4B10">
        <w:trPr>
          <w:trHeight w:val="404"/>
        </w:trPr>
        <w:tc>
          <w:tcPr>
            <w:tcW w:w="5485" w:type="dxa"/>
            <w:gridSpan w:val="4"/>
          </w:tcPr>
          <w:p w14:paraId="709C4FD2" w14:textId="056352D0" w:rsidR="00F52E2D" w:rsidRDefault="00F52E2D" w:rsidP="00E21BB4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City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978182400"/>
                <w:placeholder>
                  <w:docPart w:val="DefaultPlaceholder_-1854013440"/>
                </w:placeholder>
                <w:showingPlcHdr/>
              </w:sdtPr>
              <w:sdtContent>
                <w:r w:rsidR="004156E8" w:rsidRPr="00CD229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1260" w:type="dxa"/>
          </w:tcPr>
          <w:p w14:paraId="7EBD53F3" w14:textId="08ECF67B" w:rsidR="00F52E2D" w:rsidRDefault="00F52E2D" w:rsidP="00E21BB4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tate</w:t>
            </w:r>
            <w:r w:rsidR="00BE6D75">
              <w:rPr>
                <w:rFonts w:ascii="Arial" w:hAnsi="Arial" w:cs="Arial"/>
                <w:sz w:val="24"/>
                <w:szCs w:val="24"/>
              </w:rPr>
              <w:t>: CA</w:t>
            </w:r>
          </w:p>
        </w:tc>
        <w:tc>
          <w:tcPr>
            <w:tcW w:w="3037" w:type="dxa"/>
          </w:tcPr>
          <w:p w14:paraId="37AF3203" w14:textId="33E0EF12" w:rsidR="00F52E2D" w:rsidRDefault="00BE6D75" w:rsidP="00E21BB4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Zip</w:t>
            </w:r>
            <w:r w:rsidR="000334CD">
              <w:rPr>
                <w:rFonts w:ascii="Arial" w:hAnsi="Arial" w:cs="Arial"/>
                <w:sz w:val="24"/>
                <w:szCs w:val="24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371810732"/>
                <w:placeholder>
                  <w:docPart w:val="DefaultPlaceholder_-1854013440"/>
                </w:placeholder>
                <w:showingPlcHdr/>
              </w:sdtPr>
              <w:sdtContent>
                <w:r w:rsidR="004156E8" w:rsidRPr="00CD229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8F71DD" w14:paraId="04BF8506" w14:textId="77777777" w:rsidTr="0080735F">
        <w:tc>
          <w:tcPr>
            <w:tcW w:w="3955" w:type="dxa"/>
          </w:tcPr>
          <w:p w14:paraId="254B169F" w14:textId="43677C51" w:rsidR="008F71DD" w:rsidRDefault="008F71DD" w:rsidP="00E21BB4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hone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407264666"/>
                <w:placeholder>
                  <w:docPart w:val="DefaultPlaceholder_-1854013440"/>
                </w:placeholder>
                <w:showingPlcHdr/>
              </w:sdtPr>
              <w:sdtContent>
                <w:r w:rsidRPr="00CD229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5827" w:type="dxa"/>
            <w:gridSpan w:val="5"/>
          </w:tcPr>
          <w:p w14:paraId="4CAF8649" w14:textId="37A4366F" w:rsidR="008F71DD" w:rsidRDefault="008F71DD" w:rsidP="00E21BB4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Email </w:t>
            </w:r>
            <w:r w:rsidR="0080735F">
              <w:rPr>
                <w:rFonts w:ascii="Arial" w:hAnsi="Arial" w:cs="Arial"/>
                <w:sz w:val="24"/>
                <w:szCs w:val="24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454397760"/>
                <w:placeholder>
                  <w:docPart w:val="DefaultPlaceholder_-1854013440"/>
                </w:placeholder>
                <w:showingPlcHdr/>
              </w:sdtPr>
              <w:sdtContent>
                <w:r w:rsidR="0080735F" w:rsidRPr="00CD229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D852BC" w14:paraId="3D61031B" w14:textId="77777777" w:rsidTr="0080735F">
        <w:tc>
          <w:tcPr>
            <w:tcW w:w="3955" w:type="dxa"/>
          </w:tcPr>
          <w:p w14:paraId="54438812" w14:textId="0C5DDA8E" w:rsidR="00D852BC" w:rsidRDefault="00D852BC" w:rsidP="00E21BB4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Birth Date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983276692"/>
                <w:placeholder>
                  <w:docPart w:val="DefaultPlaceholder_-1854013437"/>
                </w:placeholder>
                <w:showingPlcHdr/>
                <w:date w:fullDate="1970-03-10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4156E8" w:rsidRPr="00422909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  <w:tc>
          <w:tcPr>
            <w:tcW w:w="5827" w:type="dxa"/>
            <w:gridSpan w:val="5"/>
          </w:tcPr>
          <w:p w14:paraId="3DC8047D" w14:textId="11137E4C" w:rsidR="00D852BC" w:rsidRDefault="00000000" w:rsidP="00D42E28">
            <w:pPr>
              <w:tabs>
                <w:tab w:val="left" w:pos="2025"/>
              </w:tabs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064631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2E28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D42E28">
              <w:rPr>
                <w:rFonts w:ascii="Arial" w:hAnsi="Arial" w:cs="Arial"/>
                <w:sz w:val="24"/>
                <w:szCs w:val="24"/>
              </w:rPr>
              <w:t xml:space="preserve"> Female</w:t>
            </w:r>
            <w:r w:rsidR="005C382C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D42E28">
              <w:rPr>
                <w:rFonts w:ascii="Arial" w:hAnsi="Arial" w:cs="Arial"/>
                <w:sz w:val="24"/>
                <w:szCs w:val="24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812125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56E8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D42E28">
              <w:rPr>
                <w:rFonts w:ascii="Arial" w:hAnsi="Arial" w:cs="Arial"/>
                <w:sz w:val="24"/>
                <w:szCs w:val="24"/>
              </w:rPr>
              <w:t xml:space="preserve"> Male</w:t>
            </w:r>
          </w:p>
        </w:tc>
      </w:tr>
      <w:tr w:rsidR="003A01A9" w:rsidRPr="001832DE" w14:paraId="39130B05" w14:textId="77777777" w:rsidTr="00AC08BE">
        <w:tc>
          <w:tcPr>
            <w:tcW w:w="4891" w:type="dxa"/>
            <w:gridSpan w:val="3"/>
          </w:tcPr>
          <w:p w14:paraId="30B516F2" w14:textId="6A5B4579" w:rsidR="003A01A9" w:rsidRDefault="003A01A9" w:rsidP="00E21BB4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arents Name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532648416"/>
                <w:placeholder>
                  <w:docPart w:val="DefaultPlaceholder_-1854013440"/>
                </w:placeholder>
                <w:showingPlcHdr/>
              </w:sdtPr>
              <w:sdtContent>
                <w:r w:rsidR="001832DE" w:rsidRPr="00CD229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891" w:type="dxa"/>
            <w:gridSpan w:val="3"/>
          </w:tcPr>
          <w:p w14:paraId="1A11D487" w14:textId="2774D910" w:rsidR="003A01A9" w:rsidRPr="001832DE" w:rsidRDefault="003A01A9" w:rsidP="00E21BB4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1832DE">
              <w:rPr>
                <w:rFonts w:ascii="Arial" w:hAnsi="Arial" w:cs="Arial"/>
                <w:sz w:val="24"/>
                <w:szCs w:val="24"/>
              </w:rPr>
              <w:t xml:space="preserve">Parent Email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790395514"/>
                <w:placeholder>
                  <w:docPart w:val="DefaultPlaceholder_-1854013440"/>
                </w:placeholder>
                <w:showingPlcHdr/>
              </w:sdtPr>
              <w:sdtContent>
                <w:r w:rsidR="001832DE" w:rsidRPr="00CD229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CE2AE1" w14:paraId="1A36E8EC" w14:textId="77777777" w:rsidTr="004919D6">
        <w:trPr>
          <w:trHeight w:val="512"/>
        </w:trPr>
        <w:tc>
          <w:tcPr>
            <w:tcW w:w="4315" w:type="dxa"/>
            <w:gridSpan w:val="2"/>
          </w:tcPr>
          <w:p w14:paraId="63E5B961" w14:textId="4724EBC2" w:rsidR="00CE2AE1" w:rsidRDefault="00CE2AE1" w:rsidP="00E21BB4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Highschool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918632478"/>
                <w:placeholder>
                  <w:docPart w:val="DefaultPlaceholder_-1854013440"/>
                </w:placeholder>
                <w:showingPlcHdr/>
              </w:sdtPr>
              <w:sdtContent>
                <w:r w:rsidR="004156E8" w:rsidRPr="00CD229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5467" w:type="dxa"/>
            <w:gridSpan w:val="4"/>
          </w:tcPr>
          <w:p w14:paraId="7F05BD2A" w14:textId="7FE3D3ED" w:rsidR="00CE2AE1" w:rsidRDefault="005C2EF0" w:rsidP="00E21BB4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1C2994">
              <w:rPr>
                <w:rFonts w:ascii="Arial" w:hAnsi="Arial" w:cs="Arial"/>
              </w:rPr>
              <w:t>Cumulative Un</w:t>
            </w:r>
            <w:r w:rsidR="004919D6">
              <w:rPr>
                <w:rFonts w:ascii="Arial" w:hAnsi="Arial" w:cs="Arial"/>
              </w:rPr>
              <w:t>-</w:t>
            </w:r>
            <w:r w:rsidRPr="001C2994">
              <w:rPr>
                <w:rFonts w:ascii="Arial" w:hAnsi="Arial" w:cs="Arial"/>
              </w:rPr>
              <w:t>Weighted GPA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2081276051"/>
                <w:placeholder>
                  <w:docPart w:val="DefaultPlaceholder_-1854013440"/>
                </w:placeholder>
                <w:showingPlcHdr/>
              </w:sdtPr>
              <w:sdtContent>
                <w:r w:rsidR="004156E8" w:rsidRPr="00CD229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5E4CFB" w14:paraId="1AFB0433" w14:textId="77777777" w:rsidTr="00743930">
        <w:tc>
          <w:tcPr>
            <w:tcW w:w="9782" w:type="dxa"/>
            <w:gridSpan w:val="6"/>
          </w:tcPr>
          <w:p w14:paraId="1CCA6114" w14:textId="263B3241" w:rsidR="005E4CFB" w:rsidRPr="001C2994" w:rsidRDefault="005E4CFB" w:rsidP="00E21BB4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4"/>
                <w:szCs w:val="24"/>
              </w:rPr>
              <w:t>University Planning on Attending</w:t>
            </w:r>
            <w:r w:rsidR="00D0492A">
              <w:rPr>
                <w:rFonts w:ascii="Arial" w:hAnsi="Arial" w:cs="Arial"/>
                <w:sz w:val="24"/>
                <w:szCs w:val="24"/>
              </w:rPr>
              <w:t xml:space="preserve">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480761492"/>
                <w:placeholder>
                  <w:docPart w:val="DefaultPlaceholder_-1854013440"/>
                </w:placeholder>
                <w:showingPlcHdr/>
              </w:sdtPr>
              <w:sdtContent>
                <w:r w:rsidR="004156E8" w:rsidRPr="00CD229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686B23" w14:paraId="730F279D" w14:textId="77777777" w:rsidTr="00743930">
        <w:tc>
          <w:tcPr>
            <w:tcW w:w="9782" w:type="dxa"/>
            <w:gridSpan w:val="6"/>
          </w:tcPr>
          <w:p w14:paraId="46CE4A8F" w14:textId="77777777" w:rsidR="00686B23" w:rsidRDefault="00686B23" w:rsidP="00E21BB4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1818AC0E" w14:textId="43805395" w:rsidR="0071025E" w:rsidRDefault="008C1BC3" w:rsidP="00E21BB4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1433788F" w14:textId="5A3EB1E1" w:rsidR="005C738B" w:rsidRDefault="005C738B" w:rsidP="00E21BB4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Pr="005C738B">
        <w:rPr>
          <w:rFonts w:ascii="Arial" w:hAnsi="Arial" w:cs="Arial"/>
          <w:b/>
          <w:bCs/>
          <w:sz w:val="24"/>
          <w:szCs w:val="24"/>
        </w:rPr>
        <w:t xml:space="preserve">NYS </w:t>
      </w:r>
      <w:r w:rsidR="000515A7">
        <w:rPr>
          <w:rFonts w:ascii="Arial" w:hAnsi="Arial" w:cs="Arial"/>
          <w:b/>
          <w:bCs/>
          <w:sz w:val="24"/>
          <w:szCs w:val="24"/>
        </w:rPr>
        <w:t>INFORMATION</w:t>
      </w:r>
      <w:r>
        <w:rPr>
          <w:rFonts w:ascii="Arial" w:hAnsi="Arial" w:cs="Arial"/>
          <w:b/>
          <w:bCs/>
          <w:sz w:val="24"/>
          <w:szCs w:val="24"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945"/>
        <w:gridCol w:w="4837"/>
      </w:tblGrid>
      <w:tr w:rsidR="009536EA" w14:paraId="71C03354" w14:textId="49AE0224" w:rsidTr="002262BF">
        <w:tc>
          <w:tcPr>
            <w:tcW w:w="4945" w:type="dxa"/>
          </w:tcPr>
          <w:p w14:paraId="662698C9" w14:textId="1FC423E7" w:rsidR="009536EA" w:rsidRDefault="009536EA" w:rsidP="00F62FED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Years Participation with NYS</w:t>
            </w:r>
            <w:r w:rsidR="004369EA">
              <w:rPr>
                <w:rFonts w:ascii="Arial" w:hAnsi="Arial" w:cs="Arial"/>
                <w:sz w:val="24"/>
                <w:szCs w:val="24"/>
              </w:rPr>
              <w:t xml:space="preserve">  </w:t>
            </w:r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845935369"/>
                <w:placeholder>
                  <w:docPart w:val="DefaultPlaceholder_-1854013438"/>
                </w:placeholder>
                <w:showingPlcHdr/>
                <w:dropDownList>
                  <w:listItem w:value="Choose an item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+" w:value="11+"/>
                </w:dropDownList>
              </w:sdtPr>
              <w:sdtContent>
                <w:r w:rsidR="004369EA" w:rsidRPr="00422909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4837" w:type="dxa"/>
          </w:tcPr>
          <w:p w14:paraId="3394EF41" w14:textId="5E8350AB" w:rsidR="009536EA" w:rsidRDefault="002262BF" w:rsidP="00F62FED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ame of last Team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594156898"/>
                <w:placeholder>
                  <w:docPart w:val="DefaultPlaceholder_-1854013440"/>
                </w:placeholder>
                <w:showingPlcHdr/>
              </w:sdtPr>
              <w:sdtContent>
                <w:r w:rsidRPr="00CD229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9536EA" w14:paraId="0104FC14" w14:textId="3ECA4609" w:rsidTr="002262BF">
        <w:tc>
          <w:tcPr>
            <w:tcW w:w="4945" w:type="dxa"/>
          </w:tcPr>
          <w:p w14:paraId="757E1553" w14:textId="02F14B2A" w:rsidR="009536EA" w:rsidRDefault="00756714" w:rsidP="00F62FED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</w:t>
            </w:r>
            <w:r w:rsidR="002262BF">
              <w:rPr>
                <w:rFonts w:ascii="Arial" w:hAnsi="Arial" w:cs="Arial"/>
                <w:sz w:val="24"/>
                <w:szCs w:val="24"/>
              </w:rPr>
              <w:t>ast Coach</w:t>
            </w:r>
            <w:r w:rsidR="009536EA">
              <w:rPr>
                <w:rFonts w:ascii="Arial" w:hAnsi="Arial" w:cs="Arial"/>
                <w:sz w:val="24"/>
                <w:szCs w:val="24"/>
              </w:rPr>
              <w:t xml:space="preserve">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390347041"/>
                <w:placeholder>
                  <w:docPart w:val="AFA1BDA4A5F14DD0A89A39AB529EBA9B"/>
                </w:placeholder>
                <w:showingPlcHdr/>
              </w:sdtPr>
              <w:sdtContent>
                <w:r w:rsidR="009536EA" w:rsidRPr="00CD229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837" w:type="dxa"/>
          </w:tcPr>
          <w:p w14:paraId="70ED8CF3" w14:textId="592AD095" w:rsidR="009536EA" w:rsidRPr="004156E8" w:rsidRDefault="004156E8" w:rsidP="00F62FED">
            <w:pPr>
              <w:spacing w:line="480" w:lineRule="auto"/>
              <w:rPr>
                <w:rFonts w:ascii="Arial" w:hAnsi="Arial" w:cs="Arial"/>
              </w:rPr>
            </w:pPr>
            <w:r w:rsidRPr="004156E8">
              <w:rPr>
                <w:rFonts w:ascii="Arial" w:hAnsi="Arial" w:cs="Arial"/>
              </w:rPr>
              <w:t>First</w:t>
            </w:r>
            <w:r w:rsidR="005C738B" w:rsidRPr="004156E8">
              <w:rPr>
                <w:rFonts w:ascii="Arial" w:hAnsi="Arial" w:cs="Arial"/>
              </w:rPr>
              <w:t xml:space="preserve"> Year P</w:t>
            </w:r>
            <w:r w:rsidRPr="004156E8">
              <w:rPr>
                <w:rFonts w:ascii="Arial" w:hAnsi="Arial" w:cs="Arial"/>
              </w:rPr>
              <w:t>articipated</w:t>
            </w:r>
            <w:r w:rsidR="005C738B" w:rsidRPr="004156E8"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-1096248348"/>
                <w:placeholder>
                  <w:docPart w:val="DefaultPlaceholder_-1854013440"/>
                </w:placeholder>
                <w:showingPlcHdr/>
              </w:sdtPr>
              <w:sdtContent>
                <w:r w:rsidR="00B64497" w:rsidRPr="004156E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156E8" w14:paraId="4D8DE7CA" w14:textId="77777777" w:rsidTr="002262BF">
        <w:tc>
          <w:tcPr>
            <w:tcW w:w="4945" w:type="dxa"/>
          </w:tcPr>
          <w:p w14:paraId="39208B3D" w14:textId="2C132F3C" w:rsidR="004156E8" w:rsidRDefault="004156E8" w:rsidP="004156E8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Grades Participated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97090796"/>
                <w:placeholder>
                  <w:docPart w:val="9B31551D6AD84D4CB36B7006A9B44941"/>
                </w:placeholder>
                <w:showingPlcHdr/>
              </w:sdtPr>
              <w:sdtContent>
                <w:r w:rsidRPr="00CD229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837" w:type="dxa"/>
          </w:tcPr>
          <w:p w14:paraId="308A87F1" w14:textId="50AE37AA" w:rsidR="004156E8" w:rsidRPr="004156E8" w:rsidRDefault="004156E8" w:rsidP="004156E8">
            <w:pPr>
              <w:spacing w:line="480" w:lineRule="auto"/>
              <w:rPr>
                <w:rFonts w:ascii="Arial" w:hAnsi="Arial" w:cs="Arial"/>
              </w:rPr>
            </w:pPr>
            <w:r w:rsidRPr="004156E8">
              <w:rPr>
                <w:rFonts w:ascii="Arial" w:hAnsi="Arial" w:cs="Arial"/>
              </w:rPr>
              <w:t xml:space="preserve">Last Year Participated </w:t>
            </w:r>
            <w:sdt>
              <w:sdtPr>
                <w:rPr>
                  <w:rFonts w:ascii="Arial" w:hAnsi="Arial" w:cs="Arial"/>
                </w:rPr>
                <w:id w:val="1104149116"/>
                <w:placeholder>
                  <w:docPart w:val="7ACB47751BD242C58D740EB508C16EA8"/>
                </w:placeholder>
                <w:showingPlcHdr/>
              </w:sdtPr>
              <w:sdtContent>
                <w:r w:rsidRPr="004156E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7CDA7895" w14:textId="77777777" w:rsidR="00DB1D92" w:rsidRPr="00F33858" w:rsidRDefault="00DB1D92" w:rsidP="004151F5">
      <w:pPr>
        <w:ind w:left="720"/>
        <w:rPr>
          <w:rFonts w:ascii="Arial" w:hAnsi="Arial" w:cs="Arial"/>
          <w:b/>
          <w:bCs/>
          <w:sz w:val="24"/>
          <w:szCs w:val="24"/>
        </w:rPr>
      </w:pPr>
    </w:p>
    <w:p w14:paraId="4F1D704B" w14:textId="08FD8B3C" w:rsidR="00D7635F" w:rsidRPr="00F33858" w:rsidRDefault="00F33858" w:rsidP="004151F5">
      <w:pPr>
        <w:ind w:left="720"/>
        <w:rPr>
          <w:rFonts w:ascii="Arial" w:hAnsi="Arial" w:cs="Arial"/>
          <w:b/>
          <w:bCs/>
          <w:sz w:val="24"/>
          <w:szCs w:val="24"/>
        </w:rPr>
      </w:pPr>
      <w:r w:rsidRPr="00F33858">
        <w:rPr>
          <w:rFonts w:ascii="Arial" w:hAnsi="Arial" w:cs="Arial"/>
          <w:b/>
          <w:bCs/>
          <w:sz w:val="24"/>
          <w:szCs w:val="24"/>
        </w:rPr>
        <w:t>APPLICANT AGREEMENT</w:t>
      </w:r>
      <w:r>
        <w:rPr>
          <w:rFonts w:ascii="Arial" w:hAnsi="Arial" w:cs="Arial"/>
          <w:b/>
          <w:bCs/>
          <w:sz w:val="24"/>
          <w:szCs w:val="24"/>
        </w:rPr>
        <w:t>:</w:t>
      </w:r>
    </w:p>
    <w:p w14:paraId="08D371B5" w14:textId="77777777" w:rsidR="00F33858" w:rsidRDefault="00F33858" w:rsidP="004151F5">
      <w:pPr>
        <w:ind w:left="720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295"/>
        <w:gridCol w:w="3487"/>
      </w:tblGrid>
      <w:tr w:rsidR="00D61FF1" w14:paraId="65D6A1B2" w14:textId="77777777" w:rsidTr="00C17959">
        <w:trPr>
          <w:trHeight w:val="1844"/>
        </w:trPr>
        <w:tc>
          <w:tcPr>
            <w:tcW w:w="9782" w:type="dxa"/>
            <w:gridSpan w:val="2"/>
          </w:tcPr>
          <w:p w14:paraId="44149CF8" w14:textId="00440359" w:rsidR="00D61FF1" w:rsidRDefault="00D61FF1" w:rsidP="004C6078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2A25F2">
              <w:rPr>
                <w:rFonts w:ascii="Arial" w:hAnsi="Arial" w:cs="Arial"/>
                <w:sz w:val="22"/>
                <w:szCs w:val="22"/>
              </w:rPr>
              <w:t xml:space="preserve">I have read and fully understand the eligibility requirements and verify all information is true to the best of my knowledge. If requested, I agree to substantiate any information I have provided herein. Winners will be notified by March </w:t>
            </w:r>
            <w:r w:rsidR="00E708D8">
              <w:rPr>
                <w:rFonts w:ascii="Arial" w:hAnsi="Arial" w:cs="Arial"/>
                <w:sz w:val="22"/>
                <w:szCs w:val="22"/>
              </w:rPr>
              <w:t>10</w:t>
            </w:r>
            <w:r w:rsidRPr="002A25F2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3C3C1D">
              <w:rPr>
                <w:rFonts w:ascii="Arial" w:hAnsi="Arial" w:cs="Arial"/>
                <w:sz w:val="22"/>
                <w:szCs w:val="22"/>
              </w:rPr>
              <w:t>202</w:t>
            </w:r>
            <w:r w:rsidR="00C272C0">
              <w:rPr>
                <w:rFonts w:ascii="Arial" w:hAnsi="Arial" w:cs="Arial"/>
                <w:sz w:val="22"/>
                <w:szCs w:val="22"/>
              </w:rPr>
              <w:t>6</w:t>
            </w:r>
            <w:r w:rsidRPr="002A25F2">
              <w:rPr>
                <w:rFonts w:ascii="Arial" w:hAnsi="Arial" w:cs="Arial"/>
                <w:sz w:val="22"/>
                <w:szCs w:val="22"/>
              </w:rPr>
              <w:t>. If selected, I agree to be present at the Scholarship Presentation Ceremony to receive my scholarship award on Saturday, April 1</w:t>
            </w:r>
            <w:r w:rsidR="00C272C0">
              <w:rPr>
                <w:rFonts w:ascii="Arial" w:hAnsi="Arial" w:cs="Arial"/>
                <w:sz w:val="22"/>
                <w:szCs w:val="22"/>
              </w:rPr>
              <w:t>8</w:t>
            </w:r>
            <w:r w:rsidRPr="002A25F2">
              <w:rPr>
                <w:rFonts w:ascii="Arial" w:hAnsi="Arial" w:cs="Arial"/>
                <w:sz w:val="22"/>
                <w:szCs w:val="22"/>
              </w:rPr>
              <w:t xml:space="preserve">, </w:t>
            </w:r>
            <w:proofErr w:type="gramStart"/>
            <w:r w:rsidR="003C3C1D">
              <w:rPr>
                <w:rFonts w:ascii="Arial" w:hAnsi="Arial" w:cs="Arial"/>
                <w:sz w:val="22"/>
                <w:szCs w:val="22"/>
              </w:rPr>
              <w:t>202</w:t>
            </w:r>
            <w:r w:rsidR="00C272C0">
              <w:rPr>
                <w:rFonts w:ascii="Arial" w:hAnsi="Arial" w:cs="Arial"/>
                <w:sz w:val="22"/>
                <w:szCs w:val="22"/>
              </w:rPr>
              <w:t>6</w:t>
            </w:r>
            <w:proofErr w:type="gramEnd"/>
            <w:r w:rsidRPr="002A25F2">
              <w:rPr>
                <w:rFonts w:ascii="Arial" w:hAnsi="Arial" w:cs="Arial"/>
                <w:sz w:val="22"/>
                <w:szCs w:val="22"/>
              </w:rPr>
              <w:t xml:space="preserve"> I give permission to use my photo and all information to be used in the </w:t>
            </w:r>
            <w:proofErr w:type="spellStart"/>
            <w:r w:rsidRPr="002A25F2">
              <w:rPr>
                <w:rFonts w:ascii="Arial" w:hAnsi="Arial" w:cs="Arial"/>
                <w:sz w:val="22"/>
                <w:szCs w:val="22"/>
              </w:rPr>
              <w:t>Tomodachi</w:t>
            </w:r>
            <w:proofErr w:type="spellEnd"/>
            <w:r w:rsidRPr="002A25F2">
              <w:rPr>
                <w:rFonts w:ascii="Arial" w:hAnsi="Arial" w:cs="Arial"/>
                <w:sz w:val="22"/>
                <w:szCs w:val="22"/>
              </w:rPr>
              <w:t xml:space="preserve"> newsletter and any news media. </w:t>
            </w:r>
          </w:p>
        </w:tc>
      </w:tr>
      <w:tr w:rsidR="002363EF" w14:paraId="7396E63B" w14:textId="77777777" w:rsidTr="00C17959">
        <w:tc>
          <w:tcPr>
            <w:tcW w:w="6295" w:type="dxa"/>
          </w:tcPr>
          <w:p w14:paraId="0EA39B4C" w14:textId="3DFC8160" w:rsidR="002363EF" w:rsidRPr="00C17959" w:rsidRDefault="004C7E7E" w:rsidP="00C17959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 w:rsidRPr="00C17959">
              <w:rPr>
                <w:rFonts w:ascii="Arial" w:hAnsi="Arial" w:cs="Arial"/>
                <w:sz w:val="22"/>
                <w:szCs w:val="22"/>
              </w:rPr>
              <w:t>Applica</w:t>
            </w:r>
            <w:r w:rsidR="00D24420" w:rsidRPr="00C17959">
              <w:rPr>
                <w:rFonts w:ascii="Arial" w:hAnsi="Arial" w:cs="Arial"/>
                <w:sz w:val="22"/>
                <w:szCs w:val="22"/>
              </w:rPr>
              <w:t>nts Signature</w:t>
            </w:r>
            <w:r w:rsidR="00C17959">
              <w:rPr>
                <w:rFonts w:ascii="Arial" w:hAnsi="Arial" w:cs="Arial"/>
                <w:sz w:val="22"/>
                <w:szCs w:val="22"/>
              </w:rPr>
              <w:t xml:space="preserve"> 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-1494941595"/>
                <w:placeholder>
                  <w:docPart w:val="DefaultPlaceholder_-1854013440"/>
                </w:placeholder>
                <w:showingPlcHdr/>
              </w:sdtPr>
              <w:sdtContent>
                <w:r w:rsidR="00C17959" w:rsidRPr="00CD229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487" w:type="dxa"/>
          </w:tcPr>
          <w:p w14:paraId="3589693C" w14:textId="02ED6182" w:rsidR="002363EF" w:rsidRPr="00C17959" w:rsidRDefault="00D24420" w:rsidP="00C17959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 w:rsidRPr="00C17959">
              <w:rPr>
                <w:rFonts w:ascii="Arial" w:hAnsi="Arial" w:cs="Arial"/>
                <w:sz w:val="22"/>
                <w:szCs w:val="22"/>
              </w:rPr>
              <w:t>Date</w:t>
            </w:r>
            <w:r w:rsidR="00C17959">
              <w:rPr>
                <w:rFonts w:ascii="Arial" w:hAnsi="Arial" w:cs="Arial"/>
                <w:sz w:val="22"/>
                <w:szCs w:val="22"/>
              </w:rPr>
              <w:t xml:space="preserve"> 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2105228062"/>
                <w:placeholder>
                  <w:docPart w:val="DefaultPlaceholder_-1854013437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C17959" w:rsidRPr="00422909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C17959" w14:paraId="11B9B61B" w14:textId="77777777" w:rsidTr="00DF77FB">
        <w:tc>
          <w:tcPr>
            <w:tcW w:w="9782" w:type="dxa"/>
            <w:gridSpan w:val="2"/>
          </w:tcPr>
          <w:p w14:paraId="7044929E" w14:textId="346A4A4E" w:rsidR="00C17959" w:rsidRPr="00C17959" w:rsidRDefault="00C17959" w:rsidP="00C17959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 w:rsidRPr="00C17959">
              <w:rPr>
                <w:rFonts w:ascii="Arial" w:hAnsi="Arial" w:cs="Arial"/>
                <w:sz w:val="22"/>
                <w:szCs w:val="22"/>
              </w:rPr>
              <w:t>Parent/guardian Signature (if applicant is under 18):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-877311734"/>
                <w:placeholder>
                  <w:docPart w:val="DefaultPlaceholder_-1854013440"/>
                </w:placeholder>
                <w:showingPlcHdr/>
              </w:sdtPr>
              <w:sdtContent>
                <w:r w:rsidRPr="00CD229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79980696" w14:textId="77777777" w:rsidR="004156E8" w:rsidRDefault="004156E8" w:rsidP="00106FE2">
      <w:pPr>
        <w:pStyle w:val="Heading4"/>
        <w:ind w:left="0"/>
        <w:jc w:val="center"/>
        <w:rPr>
          <w:rFonts w:ascii="Arial" w:hAnsi="Arial" w:cs="Arial"/>
          <w:sz w:val="28"/>
          <w:szCs w:val="28"/>
        </w:rPr>
      </w:pPr>
    </w:p>
    <w:p w14:paraId="2EA72A5C" w14:textId="783BDF73" w:rsidR="0071025E" w:rsidRPr="004156E8" w:rsidRDefault="0071025E" w:rsidP="004156E8">
      <w:pPr>
        <w:pStyle w:val="Heading4"/>
        <w:rPr>
          <w:rFonts w:ascii="Arial" w:hAnsi="Arial" w:cs="Arial"/>
          <w:u w:val="none"/>
        </w:rPr>
      </w:pPr>
      <w:r w:rsidRPr="004156E8">
        <w:rPr>
          <w:rFonts w:ascii="Arial" w:hAnsi="Arial" w:cs="Arial"/>
          <w:u w:val="none"/>
        </w:rPr>
        <w:t>COMMUNITY INVOLVEMENT</w:t>
      </w:r>
      <w:r w:rsidR="004156E8">
        <w:rPr>
          <w:rFonts w:ascii="Arial" w:hAnsi="Arial" w:cs="Arial"/>
          <w:u w:val="none"/>
        </w:rPr>
        <w:t>:</w:t>
      </w:r>
    </w:p>
    <w:p w14:paraId="5E10E3E9" w14:textId="77777777" w:rsidR="001C25D4" w:rsidRDefault="001C25D4" w:rsidP="004151F5">
      <w:pPr>
        <w:pStyle w:val="BodyText2"/>
        <w:rPr>
          <w:rFonts w:ascii="Arial" w:hAnsi="Arial" w:cs="Arial"/>
        </w:rPr>
      </w:pPr>
    </w:p>
    <w:p w14:paraId="49044F57" w14:textId="690E67EF" w:rsidR="0071025E" w:rsidRDefault="0071025E" w:rsidP="004151F5">
      <w:pPr>
        <w:pStyle w:val="BodyText2"/>
        <w:rPr>
          <w:rFonts w:ascii="Arial" w:hAnsi="Arial" w:cs="Arial"/>
        </w:rPr>
      </w:pPr>
      <w:r>
        <w:rPr>
          <w:rFonts w:ascii="Arial" w:hAnsi="Arial" w:cs="Arial"/>
        </w:rPr>
        <w:t>List all recent community service activities that you have been involved in</w:t>
      </w:r>
      <w:r w:rsidR="00B630BF">
        <w:rPr>
          <w:rFonts w:ascii="Arial" w:hAnsi="Arial" w:cs="Arial"/>
        </w:rPr>
        <w:t xml:space="preserve"> from 9</w:t>
      </w:r>
      <w:r w:rsidR="00B630BF" w:rsidRPr="00B630BF">
        <w:rPr>
          <w:rFonts w:ascii="Arial" w:hAnsi="Arial" w:cs="Arial"/>
          <w:vertAlign w:val="superscript"/>
        </w:rPr>
        <w:t>th</w:t>
      </w:r>
      <w:r w:rsidR="00B630BF">
        <w:rPr>
          <w:rFonts w:ascii="Arial" w:hAnsi="Arial" w:cs="Arial"/>
        </w:rPr>
        <w:t xml:space="preserve"> to </w:t>
      </w:r>
      <w:r w:rsidR="009956C2">
        <w:rPr>
          <w:rFonts w:ascii="Arial" w:hAnsi="Arial" w:cs="Arial"/>
        </w:rPr>
        <w:t>12th</w:t>
      </w:r>
      <w:r w:rsidR="00B630BF">
        <w:rPr>
          <w:rFonts w:ascii="Arial" w:hAnsi="Arial" w:cs="Arial"/>
        </w:rPr>
        <w:t xml:space="preserve"> grade</w:t>
      </w:r>
      <w:r>
        <w:rPr>
          <w:rFonts w:ascii="Arial" w:hAnsi="Arial" w:cs="Arial"/>
        </w:rPr>
        <w:t>. Specify the grade you were in, any special roles or functions you performed</w:t>
      </w:r>
      <w:r w:rsidR="00552DF1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nd the number of hours of participation.</w:t>
      </w:r>
      <w:r w:rsidR="00B630BF">
        <w:rPr>
          <w:rFonts w:ascii="Arial" w:hAnsi="Arial" w:cs="Arial"/>
        </w:rPr>
        <w:t xml:space="preserve"> </w:t>
      </w:r>
      <w:r w:rsidR="0073674E">
        <w:rPr>
          <w:rFonts w:ascii="Arial" w:hAnsi="Arial" w:cs="Arial"/>
        </w:rPr>
        <w:t>Attach additional sheets if necessary.</w:t>
      </w:r>
    </w:p>
    <w:p w14:paraId="45649373" w14:textId="77777777" w:rsidR="0071025E" w:rsidRDefault="0071025E" w:rsidP="004151F5">
      <w:pPr>
        <w:pStyle w:val="BodyText2"/>
        <w:rPr>
          <w:rFonts w:ascii="Arial" w:hAnsi="Arial" w:cs="Arial"/>
        </w:rPr>
      </w:pPr>
    </w:p>
    <w:p w14:paraId="3E796A42" w14:textId="7101E71D" w:rsidR="0071025E" w:rsidRPr="005B3BC3" w:rsidRDefault="0071025E" w:rsidP="004151F5">
      <w:pPr>
        <w:pStyle w:val="BodyText2"/>
        <w:ind w:left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</w:rPr>
        <w:t xml:space="preserve">         </w:t>
      </w:r>
      <w:r w:rsidR="004151F5">
        <w:rPr>
          <w:rFonts w:ascii="Arial" w:hAnsi="Arial" w:cs="Arial"/>
          <w:b/>
          <w:bCs/>
        </w:rPr>
        <w:t xml:space="preserve">  </w:t>
      </w:r>
      <w:r w:rsidRPr="005B3BC3">
        <w:rPr>
          <w:rFonts w:ascii="Arial" w:hAnsi="Arial" w:cs="Arial"/>
          <w:b/>
          <w:bCs/>
          <w:sz w:val="20"/>
          <w:szCs w:val="20"/>
        </w:rPr>
        <w:t>Grade</w:t>
      </w:r>
      <w:r w:rsidR="004804A3">
        <w:rPr>
          <w:rFonts w:ascii="Arial" w:hAnsi="Arial" w:cs="Arial"/>
          <w:b/>
          <w:bCs/>
          <w:sz w:val="20"/>
          <w:szCs w:val="20"/>
        </w:rPr>
        <w:t xml:space="preserve">  </w:t>
      </w:r>
      <w:r w:rsidRPr="005B3BC3">
        <w:rPr>
          <w:rFonts w:ascii="Arial" w:hAnsi="Arial" w:cs="Arial"/>
          <w:b/>
          <w:bCs/>
          <w:sz w:val="20"/>
          <w:szCs w:val="20"/>
        </w:rPr>
        <w:t xml:space="preserve">     </w:t>
      </w:r>
      <w:r w:rsidR="004804A3">
        <w:rPr>
          <w:rFonts w:ascii="Arial" w:hAnsi="Arial" w:cs="Arial"/>
          <w:b/>
          <w:bCs/>
          <w:sz w:val="20"/>
          <w:szCs w:val="20"/>
        </w:rPr>
        <w:t xml:space="preserve">    </w:t>
      </w:r>
      <w:r w:rsidRPr="005B3BC3">
        <w:rPr>
          <w:rFonts w:ascii="Arial" w:hAnsi="Arial" w:cs="Arial"/>
          <w:b/>
          <w:bCs/>
          <w:sz w:val="20"/>
          <w:szCs w:val="20"/>
        </w:rPr>
        <w:t xml:space="preserve">Activity/Event                                                                                       </w:t>
      </w:r>
      <w:r w:rsidR="005B3BC3">
        <w:rPr>
          <w:rFonts w:ascii="Arial" w:hAnsi="Arial" w:cs="Arial"/>
          <w:b/>
          <w:bCs/>
          <w:sz w:val="20"/>
          <w:szCs w:val="20"/>
        </w:rPr>
        <w:t xml:space="preserve">                        </w:t>
      </w:r>
      <w:r w:rsidRPr="005B3BC3">
        <w:rPr>
          <w:rFonts w:ascii="Arial" w:hAnsi="Arial" w:cs="Arial"/>
          <w:b/>
          <w:bCs/>
          <w:sz w:val="20"/>
          <w:szCs w:val="20"/>
        </w:rPr>
        <w:t>Hours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65"/>
        <w:gridCol w:w="7354"/>
        <w:gridCol w:w="882"/>
      </w:tblGrid>
      <w:tr w:rsidR="001E7119" w14:paraId="5D788049" w14:textId="77777777" w:rsidTr="0063467A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1440110968"/>
            <w:placeholder>
              <w:docPart w:val="DefaultPlaceholder_-1854013438"/>
            </w:placeholder>
            <w:showingPlcHdr/>
            <w:dropDownList>
              <w:listItem w:value="Choose an item."/>
              <w:listItem w:displayText="9" w:value="9"/>
              <w:listItem w:displayText="10" w:value="10"/>
              <w:listItem w:displayText="11" w:value="11"/>
              <w:listItem w:displayText="12" w:value="12"/>
            </w:dropDownList>
          </w:sdtPr>
          <w:sdtContent>
            <w:tc>
              <w:tcPr>
                <w:tcW w:w="11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2EE4AC1" w14:textId="59CB6217" w:rsidR="001E7119" w:rsidRPr="001E7119" w:rsidRDefault="0063467A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422909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2051521134"/>
            <w:placeholder>
              <w:docPart w:val="E680DD5F670D48988F87D13949ECDB50"/>
            </w:placeholder>
            <w:showingPlcHdr/>
          </w:sdtPr>
          <w:sdtContent>
            <w:tc>
              <w:tcPr>
                <w:tcW w:w="73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AB6B3B8" w14:textId="2720EC31" w:rsidR="001E7119" w:rsidRPr="001E7119" w:rsidRDefault="00693891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95901" w14:textId="77777777" w:rsidR="001E7119" w:rsidRPr="001E7119" w:rsidRDefault="001E7119" w:rsidP="004151F5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E7119" w14:paraId="643BE778" w14:textId="77777777" w:rsidTr="0063467A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-2140788007"/>
            <w:placeholder>
              <w:docPart w:val="E5FCAEF941A64E018E562F57B0811133"/>
            </w:placeholder>
            <w:showingPlcHdr/>
            <w:dropDownList>
              <w:listItem w:value="Choose an item."/>
              <w:listItem w:displayText="9" w:value="9"/>
              <w:listItem w:displayText="10" w:value="10"/>
              <w:listItem w:displayText="11" w:value="11"/>
              <w:listItem w:displayText="12" w:value="12"/>
            </w:dropDownList>
          </w:sdtPr>
          <w:sdtContent>
            <w:tc>
              <w:tcPr>
                <w:tcW w:w="11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2DE5359" w14:textId="13DC058A" w:rsidR="001E7119" w:rsidRPr="001E7119" w:rsidRDefault="00E46E09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422909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1725796653"/>
            <w:placeholder>
              <w:docPart w:val="46F242A984CD4F28B3D1DBE661AA0E36"/>
            </w:placeholder>
            <w:showingPlcHdr/>
          </w:sdtPr>
          <w:sdtContent>
            <w:tc>
              <w:tcPr>
                <w:tcW w:w="73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6306D93" w14:textId="611903EC" w:rsidR="001E7119" w:rsidRPr="001E7119" w:rsidRDefault="00693891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87E24" w14:textId="77777777" w:rsidR="001E7119" w:rsidRPr="001E7119" w:rsidRDefault="001E7119" w:rsidP="004151F5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E7119" w14:paraId="09443F8B" w14:textId="77777777" w:rsidTr="0063467A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967476287"/>
            <w:placeholder>
              <w:docPart w:val="5572C630C7624F24ABB48C469963EDBD"/>
            </w:placeholder>
            <w:showingPlcHdr/>
            <w:dropDownList>
              <w:listItem w:value="Choose an item."/>
              <w:listItem w:displayText="9" w:value="9"/>
              <w:listItem w:displayText="10" w:value="10"/>
              <w:listItem w:displayText="11" w:value="11"/>
              <w:listItem w:displayText="12" w:value="12"/>
            </w:dropDownList>
          </w:sdtPr>
          <w:sdtContent>
            <w:tc>
              <w:tcPr>
                <w:tcW w:w="11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92BCFDE" w14:textId="6711E6AB" w:rsidR="001E7119" w:rsidRPr="001E7119" w:rsidRDefault="00E46E09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422909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1086228466"/>
            <w:placeholder>
              <w:docPart w:val="457A37C5BBB94219BDE0D6E51F278F6A"/>
            </w:placeholder>
            <w:showingPlcHdr/>
          </w:sdtPr>
          <w:sdtContent>
            <w:tc>
              <w:tcPr>
                <w:tcW w:w="73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0D2595B" w14:textId="0A6AE6AB" w:rsidR="001E7119" w:rsidRPr="001E7119" w:rsidRDefault="00693891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ACC81" w14:textId="77777777" w:rsidR="001E7119" w:rsidRPr="001E7119" w:rsidRDefault="001E7119" w:rsidP="004151F5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E7119" w14:paraId="60065DAB" w14:textId="77777777" w:rsidTr="0063467A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-1545660688"/>
            <w:placeholder>
              <w:docPart w:val="4F0057266CF44246853E750FE31CAF26"/>
            </w:placeholder>
            <w:showingPlcHdr/>
            <w:dropDownList>
              <w:listItem w:value="Choose an item."/>
              <w:listItem w:displayText="9" w:value="9"/>
              <w:listItem w:displayText="10" w:value="10"/>
              <w:listItem w:displayText="11" w:value="11"/>
              <w:listItem w:displayText="12" w:value="12"/>
            </w:dropDownList>
          </w:sdtPr>
          <w:sdtContent>
            <w:tc>
              <w:tcPr>
                <w:tcW w:w="11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A466056" w14:textId="1BE5FD7F" w:rsidR="001E7119" w:rsidRPr="001E7119" w:rsidRDefault="00E46E09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422909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2044704965"/>
            <w:placeholder>
              <w:docPart w:val="AAF8FD900773482A93F0551E5B961F9E"/>
            </w:placeholder>
            <w:showingPlcHdr/>
          </w:sdtPr>
          <w:sdtContent>
            <w:tc>
              <w:tcPr>
                <w:tcW w:w="73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8EA767F" w14:textId="5D5AD82C" w:rsidR="001E7119" w:rsidRPr="001E7119" w:rsidRDefault="00693891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0A2E7" w14:textId="77777777" w:rsidR="001E7119" w:rsidRPr="001E7119" w:rsidRDefault="001E7119" w:rsidP="004151F5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E7119" w14:paraId="7E263FE5" w14:textId="77777777" w:rsidTr="0063467A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868181700"/>
            <w:placeholder>
              <w:docPart w:val="18DBB01FAB5F4013AEF3424400D6F5DA"/>
            </w:placeholder>
            <w:showingPlcHdr/>
            <w:dropDownList>
              <w:listItem w:value="Choose an item."/>
              <w:listItem w:displayText="9" w:value="9"/>
              <w:listItem w:displayText="10" w:value="10"/>
              <w:listItem w:displayText="11" w:value="11"/>
              <w:listItem w:displayText="12" w:value="12"/>
            </w:dropDownList>
          </w:sdtPr>
          <w:sdtContent>
            <w:tc>
              <w:tcPr>
                <w:tcW w:w="11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F445CBC" w14:textId="6566ED71" w:rsidR="001E7119" w:rsidRPr="001E7119" w:rsidRDefault="00E46E09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422909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1769578037"/>
            <w:placeholder>
              <w:docPart w:val="32C11ABDBBDB400D9A4FF1EA9CAA8EF2"/>
            </w:placeholder>
            <w:showingPlcHdr/>
          </w:sdtPr>
          <w:sdtContent>
            <w:tc>
              <w:tcPr>
                <w:tcW w:w="73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CA67C8D" w14:textId="573B984F" w:rsidR="001E7119" w:rsidRPr="001E7119" w:rsidRDefault="00693891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50890" w14:textId="77777777" w:rsidR="001E7119" w:rsidRPr="001E7119" w:rsidRDefault="001E7119" w:rsidP="004151F5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E7119" w14:paraId="4856E2D6" w14:textId="77777777" w:rsidTr="0063467A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1718780759"/>
            <w:placeholder>
              <w:docPart w:val="4B39CAC577224B2E9D715F2C776F676A"/>
            </w:placeholder>
            <w:showingPlcHdr/>
            <w:dropDownList>
              <w:listItem w:value="Choose an item."/>
              <w:listItem w:displayText="9" w:value="9"/>
              <w:listItem w:displayText="10" w:value="10"/>
              <w:listItem w:displayText="11" w:value="11"/>
              <w:listItem w:displayText="12" w:value="12"/>
            </w:dropDownList>
          </w:sdtPr>
          <w:sdtContent>
            <w:tc>
              <w:tcPr>
                <w:tcW w:w="11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C6E2E41" w14:textId="76018489" w:rsidR="001E7119" w:rsidRPr="001E7119" w:rsidRDefault="00E46E09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422909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1078973747"/>
            <w:placeholder>
              <w:docPart w:val="A51E789C5E74468686671EA23FFD36A8"/>
            </w:placeholder>
            <w:showingPlcHdr/>
          </w:sdtPr>
          <w:sdtContent>
            <w:tc>
              <w:tcPr>
                <w:tcW w:w="73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9F1230B" w14:textId="2CACD7EE" w:rsidR="001E7119" w:rsidRPr="001E7119" w:rsidRDefault="00693891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A3603" w14:textId="77777777" w:rsidR="001E7119" w:rsidRPr="001E7119" w:rsidRDefault="001E7119" w:rsidP="004151F5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E7119" w14:paraId="00B50128" w14:textId="77777777" w:rsidTr="0063467A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-842938513"/>
            <w:placeholder>
              <w:docPart w:val="3B3FD9DF67BD4A4AB886B79E16CE908D"/>
            </w:placeholder>
            <w:showingPlcHdr/>
            <w:dropDownList>
              <w:listItem w:value="Choose an item."/>
              <w:listItem w:displayText="9" w:value="9"/>
              <w:listItem w:displayText="10" w:value="10"/>
              <w:listItem w:displayText="11" w:value="11"/>
              <w:listItem w:displayText="12" w:value="12"/>
            </w:dropDownList>
          </w:sdtPr>
          <w:sdtContent>
            <w:tc>
              <w:tcPr>
                <w:tcW w:w="11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8490C1A" w14:textId="2F96A2A3" w:rsidR="001E7119" w:rsidRPr="001E7119" w:rsidRDefault="00E46E09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422909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649482623"/>
            <w:placeholder>
              <w:docPart w:val="B364CD891C144CAA9054AE50CFD72EEE"/>
            </w:placeholder>
            <w:showingPlcHdr/>
          </w:sdtPr>
          <w:sdtContent>
            <w:tc>
              <w:tcPr>
                <w:tcW w:w="73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5620B8D" w14:textId="602DBF89" w:rsidR="001E7119" w:rsidRPr="001E7119" w:rsidRDefault="00693891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1EC5A" w14:textId="77777777" w:rsidR="001E7119" w:rsidRPr="001E7119" w:rsidRDefault="001E7119" w:rsidP="004151F5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E7119" w14:paraId="7C322E26" w14:textId="77777777" w:rsidTr="0063467A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30314115"/>
            <w:placeholder>
              <w:docPart w:val="A2AF09777B7C48E2B1F953719955C21B"/>
            </w:placeholder>
            <w:showingPlcHdr/>
            <w:dropDownList>
              <w:listItem w:value="Choose an item."/>
              <w:listItem w:displayText="9" w:value="9"/>
              <w:listItem w:displayText="10" w:value="10"/>
              <w:listItem w:displayText="11" w:value="11"/>
              <w:listItem w:displayText="12" w:value="12"/>
            </w:dropDownList>
          </w:sdtPr>
          <w:sdtContent>
            <w:tc>
              <w:tcPr>
                <w:tcW w:w="11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AFA0172" w14:textId="47B8869C" w:rsidR="001E7119" w:rsidRPr="001E7119" w:rsidRDefault="00E46E09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422909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950202080"/>
            <w:placeholder>
              <w:docPart w:val="7B42F8819C644498A716E0607C577F70"/>
            </w:placeholder>
            <w:showingPlcHdr/>
          </w:sdtPr>
          <w:sdtContent>
            <w:tc>
              <w:tcPr>
                <w:tcW w:w="73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41648CF" w14:textId="37E02128" w:rsidR="001E7119" w:rsidRPr="001E7119" w:rsidRDefault="00693891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3FCB4" w14:textId="77777777" w:rsidR="001E7119" w:rsidRPr="001E7119" w:rsidRDefault="001E7119" w:rsidP="004151F5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2171" w:rsidRPr="001E7119" w14:paraId="7CB4B116" w14:textId="77777777" w:rsidTr="0013217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1562896777"/>
            <w:placeholder>
              <w:docPart w:val="B2018BC84AEC4598B917CB940437FF47"/>
            </w:placeholder>
            <w:showingPlcHdr/>
            <w:dropDownList>
              <w:listItem w:value="Choose an item."/>
              <w:listItem w:displayText="9" w:value="9"/>
              <w:listItem w:displayText="10" w:value="10"/>
              <w:listItem w:displayText="11" w:value="11"/>
              <w:listItem w:displayText="12" w:value="12"/>
            </w:dropDownList>
          </w:sdtPr>
          <w:sdtContent>
            <w:tc>
              <w:tcPr>
                <w:tcW w:w="11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0EC7072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1837068701"/>
            <w:placeholder>
              <w:docPart w:val="F55F2F083BBA4398A92A22B3FD20BF61"/>
            </w:placeholder>
            <w:showingPlcHdr/>
          </w:sdtPr>
          <w:sdtContent>
            <w:tc>
              <w:tcPr>
                <w:tcW w:w="73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9A29A61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97AB0" w14:textId="77777777" w:rsidR="00132171" w:rsidRPr="001E7119" w:rsidRDefault="00132171" w:rsidP="00F62FED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2171" w:rsidRPr="001E7119" w14:paraId="6ECD2D03" w14:textId="77777777" w:rsidTr="0013217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-620458470"/>
            <w:placeholder>
              <w:docPart w:val="1E27239E0526439FAEEC4A276560BE57"/>
            </w:placeholder>
            <w:showingPlcHdr/>
            <w:dropDownList>
              <w:listItem w:value="Choose an item."/>
              <w:listItem w:displayText="9" w:value="9"/>
              <w:listItem w:displayText="10" w:value="10"/>
              <w:listItem w:displayText="11" w:value="11"/>
              <w:listItem w:displayText="12" w:value="12"/>
            </w:dropDownList>
          </w:sdtPr>
          <w:sdtContent>
            <w:tc>
              <w:tcPr>
                <w:tcW w:w="11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AFAA2A3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639967127"/>
            <w:placeholder>
              <w:docPart w:val="59118CC30F824F5FBD90E61F433C33CE"/>
            </w:placeholder>
            <w:showingPlcHdr/>
          </w:sdtPr>
          <w:sdtContent>
            <w:tc>
              <w:tcPr>
                <w:tcW w:w="73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C3E149E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9BD3A" w14:textId="77777777" w:rsidR="00132171" w:rsidRPr="001E7119" w:rsidRDefault="00132171" w:rsidP="00F62FED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2171" w:rsidRPr="001E7119" w14:paraId="6A1DDCE7" w14:textId="77777777" w:rsidTr="0013217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2030679367"/>
            <w:placeholder>
              <w:docPart w:val="62742C220AE6465699E87CF80D1EC256"/>
            </w:placeholder>
            <w:showingPlcHdr/>
            <w:dropDownList>
              <w:listItem w:value="Choose an item."/>
              <w:listItem w:displayText="9" w:value="9"/>
              <w:listItem w:displayText="10" w:value="10"/>
              <w:listItem w:displayText="11" w:value="11"/>
              <w:listItem w:displayText="12" w:value="12"/>
            </w:dropDownList>
          </w:sdtPr>
          <w:sdtContent>
            <w:tc>
              <w:tcPr>
                <w:tcW w:w="11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044CF37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1121920593"/>
            <w:placeholder>
              <w:docPart w:val="552E0B32DEE04D679C60EBA53A460CEC"/>
            </w:placeholder>
            <w:showingPlcHdr/>
          </w:sdtPr>
          <w:sdtContent>
            <w:tc>
              <w:tcPr>
                <w:tcW w:w="73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ACE4605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1343D" w14:textId="77777777" w:rsidR="00132171" w:rsidRPr="001E7119" w:rsidRDefault="00132171" w:rsidP="00F62FED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2171" w:rsidRPr="001E7119" w14:paraId="45EE9B9B" w14:textId="77777777" w:rsidTr="0013217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2095666005"/>
            <w:placeholder>
              <w:docPart w:val="4872FC2A3D7D4ACD8D5A31688D523925"/>
            </w:placeholder>
            <w:showingPlcHdr/>
            <w:dropDownList>
              <w:listItem w:value="Choose an item."/>
              <w:listItem w:displayText="9" w:value="9"/>
              <w:listItem w:displayText="10" w:value="10"/>
              <w:listItem w:displayText="11" w:value="11"/>
              <w:listItem w:displayText="12" w:value="12"/>
            </w:dropDownList>
          </w:sdtPr>
          <w:sdtContent>
            <w:tc>
              <w:tcPr>
                <w:tcW w:w="11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6B07478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957912283"/>
            <w:placeholder>
              <w:docPart w:val="67CE504B452F490898562C8AD6B8A00F"/>
            </w:placeholder>
            <w:showingPlcHdr/>
          </w:sdtPr>
          <w:sdtContent>
            <w:tc>
              <w:tcPr>
                <w:tcW w:w="73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A70DE50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D57D0" w14:textId="77777777" w:rsidR="00132171" w:rsidRPr="001E7119" w:rsidRDefault="00132171" w:rsidP="00F62FED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2171" w:rsidRPr="001E7119" w14:paraId="7ADBBC0A" w14:textId="77777777" w:rsidTr="0013217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-1345934612"/>
            <w:placeholder>
              <w:docPart w:val="B237B69F183F4CEE90D84821EF0E4BDF"/>
            </w:placeholder>
            <w:showingPlcHdr/>
            <w:dropDownList>
              <w:listItem w:value="Choose an item."/>
              <w:listItem w:displayText="9" w:value="9"/>
              <w:listItem w:displayText="10" w:value="10"/>
              <w:listItem w:displayText="11" w:value="11"/>
              <w:listItem w:displayText="12" w:value="12"/>
            </w:dropDownList>
          </w:sdtPr>
          <w:sdtContent>
            <w:tc>
              <w:tcPr>
                <w:tcW w:w="11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DD4695D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2060540443"/>
            <w:placeholder>
              <w:docPart w:val="AB58FFE0CE7B4B87AA6EF335C22A989E"/>
            </w:placeholder>
            <w:showingPlcHdr/>
          </w:sdtPr>
          <w:sdtContent>
            <w:tc>
              <w:tcPr>
                <w:tcW w:w="73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8DB0FBF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7C8B5" w14:textId="77777777" w:rsidR="00132171" w:rsidRPr="001E7119" w:rsidRDefault="00132171" w:rsidP="00F62FED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2171" w:rsidRPr="001E7119" w14:paraId="1CB6C6F1" w14:textId="77777777" w:rsidTr="0013217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-1601554520"/>
            <w:placeholder>
              <w:docPart w:val="4ADF5BD97B924C2398301B010827EFB9"/>
            </w:placeholder>
            <w:showingPlcHdr/>
            <w:dropDownList>
              <w:listItem w:value="Choose an item."/>
              <w:listItem w:displayText="9" w:value="9"/>
              <w:listItem w:displayText="10" w:value="10"/>
              <w:listItem w:displayText="11" w:value="11"/>
              <w:listItem w:displayText="12" w:value="12"/>
            </w:dropDownList>
          </w:sdtPr>
          <w:sdtContent>
            <w:tc>
              <w:tcPr>
                <w:tcW w:w="11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AC9C83D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2083439394"/>
            <w:placeholder>
              <w:docPart w:val="CD63277094C04927AB3AD7DE83796387"/>
            </w:placeholder>
            <w:showingPlcHdr/>
          </w:sdtPr>
          <w:sdtContent>
            <w:tc>
              <w:tcPr>
                <w:tcW w:w="73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A13A8B3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B9B04" w14:textId="77777777" w:rsidR="00132171" w:rsidRPr="001E7119" w:rsidRDefault="00132171" w:rsidP="00F62FED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2171" w:rsidRPr="001E7119" w14:paraId="7EA780A7" w14:textId="77777777" w:rsidTr="0013217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1659959327"/>
            <w:placeholder>
              <w:docPart w:val="19C9DF3CBB9749CC9064393A1069F903"/>
            </w:placeholder>
            <w:showingPlcHdr/>
            <w:dropDownList>
              <w:listItem w:value="Choose an item."/>
              <w:listItem w:displayText="9" w:value="9"/>
              <w:listItem w:displayText="10" w:value="10"/>
              <w:listItem w:displayText="11" w:value="11"/>
              <w:listItem w:displayText="12" w:value="12"/>
            </w:dropDownList>
          </w:sdtPr>
          <w:sdtContent>
            <w:tc>
              <w:tcPr>
                <w:tcW w:w="11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7D411F6" w14:textId="77777777" w:rsidR="00132171" w:rsidRPr="00132171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rPr>
                    <w:rFonts w:ascii="Arial" w:hAnsi="Arial" w:cs="Arial"/>
                    <w:sz w:val="20"/>
                    <w:szCs w:val="20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887072291"/>
            <w:placeholder>
              <w:docPart w:val="94D33BDC9C7D47FC8BC8174BF687B4A5"/>
            </w:placeholder>
            <w:showingPlcHdr/>
          </w:sdtPr>
          <w:sdtContent>
            <w:tc>
              <w:tcPr>
                <w:tcW w:w="73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DC1F955" w14:textId="77777777" w:rsidR="00132171" w:rsidRPr="00132171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rPr>
                    <w:rFonts w:ascii="Arial" w:hAnsi="Arial" w:cs="Arial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73275" w14:textId="77777777" w:rsidR="00132171" w:rsidRPr="001E7119" w:rsidRDefault="00132171" w:rsidP="00F62FED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2171" w:rsidRPr="001E7119" w14:paraId="3A21C0A2" w14:textId="77777777" w:rsidTr="0013217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-190531761"/>
            <w:placeholder>
              <w:docPart w:val="6A13A39F246F4708998B6EF9C2956D85"/>
            </w:placeholder>
            <w:showingPlcHdr/>
            <w:dropDownList>
              <w:listItem w:value="Choose an item."/>
              <w:listItem w:displayText="9" w:value="9"/>
              <w:listItem w:displayText="10" w:value="10"/>
              <w:listItem w:displayText="11" w:value="11"/>
              <w:listItem w:displayText="12" w:value="12"/>
            </w:dropDownList>
          </w:sdtPr>
          <w:sdtContent>
            <w:tc>
              <w:tcPr>
                <w:tcW w:w="11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AFF71D0" w14:textId="77777777" w:rsidR="00132171" w:rsidRPr="00132171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rPr>
                    <w:rFonts w:ascii="Arial" w:hAnsi="Arial" w:cs="Arial"/>
                    <w:sz w:val="20"/>
                    <w:szCs w:val="20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991565566"/>
            <w:placeholder>
              <w:docPart w:val="D37B5CA204AB476189ED5AD2F43B33A6"/>
            </w:placeholder>
            <w:showingPlcHdr/>
          </w:sdtPr>
          <w:sdtContent>
            <w:tc>
              <w:tcPr>
                <w:tcW w:w="73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4BE2F2D" w14:textId="77777777" w:rsidR="00132171" w:rsidRPr="00132171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rPr>
                    <w:rFonts w:ascii="Arial" w:hAnsi="Arial" w:cs="Arial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49980" w14:textId="77777777" w:rsidR="00132171" w:rsidRPr="001E7119" w:rsidRDefault="00132171" w:rsidP="00F62FED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2171" w:rsidRPr="001E7119" w14:paraId="52F8A2ED" w14:textId="77777777" w:rsidTr="0013217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1699276412"/>
            <w:placeholder>
              <w:docPart w:val="AB626BC4E08642C89267687F2CD6F61B"/>
            </w:placeholder>
            <w:showingPlcHdr/>
            <w:dropDownList>
              <w:listItem w:value="Choose an item."/>
              <w:listItem w:displayText="9" w:value="9"/>
              <w:listItem w:displayText="10" w:value="10"/>
              <w:listItem w:displayText="11" w:value="11"/>
              <w:listItem w:displayText="12" w:value="12"/>
            </w:dropDownList>
          </w:sdtPr>
          <w:sdtContent>
            <w:tc>
              <w:tcPr>
                <w:tcW w:w="11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BE7C784" w14:textId="77777777" w:rsidR="00132171" w:rsidRPr="00132171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rPr>
                    <w:rFonts w:ascii="Arial" w:hAnsi="Arial" w:cs="Arial"/>
                    <w:sz w:val="20"/>
                    <w:szCs w:val="20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2122023706"/>
            <w:placeholder>
              <w:docPart w:val="1563582C0A424A9FAFDA261770F102AB"/>
            </w:placeholder>
            <w:showingPlcHdr/>
          </w:sdtPr>
          <w:sdtContent>
            <w:tc>
              <w:tcPr>
                <w:tcW w:w="73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5DDE36D" w14:textId="77777777" w:rsidR="00132171" w:rsidRPr="00132171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rPr>
                    <w:rFonts w:ascii="Arial" w:hAnsi="Arial" w:cs="Arial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AA995" w14:textId="77777777" w:rsidR="00132171" w:rsidRPr="001E7119" w:rsidRDefault="00132171" w:rsidP="00F62FED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C2160D1" w14:textId="1BCA8A3D" w:rsidR="000333D5" w:rsidRPr="00132171" w:rsidRDefault="000333D5" w:rsidP="00132171">
      <w:pPr>
        <w:pStyle w:val="BodyText2"/>
        <w:ind w:left="0"/>
        <w:rPr>
          <w:rFonts w:ascii="Arial" w:hAnsi="Arial" w:cs="Arial"/>
          <w:sz w:val="20"/>
          <w:szCs w:val="20"/>
        </w:rPr>
      </w:pPr>
    </w:p>
    <w:p w14:paraId="4425FC69" w14:textId="77777777" w:rsidR="000333D5" w:rsidRPr="00132171" w:rsidRDefault="000333D5" w:rsidP="00132171">
      <w:pPr>
        <w:pStyle w:val="BodyText2"/>
        <w:ind w:left="0"/>
        <w:rPr>
          <w:rFonts w:ascii="Arial" w:hAnsi="Arial" w:cs="Arial"/>
          <w:sz w:val="20"/>
          <w:szCs w:val="20"/>
        </w:rPr>
      </w:pPr>
      <w:r w:rsidRPr="00132171">
        <w:rPr>
          <w:rFonts w:ascii="Arial" w:hAnsi="Arial" w:cs="Arial"/>
          <w:sz w:val="20"/>
          <w:szCs w:val="20"/>
        </w:rPr>
        <w:br w:type="page"/>
      </w:r>
    </w:p>
    <w:p w14:paraId="5E16626B" w14:textId="77777777" w:rsidR="0071025E" w:rsidRDefault="0071025E" w:rsidP="004151F5">
      <w:pPr>
        <w:pStyle w:val="BodyText2"/>
        <w:rPr>
          <w:rFonts w:ascii="Arial" w:hAnsi="Arial" w:cs="Arial"/>
        </w:rPr>
      </w:pPr>
    </w:p>
    <w:p w14:paraId="6EF1DACF" w14:textId="563415BC" w:rsidR="0071025E" w:rsidRPr="004156E8" w:rsidRDefault="0071025E" w:rsidP="004151F5">
      <w:pPr>
        <w:pStyle w:val="Heading4"/>
        <w:rPr>
          <w:rFonts w:ascii="Arial" w:hAnsi="Arial" w:cs="Arial"/>
          <w:u w:val="none"/>
        </w:rPr>
      </w:pPr>
      <w:r w:rsidRPr="004156E8">
        <w:rPr>
          <w:rFonts w:ascii="Arial" w:hAnsi="Arial" w:cs="Arial"/>
          <w:u w:val="none"/>
        </w:rPr>
        <w:t>SCHOOL ACTIVITIES</w:t>
      </w:r>
      <w:r w:rsidR="00E82AFD" w:rsidRPr="004156E8">
        <w:rPr>
          <w:rFonts w:ascii="Arial" w:hAnsi="Arial" w:cs="Arial"/>
          <w:u w:val="none"/>
        </w:rPr>
        <w:t>:</w:t>
      </w:r>
    </w:p>
    <w:p w14:paraId="4F642A10" w14:textId="77777777" w:rsidR="001C25D4" w:rsidRDefault="001C25D4" w:rsidP="004151F5">
      <w:pPr>
        <w:pStyle w:val="BodyText2"/>
        <w:rPr>
          <w:rFonts w:ascii="Arial" w:hAnsi="Arial" w:cs="Arial"/>
        </w:rPr>
      </w:pPr>
    </w:p>
    <w:p w14:paraId="50AE932F" w14:textId="5AE08643" w:rsidR="0073674E" w:rsidRDefault="001C25D4" w:rsidP="004151F5">
      <w:pPr>
        <w:pStyle w:val="BodyText2"/>
        <w:rPr>
          <w:rFonts w:ascii="Arial" w:hAnsi="Arial" w:cs="Arial"/>
        </w:rPr>
      </w:pPr>
      <w:r>
        <w:rPr>
          <w:rFonts w:ascii="Arial" w:hAnsi="Arial" w:cs="Arial"/>
        </w:rPr>
        <w:t>L</w:t>
      </w:r>
      <w:r w:rsidR="0071025E">
        <w:rPr>
          <w:rFonts w:ascii="Arial" w:hAnsi="Arial" w:cs="Arial"/>
        </w:rPr>
        <w:t>ist all high school activities that you participated in including student government, clubs, organization</w:t>
      </w:r>
      <w:r w:rsidR="00552DF1">
        <w:rPr>
          <w:rFonts w:ascii="Arial" w:hAnsi="Arial" w:cs="Arial"/>
        </w:rPr>
        <w:t>,</w:t>
      </w:r>
      <w:r w:rsidR="0071025E">
        <w:rPr>
          <w:rFonts w:ascii="Arial" w:hAnsi="Arial" w:cs="Arial"/>
        </w:rPr>
        <w:t xml:space="preserve"> and athletics</w:t>
      </w:r>
      <w:r w:rsidR="00552DF1">
        <w:rPr>
          <w:rFonts w:ascii="Arial" w:hAnsi="Arial" w:cs="Arial"/>
        </w:rPr>
        <w:t>,</w:t>
      </w:r>
      <w:r w:rsidR="00CC472C">
        <w:rPr>
          <w:rFonts w:ascii="Arial" w:hAnsi="Arial" w:cs="Arial"/>
        </w:rPr>
        <w:t xml:space="preserve"> and describe the positions held or functions served</w:t>
      </w:r>
      <w:r w:rsidR="0071025E">
        <w:rPr>
          <w:rFonts w:ascii="Arial" w:hAnsi="Arial" w:cs="Arial"/>
        </w:rPr>
        <w:t xml:space="preserve">. For each entry, indicate your grade level during participation by placing an “X” under the appropriate grade level. </w:t>
      </w:r>
      <w:r w:rsidR="0073674E">
        <w:rPr>
          <w:rFonts w:ascii="Arial" w:hAnsi="Arial" w:cs="Arial"/>
        </w:rPr>
        <w:t>Attach additional sheets if necessary.</w:t>
      </w:r>
    </w:p>
    <w:p w14:paraId="54515714" w14:textId="77777777" w:rsidR="0071025E" w:rsidRDefault="0071025E" w:rsidP="004151F5">
      <w:pPr>
        <w:ind w:left="720"/>
        <w:rPr>
          <w:rFonts w:ascii="Arial" w:hAnsi="Arial" w:cs="Arial"/>
          <w:sz w:val="24"/>
          <w:szCs w:val="24"/>
          <w:u w:val="single"/>
        </w:rPr>
      </w:pPr>
    </w:p>
    <w:p w14:paraId="4F866E69" w14:textId="15400EE8" w:rsidR="0071025E" w:rsidRPr="005B3BC3" w:rsidRDefault="0071025E" w:rsidP="004151F5">
      <w:pPr>
        <w:rPr>
          <w:rFonts w:ascii="Arial" w:hAnsi="Arial" w:cs="Arial"/>
          <w:b/>
          <w:bCs/>
        </w:rPr>
      </w:pPr>
      <w:r>
        <w:rPr>
          <w:rFonts w:ascii="Arial" w:hAnsi="Arial" w:cs="Arial"/>
          <w:sz w:val="24"/>
          <w:szCs w:val="24"/>
        </w:rPr>
        <w:t xml:space="preserve">         </w:t>
      </w:r>
      <w:r w:rsidR="004151F5">
        <w:rPr>
          <w:rFonts w:ascii="Arial" w:hAnsi="Arial" w:cs="Arial"/>
          <w:sz w:val="24"/>
          <w:szCs w:val="24"/>
        </w:rPr>
        <w:t xml:space="preserve">  </w:t>
      </w:r>
      <w:r w:rsidRPr="005B3BC3">
        <w:rPr>
          <w:rFonts w:ascii="Arial" w:hAnsi="Arial" w:cs="Arial"/>
          <w:b/>
          <w:bCs/>
        </w:rPr>
        <w:t>Activity/Club</w:t>
      </w:r>
      <w:r w:rsidR="00CC472C">
        <w:rPr>
          <w:rFonts w:ascii="Arial" w:hAnsi="Arial" w:cs="Arial"/>
          <w:b/>
          <w:bCs/>
        </w:rPr>
        <w:t xml:space="preserve">           </w:t>
      </w:r>
      <w:r w:rsidR="00A1271B">
        <w:rPr>
          <w:rFonts w:ascii="Arial" w:hAnsi="Arial" w:cs="Arial"/>
          <w:b/>
          <w:bCs/>
        </w:rPr>
        <w:t xml:space="preserve">                 </w:t>
      </w:r>
      <w:r w:rsidRPr="005B3BC3">
        <w:rPr>
          <w:rFonts w:ascii="Arial" w:hAnsi="Arial" w:cs="Arial"/>
          <w:b/>
          <w:bCs/>
        </w:rPr>
        <w:t>Position</w:t>
      </w:r>
      <w:r w:rsidR="00CC472C">
        <w:rPr>
          <w:rFonts w:ascii="Arial" w:hAnsi="Arial" w:cs="Arial"/>
          <w:b/>
          <w:bCs/>
        </w:rPr>
        <w:t>/Function</w:t>
      </w:r>
      <w:r w:rsidRPr="005B3BC3">
        <w:rPr>
          <w:rFonts w:ascii="Arial" w:hAnsi="Arial" w:cs="Arial"/>
          <w:b/>
          <w:bCs/>
        </w:rPr>
        <w:t xml:space="preserve">                  </w:t>
      </w:r>
      <w:r w:rsidR="005B3BC3">
        <w:rPr>
          <w:rFonts w:ascii="Arial" w:hAnsi="Arial" w:cs="Arial"/>
          <w:b/>
          <w:bCs/>
        </w:rPr>
        <w:t xml:space="preserve">                      </w:t>
      </w:r>
      <w:r w:rsidR="00877A28">
        <w:rPr>
          <w:rFonts w:ascii="Arial" w:hAnsi="Arial" w:cs="Arial"/>
          <w:b/>
          <w:bCs/>
        </w:rPr>
        <w:t xml:space="preserve">                </w:t>
      </w:r>
      <w:r w:rsidRPr="005B3BC3">
        <w:rPr>
          <w:rFonts w:ascii="Arial" w:hAnsi="Arial" w:cs="Arial"/>
          <w:b/>
          <w:bCs/>
        </w:rPr>
        <w:t xml:space="preserve"> </w:t>
      </w:r>
      <w:r w:rsidR="004156E8">
        <w:rPr>
          <w:rFonts w:ascii="Arial" w:hAnsi="Arial" w:cs="Arial"/>
          <w:b/>
          <w:bCs/>
        </w:rPr>
        <w:t xml:space="preserve"> </w:t>
      </w:r>
      <w:r w:rsidRPr="005B3BC3">
        <w:rPr>
          <w:rFonts w:ascii="Arial" w:hAnsi="Arial" w:cs="Arial"/>
          <w:b/>
          <w:bCs/>
        </w:rPr>
        <w:t xml:space="preserve">9  </w:t>
      </w:r>
      <w:r w:rsidR="00877A28">
        <w:rPr>
          <w:rFonts w:ascii="Arial" w:hAnsi="Arial" w:cs="Arial"/>
          <w:b/>
          <w:bCs/>
        </w:rPr>
        <w:t xml:space="preserve"> </w:t>
      </w:r>
      <w:r w:rsidRPr="005B3BC3">
        <w:rPr>
          <w:rFonts w:ascii="Arial" w:hAnsi="Arial" w:cs="Arial"/>
          <w:b/>
          <w:bCs/>
        </w:rPr>
        <w:t xml:space="preserve">  10 </w:t>
      </w:r>
      <w:r w:rsidR="00877A28">
        <w:rPr>
          <w:rFonts w:ascii="Arial" w:hAnsi="Arial" w:cs="Arial"/>
          <w:b/>
          <w:bCs/>
        </w:rPr>
        <w:t xml:space="preserve"> </w:t>
      </w:r>
      <w:r w:rsidRPr="005B3BC3">
        <w:rPr>
          <w:rFonts w:ascii="Arial" w:hAnsi="Arial" w:cs="Arial"/>
          <w:b/>
          <w:bCs/>
        </w:rPr>
        <w:t xml:space="preserve">  11   </w:t>
      </w:r>
      <w:r w:rsidR="005B3BC3">
        <w:rPr>
          <w:rFonts w:ascii="Arial" w:hAnsi="Arial" w:cs="Arial"/>
          <w:b/>
          <w:bCs/>
        </w:rPr>
        <w:t xml:space="preserve"> </w:t>
      </w:r>
      <w:r w:rsidRPr="005B3BC3">
        <w:rPr>
          <w:rFonts w:ascii="Arial" w:hAnsi="Arial" w:cs="Arial"/>
          <w:b/>
          <w:bCs/>
        </w:rPr>
        <w:t>12</w:t>
      </w:r>
    </w:p>
    <w:tbl>
      <w:tblPr>
        <w:tblW w:w="0" w:type="auto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790"/>
        <w:gridCol w:w="4770"/>
        <w:gridCol w:w="450"/>
        <w:gridCol w:w="450"/>
        <w:gridCol w:w="450"/>
        <w:gridCol w:w="450"/>
      </w:tblGrid>
      <w:tr w:rsidR="001E7119" w14:paraId="7F91DA1C" w14:textId="77777777" w:rsidTr="004156E8">
        <w:trPr>
          <w:trHeight w:hRule="exact" w:val="432"/>
        </w:trPr>
        <w:sdt>
          <w:sdtPr>
            <w:rPr>
              <w:rFonts w:ascii="Arial" w:hAnsi="Arial" w:cs="Arial"/>
            </w:rPr>
            <w:id w:val="1847517207"/>
            <w:placeholder>
              <w:docPart w:val="7387E0E3A323478492D914A94E72FB63"/>
            </w:placeholder>
            <w:showingPlcHdr/>
          </w:sdtPr>
          <w:sdtContent>
            <w:tc>
              <w:tcPr>
                <w:tcW w:w="27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3468B4E" w14:textId="234956E4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710720612"/>
            <w:placeholder>
              <w:docPart w:val="EDF1AF049F654369907CDC65C08DF592"/>
            </w:placeholder>
            <w:showingPlcHdr/>
          </w:sdtPr>
          <w:sdtContent>
            <w:tc>
              <w:tcPr>
                <w:tcW w:w="47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45B3561" w14:textId="07B1F4B8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-14335098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A1BC8CA" w14:textId="59372D31" w:rsidR="001E7119" w:rsidRPr="001E7119" w:rsidRDefault="00820063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1000819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6F2E5A5" w14:textId="648DDC4E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5242101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F60B2DF" w14:textId="3C890307" w:rsidR="001E7119" w:rsidRPr="001E7119" w:rsidRDefault="007724C7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-5612610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BBAFD3C" w14:textId="5FD7A488" w:rsidR="001E7119" w:rsidRPr="001E7119" w:rsidRDefault="007724C7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</w:tr>
      <w:tr w:rsidR="001E7119" w14:paraId="2102FEFE" w14:textId="77777777" w:rsidTr="004156E8">
        <w:trPr>
          <w:trHeight w:hRule="exact" w:val="432"/>
        </w:trPr>
        <w:sdt>
          <w:sdtPr>
            <w:rPr>
              <w:rFonts w:ascii="Arial" w:hAnsi="Arial" w:cs="Arial"/>
            </w:rPr>
            <w:id w:val="-1427176341"/>
            <w:placeholder>
              <w:docPart w:val="D13FE88B20BF43AF885945CF0ECA4718"/>
            </w:placeholder>
            <w:showingPlcHdr/>
          </w:sdtPr>
          <w:sdtContent>
            <w:tc>
              <w:tcPr>
                <w:tcW w:w="27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96952FE" w14:textId="6C624EF0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483818888"/>
            <w:placeholder>
              <w:docPart w:val="3BAD6FF4A40C4FFBABFC3FF627E5BAAC"/>
            </w:placeholder>
            <w:showingPlcHdr/>
          </w:sdtPr>
          <w:sdtContent>
            <w:tc>
              <w:tcPr>
                <w:tcW w:w="47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8A1A69F" w14:textId="3F6CD052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14152867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C82257C" w14:textId="3DC32408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16537910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7E4EC79" w14:textId="0DFDC4B0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2435314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450C37D" w14:textId="078724B3" w:rsidR="001E7119" w:rsidRPr="001E7119" w:rsidRDefault="007724C7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-5768184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9684A9C" w14:textId="156C4F61" w:rsidR="001E7119" w:rsidRPr="001E7119" w:rsidRDefault="007724C7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</w:tr>
      <w:tr w:rsidR="001E7119" w14:paraId="29A43757" w14:textId="77777777" w:rsidTr="004156E8">
        <w:trPr>
          <w:trHeight w:hRule="exact" w:val="432"/>
        </w:trPr>
        <w:sdt>
          <w:sdtPr>
            <w:rPr>
              <w:rFonts w:ascii="Arial" w:hAnsi="Arial" w:cs="Arial"/>
            </w:rPr>
            <w:id w:val="-1704311081"/>
            <w:placeholder>
              <w:docPart w:val="30D93DF640D84F34B7EC5E829314DFED"/>
            </w:placeholder>
            <w:showingPlcHdr/>
          </w:sdtPr>
          <w:sdtContent>
            <w:tc>
              <w:tcPr>
                <w:tcW w:w="27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AFD1238" w14:textId="7A6C9F68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357957678"/>
            <w:placeholder>
              <w:docPart w:val="3EBB835A841241E2A2F538277B522DE1"/>
            </w:placeholder>
            <w:showingPlcHdr/>
          </w:sdtPr>
          <w:sdtContent>
            <w:tc>
              <w:tcPr>
                <w:tcW w:w="47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9B0ADCF" w14:textId="0ADF7862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768653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A08B244" w14:textId="03EE7EE3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-12269867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AABD343" w14:textId="614DA948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-8525748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CD49538" w14:textId="3B10B777" w:rsidR="001E7119" w:rsidRPr="001E7119" w:rsidRDefault="007724C7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-2959951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26D640E" w14:textId="488DFBA1" w:rsidR="001E7119" w:rsidRPr="001E7119" w:rsidRDefault="007724C7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</w:tr>
      <w:tr w:rsidR="001E7119" w14:paraId="6510A1D7" w14:textId="77777777" w:rsidTr="004156E8">
        <w:trPr>
          <w:trHeight w:hRule="exact" w:val="432"/>
        </w:trPr>
        <w:sdt>
          <w:sdtPr>
            <w:rPr>
              <w:rFonts w:ascii="Arial" w:hAnsi="Arial" w:cs="Arial"/>
            </w:rPr>
            <w:id w:val="-1455548245"/>
            <w:placeholder>
              <w:docPart w:val="3DD91CBF950C446F8894D926498B189F"/>
            </w:placeholder>
            <w:showingPlcHdr/>
          </w:sdtPr>
          <w:sdtContent>
            <w:tc>
              <w:tcPr>
                <w:tcW w:w="27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BEBDEAC" w14:textId="4D082E5F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581104524"/>
            <w:placeholder>
              <w:docPart w:val="F1A361C7ED804DADA0C789F60531C278"/>
            </w:placeholder>
            <w:showingPlcHdr/>
          </w:sdtPr>
          <w:sdtContent>
            <w:tc>
              <w:tcPr>
                <w:tcW w:w="47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2CA2CB3" w14:textId="55007825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-5528497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1219C0D" w14:textId="49398AC1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14904488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16C946F" w14:textId="7D17D24C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3810599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D874DE1" w14:textId="405D6984" w:rsidR="001E7119" w:rsidRPr="001E7119" w:rsidRDefault="007724C7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3348923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AC36543" w14:textId="6567978A" w:rsidR="001E7119" w:rsidRPr="001E7119" w:rsidRDefault="007724C7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</w:tr>
      <w:tr w:rsidR="001E7119" w14:paraId="47FB1476" w14:textId="77777777" w:rsidTr="004156E8">
        <w:trPr>
          <w:trHeight w:hRule="exact" w:val="432"/>
        </w:trPr>
        <w:sdt>
          <w:sdtPr>
            <w:rPr>
              <w:rFonts w:ascii="Arial" w:hAnsi="Arial" w:cs="Arial"/>
            </w:rPr>
            <w:id w:val="837356185"/>
            <w:placeholder>
              <w:docPart w:val="791BFD48CA634CA28ECE633EBD3E64E0"/>
            </w:placeholder>
            <w:showingPlcHdr/>
          </w:sdtPr>
          <w:sdtContent>
            <w:tc>
              <w:tcPr>
                <w:tcW w:w="27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A1DA187" w14:textId="722712C7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389922035"/>
            <w:placeholder>
              <w:docPart w:val="686F27FEA2BF48AD9B81A54B2E60FFAB"/>
            </w:placeholder>
            <w:showingPlcHdr/>
          </w:sdtPr>
          <w:sdtContent>
            <w:tc>
              <w:tcPr>
                <w:tcW w:w="47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DCA8B83" w14:textId="1683E777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21323578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E5707C5" w14:textId="72ABFA8D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7355182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BD1C8B0" w14:textId="4D114035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-12534220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A0CE3A6" w14:textId="4991A8CC" w:rsidR="001E7119" w:rsidRPr="001E7119" w:rsidRDefault="007724C7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-15375787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B863DBB" w14:textId="4EF94CDB" w:rsidR="001E7119" w:rsidRPr="001E7119" w:rsidRDefault="007724C7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</w:tr>
      <w:tr w:rsidR="001E7119" w14:paraId="0FD01F66" w14:textId="77777777" w:rsidTr="004156E8">
        <w:trPr>
          <w:trHeight w:hRule="exact" w:val="432"/>
        </w:trPr>
        <w:sdt>
          <w:sdtPr>
            <w:rPr>
              <w:rFonts w:ascii="Arial" w:hAnsi="Arial" w:cs="Arial"/>
            </w:rPr>
            <w:id w:val="-688760492"/>
            <w:placeholder>
              <w:docPart w:val="CC7E395783934B1C9C3695D79CD3D4BC"/>
            </w:placeholder>
            <w:showingPlcHdr/>
          </w:sdtPr>
          <w:sdtContent>
            <w:tc>
              <w:tcPr>
                <w:tcW w:w="27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64CD16E" w14:textId="25A847FB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395385168"/>
            <w:placeholder>
              <w:docPart w:val="0A6BCECC36544427887FAE25F7404252"/>
            </w:placeholder>
            <w:showingPlcHdr/>
          </w:sdtPr>
          <w:sdtContent>
            <w:tc>
              <w:tcPr>
                <w:tcW w:w="47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C0B2547" w14:textId="6B5A6011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-14481477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2A1F719" w14:textId="77D223A6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-17878809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A915FE8" w14:textId="33E850D3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-4020556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61941B7" w14:textId="6D55DE58" w:rsidR="001E7119" w:rsidRPr="001E7119" w:rsidRDefault="007724C7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-17105534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1FADBD5" w14:textId="06974841" w:rsidR="001E7119" w:rsidRPr="001E7119" w:rsidRDefault="007724C7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</w:tr>
      <w:tr w:rsidR="001E7119" w14:paraId="207B637E" w14:textId="77777777" w:rsidTr="004156E8">
        <w:trPr>
          <w:trHeight w:hRule="exact" w:val="432"/>
        </w:trPr>
        <w:sdt>
          <w:sdtPr>
            <w:rPr>
              <w:rFonts w:ascii="Arial" w:hAnsi="Arial" w:cs="Arial"/>
            </w:rPr>
            <w:id w:val="855858140"/>
            <w:placeholder>
              <w:docPart w:val="8A88C081BB6D4A868954C17E99DEBB1C"/>
            </w:placeholder>
            <w:showingPlcHdr/>
          </w:sdtPr>
          <w:sdtContent>
            <w:tc>
              <w:tcPr>
                <w:tcW w:w="27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E513531" w14:textId="35346420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596819502"/>
            <w:placeholder>
              <w:docPart w:val="83646533964448948CD0BEDB71FEBE76"/>
            </w:placeholder>
            <w:showingPlcHdr/>
          </w:sdtPr>
          <w:sdtContent>
            <w:tc>
              <w:tcPr>
                <w:tcW w:w="47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C727EED" w14:textId="4EF588C0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-14870871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F7C3A0A" w14:textId="6B7F5541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-4549475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BCB79B5" w14:textId="21CA1D45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6123303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808FA10" w14:textId="5E45B73F" w:rsidR="001E7119" w:rsidRPr="001E7119" w:rsidRDefault="007724C7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-3780949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B6DDB1A" w14:textId="15DC21BD" w:rsidR="001E7119" w:rsidRPr="001E7119" w:rsidRDefault="007724C7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</w:tr>
      <w:tr w:rsidR="001E7119" w14:paraId="610A49A1" w14:textId="77777777" w:rsidTr="004156E8">
        <w:trPr>
          <w:trHeight w:hRule="exact" w:val="432"/>
        </w:trPr>
        <w:sdt>
          <w:sdtPr>
            <w:rPr>
              <w:rFonts w:ascii="Arial" w:hAnsi="Arial" w:cs="Arial"/>
            </w:rPr>
            <w:id w:val="-848179261"/>
            <w:placeholder>
              <w:docPart w:val="591C3159D0EC477ABFD7704D2203095C"/>
            </w:placeholder>
            <w:showingPlcHdr/>
          </w:sdtPr>
          <w:sdtContent>
            <w:tc>
              <w:tcPr>
                <w:tcW w:w="27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8A49398" w14:textId="7045026D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834595054"/>
            <w:placeholder>
              <w:docPart w:val="E9BDCDB41D3B4750A7483F8063E626DC"/>
            </w:placeholder>
            <w:showingPlcHdr/>
          </w:sdtPr>
          <w:sdtContent>
            <w:tc>
              <w:tcPr>
                <w:tcW w:w="47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CBEF840" w14:textId="7A224DBC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5020235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5467468" w14:textId="480BAD15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-10127606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AECACB8" w14:textId="1D3D544F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17306465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4AB011C" w14:textId="7BAA6603" w:rsidR="001E7119" w:rsidRPr="001E7119" w:rsidRDefault="007724C7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19135024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F566915" w14:textId="4DBDD92F" w:rsidR="001E7119" w:rsidRPr="001E7119" w:rsidRDefault="007724C7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</w:tr>
      <w:tr w:rsidR="00132171" w:rsidRPr="001E7119" w14:paraId="36A7876A" w14:textId="77777777" w:rsidTr="004156E8">
        <w:trPr>
          <w:trHeight w:hRule="exact" w:val="432"/>
        </w:trPr>
        <w:sdt>
          <w:sdtPr>
            <w:rPr>
              <w:rFonts w:ascii="Arial" w:hAnsi="Arial" w:cs="Arial"/>
            </w:rPr>
            <w:id w:val="-13851496"/>
            <w:placeholder>
              <w:docPart w:val="0E72C5E0668F4697A8DAD0483E885045"/>
            </w:placeholder>
            <w:showingPlcHdr/>
          </w:sdtPr>
          <w:sdtContent>
            <w:tc>
              <w:tcPr>
                <w:tcW w:w="27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CD9FE59" w14:textId="77777777" w:rsidR="00132171" w:rsidRPr="00132171" w:rsidRDefault="00132171" w:rsidP="00F62FED">
                <w:pPr>
                  <w:rPr>
                    <w:rFonts w:ascii="Arial" w:hAnsi="Arial" w:cs="Arial"/>
                  </w:rPr>
                </w:pPr>
                <w:r w:rsidRPr="00132171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080980910"/>
            <w:placeholder>
              <w:docPart w:val="82DEEBF953AB4D05902141D05074AA74"/>
            </w:placeholder>
            <w:showingPlcHdr/>
          </w:sdtPr>
          <w:sdtContent>
            <w:tc>
              <w:tcPr>
                <w:tcW w:w="47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1FF4BFD" w14:textId="77777777" w:rsidR="00132171" w:rsidRPr="00132171" w:rsidRDefault="00132171" w:rsidP="00F62FED">
                <w:pPr>
                  <w:rPr>
                    <w:rFonts w:ascii="Arial" w:hAnsi="Arial" w:cs="Arial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1199127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A12F077" w14:textId="77777777" w:rsidR="00132171" w:rsidRPr="00132171" w:rsidRDefault="00132171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2430686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39FF0FB" w14:textId="77777777" w:rsidR="00132171" w:rsidRPr="00132171" w:rsidRDefault="00132171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1977395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9EC884D" w14:textId="77777777" w:rsidR="00132171" w:rsidRPr="00132171" w:rsidRDefault="00132171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3187297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235D7E1" w14:textId="77777777" w:rsidR="00132171" w:rsidRPr="00132171" w:rsidRDefault="00132171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132171" w:rsidRPr="001E7119" w14:paraId="2393F7B0" w14:textId="77777777" w:rsidTr="004156E8">
        <w:trPr>
          <w:trHeight w:hRule="exact" w:val="432"/>
        </w:trPr>
        <w:sdt>
          <w:sdtPr>
            <w:rPr>
              <w:rFonts w:ascii="Arial" w:hAnsi="Arial" w:cs="Arial"/>
            </w:rPr>
            <w:id w:val="1012809357"/>
            <w:placeholder>
              <w:docPart w:val="F1C9090FB5B14ED098D215831A3921BE"/>
            </w:placeholder>
            <w:showingPlcHdr/>
          </w:sdtPr>
          <w:sdtContent>
            <w:tc>
              <w:tcPr>
                <w:tcW w:w="27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402BB95" w14:textId="77777777" w:rsidR="00132171" w:rsidRPr="00132171" w:rsidRDefault="00132171" w:rsidP="00F62FED">
                <w:pPr>
                  <w:rPr>
                    <w:rFonts w:ascii="Arial" w:hAnsi="Arial" w:cs="Arial"/>
                  </w:rPr>
                </w:pPr>
                <w:r w:rsidRPr="00132171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225225968"/>
            <w:placeholder>
              <w:docPart w:val="929F7C847CB8423C83444DA21FAD6F33"/>
            </w:placeholder>
            <w:showingPlcHdr/>
          </w:sdtPr>
          <w:sdtContent>
            <w:tc>
              <w:tcPr>
                <w:tcW w:w="47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7E32750" w14:textId="77777777" w:rsidR="00132171" w:rsidRPr="00132171" w:rsidRDefault="00132171" w:rsidP="00F62FED">
                <w:pPr>
                  <w:rPr>
                    <w:rFonts w:ascii="Arial" w:hAnsi="Arial" w:cs="Arial"/>
                  </w:rPr>
                </w:pPr>
                <w:r w:rsidRPr="00132171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7987508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067D5EB" w14:textId="77777777" w:rsidR="00132171" w:rsidRPr="00132171" w:rsidRDefault="00132171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21066405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A867882" w14:textId="77777777" w:rsidR="00132171" w:rsidRPr="00132171" w:rsidRDefault="00132171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9421908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3C9C86D" w14:textId="77777777" w:rsidR="00132171" w:rsidRPr="00132171" w:rsidRDefault="00132171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5200105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F1AD616" w14:textId="77777777" w:rsidR="00132171" w:rsidRPr="00132171" w:rsidRDefault="00132171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132171" w:rsidRPr="001E7119" w14:paraId="305C483D" w14:textId="77777777" w:rsidTr="004156E8">
        <w:trPr>
          <w:trHeight w:hRule="exact" w:val="432"/>
        </w:trPr>
        <w:sdt>
          <w:sdtPr>
            <w:rPr>
              <w:rFonts w:ascii="Arial" w:hAnsi="Arial" w:cs="Arial"/>
            </w:rPr>
            <w:id w:val="330189907"/>
            <w:placeholder>
              <w:docPart w:val="374B100C2AAA4ADF9DCBEE2E14624BE1"/>
            </w:placeholder>
            <w:showingPlcHdr/>
          </w:sdtPr>
          <w:sdtContent>
            <w:tc>
              <w:tcPr>
                <w:tcW w:w="27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E91F1C7" w14:textId="77777777" w:rsidR="00132171" w:rsidRPr="00132171" w:rsidRDefault="00132171" w:rsidP="00F62FED">
                <w:pPr>
                  <w:rPr>
                    <w:rFonts w:ascii="Arial" w:hAnsi="Arial" w:cs="Arial"/>
                  </w:rPr>
                </w:pPr>
                <w:r w:rsidRPr="00132171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387758711"/>
            <w:placeholder>
              <w:docPart w:val="574995D1912043FCB651D0117B3A39F4"/>
            </w:placeholder>
            <w:showingPlcHdr/>
          </w:sdtPr>
          <w:sdtContent>
            <w:tc>
              <w:tcPr>
                <w:tcW w:w="47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FF54D23" w14:textId="77777777" w:rsidR="00132171" w:rsidRPr="00132171" w:rsidRDefault="00132171" w:rsidP="00F62FED">
                <w:pPr>
                  <w:rPr>
                    <w:rFonts w:ascii="Arial" w:hAnsi="Arial" w:cs="Arial"/>
                  </w:rPr>
                </w:pPr>
                <w:r w:rsidRPr="00132171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8298720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09D1CA5" w14:textId="77777777" w:rsidR="00132171" w:rsidRPr="00132171" w:rsidRDefault="00132171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9162843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660B31E" w14:textId="77777777" w:rsidR="00132171" w:rsidRPr="00132171" w:rsidRDefault="00132171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7037549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6C46330" w14:textId="77777777" w:rsidR="00132171" w:rsidRPr="00132171" w:rsidRDefault="00132171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6302127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71DE162" w14:textId="77777777" w:rsidR="00132171" w:rsidRPr="00132171" w:rsidRDefault="00132171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132171" w:rsidRPr="001E7119" w14:paraId="263CC993" w14:textId="77777777" w:rsidTr="004156E8">
        <w:trPr>
          <w:trHeight w:hRule="exact" w:val="432"/>
        </w:trPr>
        <w:sdt>
          <w:sdtPr>
            <w:rPr>
              <w:rFonts w:ascii="Arial" w:hAnsi="Arial" w:cs="Arial"/>
            </w:rPr>
            <w:id w:val="-1780103303"/>
            <w:placeholder>
              <w:docPart w:val="DB516344F9D44349870F582936CCDD22"/>
            </w:placeholder>
            <w:showingPlcHdr/>
          </w:sdtPr>
          <w:sdtContent>
            <w:tc>
              <w:tcPr>
                <w:tcW w:w="27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F4C2B9E" w14:textId="77777777" w:rsidR="00132171" w:rsidRPr="00132171" w:rsidRDefault="00132171" w:rsidP="00F62FED">
                <w:pPr>
                  <w:rPr>
                    <w:rFonts w:ascii="Arial" w:hAnsi="Arial" w:cs="Arial"/>
                  </w:rPr>
                </w:pPr>
                <w:r w:rsidRPr="00132171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006748172"/>
            <w:placeholder>
              <w:docPart w:val="6FA9C963BE774123BDC7E8CFEC487E02"/>
            </w:placeholder>
            <w:showingPlcHdr/>
          </w:sdtPr>
          <w:sdtContent>
            <w:tc>
              <w:tcPr>
                <w:tcW w:w="47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83235FA" w14:textId="77777777" w:rsidR="00132171" w:rsidRPr="00132171" w:rsidRDefault="00132171" w:rsidP="00F62FED">
                <w:pPr>
                  <w:rPr>
                    <w:rFonts w:ascii="Arial" w:hAnsi="Arial" w:cs="Arial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4630931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94D68AD" w14:textId="69C0F995" w:rsidR="00132171" w:rsidRPr="00132171" w:rsidRDefault="00820063" w:rsidP="00F62FED">
                <w:pPr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4180531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9B578CE" w14:textId="77777777" w:rsidR="00132171" w:rsidRPr="00132171" w:rsidRDefault="00132171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5974035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1E86D5F" w14:textId="77777777" w:rsidR="00132171" w:rsidRPr="00132171" w:rsidRDefault="00132171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20403167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CB8BD24" w14:textId="77777777" w:rsidR="00132171" w:rsidRPr="00132171" w:rsidRDefault="00132171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4156E8" w:rsidRPr="001E7119" w14:paraId="7DC16D0D" w14:textId="77777777" w:rsidTr="004156E8">
        <w:trPr>
          <w:trHeight w:hRule="exact" w:val="432"/>
        </w:trPr>
        <w:sdt>
          <w:sdtPr>
            <w:rPr>
              <w:rFonts w:ascii="Arial" w:hAnsi="Arial" w:cs="Arial"/>
            </w:rPr>
            <w:id w:val="-283579989"/>
            <w:placeholder>
              <w:docPart w:val="4F5E4D9DAE2B4C8CA7A134B9611D6F6D"/>
            </w:placeholder>
            <w:showingPlcHdr/>
          </w:sdtPr>
          <w:sdtContent>
            <w:tc>
              <w:tcPr>
                <w:tcW w:w="27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74E0473" w14:textId="77777777" w:rsidR="004156E8" w:rsidRPr="001E7119" w:rsidRDefault="004156E8" w:rsidP="00F62FED">
                <w:pPr>
                  <w:rPr>
                    <w:rFonts w:ascii="Arial" w:hAnsi="Arial" w:cs="Arial"/>
                    <w:u w:val="single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600553049"/>
            <w:placeholder>
              <w:docPart w:val="9877432D212C4B138ACEE4A676D15B57"/>
            </w:placeholder>
            <w:showingPlcHdr/>
          </w:sdtPr>
          <w:sdtContent>
            <w:tc>
              <w:tcPr>
                <w:tcW w:w="47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70D8831" w14:textId="77777777" w:rsidR="004156E8" w:rsidRPr="001E7119" w:rsidRDefault="004156E8" w:rsidP="00F62FED">
                <w:pPr>
                  <w:rPr>
                    <w:rFonts w:ascii="Arial" w:hAnsi="Arial" w:cs="Arial"/>
                    <w:u w:val="single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-19126945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D2EA688" w14:textId="77777777" w:rsidR="004156E8" w:rsidRPr="001E7119" w:rsidRDefault="004156E8" w:rsidP="00F62FED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-4737601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1B76401" w14:textId="77777777" w:rsidR="004156E8" w:rsidRPr="001E7119" w:rsidRDefault="004156E8" w:rsidP="00F62FED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10279114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38467D6" w14:textId="77777777" w:rsidR="004156E8" w:rsidRPr="001E7119" w:rsidRDefault="004156E8" w:rsidP="00F62FED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10777093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9903EAF" w14:textId="77777777" w:rsidR="004156E8" w:rsidRPr="001E7119" w:rsidRDefault="004156E8" w:rsidP="00F62FED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</w:tr>
      <w:tr w:rsidR="004156E8" w:rsidRPr="00132171" w14:paraId="09396FA5" w14:textId="77777777" w:rsidTr="004156E8">
        <w:trPr>
          <w:trHeight w:hRule="exact" w:val="432"/>
        </w:trPr>
        <w:sdt>
          <w:sdtPr>
            <w:rPr>
              <w:rFonts w:ascii="Arial" w:hAnsi="Arial" w:cs="Arial"/>
            </w:rPr>
            <w:id w:val="924926389"/>
            <w:placeholder>
              <w:docPart w:val="FBFEC1C3F6624F1FAFD79C52B6A3C3F0"/>
            </w:placeholder>
            <w:showingPlcHdr/>
          </w:sdtPr>
          <w:sdtContent>
            <w:tc>
              <w:tcPr>
                <w:tcW w:w="27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08195BF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389073852"/>
            <w:placeholder>
              <w:docPart w:val="EF23425B21B64F2C96650DA156D17D7A"/>
            </w:placeholder>
            <w:showingPlcHdr/>
          </w:sdtPr>
          <w:sdtContent>
            <w:tc>
              <w:tcPr>
                <w:tcW w:w="47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65A63FB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5768558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4BA5260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5178867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AF70913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2678915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223CA1C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7682241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20D7474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4156E8" w:rsidRPr="00132171" w14:paraId="591DADF0" w14:textId="77777777" w:rsidTr="004156E8">
        <w:trPr>
          <w:trHeight w:hRule="exact" w:val="432"/>
        </w:trPr>
        <w:sdt>
          <w:sdtPr>
            <w:rPr>
              <w:rFonts w:ascii="Arial" w:hAnsi="Arial" w:cs="Arial"/>
            </w:rPr>
            <w:id w:val="-822964052"/>
            <w:placeholder>
              <w:docPart w:val="D62FFFF4F35742BCA07E191B1D6F1FF0"/>
            </w:placeholder>
            <w:showingPlcHdr/>
          </w:sdtPr>
          <w:sdtContent>
            <w:tc>
              <w:tcPr>
                <w:tcW w:w="27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B7CB6D3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731035198"/>
            <w:placeholder>
              <w:docPart w:val="D0D1EF735CA347AB9212DE28736E4A04"/>
            </w:placeholder>
            <w:showingPlcHdr/>
          </w:sdtPr>
          <w:sdtContent>
            <w:tc>
              <w:tcPr>
                <w:tcW w:w="47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A7EAB18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4289382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876AE07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3886338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BFF3B8E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8443615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99C7778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2305827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2A04257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4156E8" w:rsidRPr="00132171" w14:paraId="498980C9" w14:textId="77777777" w:rsidTr="004156E8">
        <w:trPr>
          <w:trHeight w:hRule="exact" w:val="432"/>
        </w:trPr>
        <w:sdt>
          <w:sdtPr>
            <w:rPr>
              <w:rFonts w:ascii="Arial" w:hAnsi="Arial" w:cs="Arial"/>
            </w:rPr>
            <w:id w:val="968160567"/>
            <w:placeholder>
              <w:docPart w:val="10D9EA79C3FF47DCB0FB04C56C34623A"/>
            </w:placeholder>
            <w:showingPlcHdr/>
          </w:sdtPr>
          <w:sdtContent>
            <w:tc>
              <w:tcPr>
                <w:tcW w:w="27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2A6C214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684244328"/>
            <w:placeholder>
              <w:docPart w:val="CD3FD2A774E7411C8487586A599C3A85"/>
            </w:placeholder>
            <w:showingPlcHdr/>
          </w:sdtPr>
          <w:sdtContent>
            <w:tc>
              <w:tcPr>
                <w:tcW w:w="47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2706DB5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144149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E2D7692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8670486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12A9342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716933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9602B1B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4382577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962ACBC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4156E8" w:rsidRPr="00132171" w14:paraId="36C67EA9" w14:textId="77777777" w:rsidTr="004156E8">
        <w:trPr>
          <w:trHeight w:hRule="exact" w:val="432"/>
        </w:trPr>
        <w:sdt>
          <w:sdtPr>
            <w:rPr>
              <w:rFonts w:ascii="Arial" w:hAnsi="Arial" w:cs="Arial"/>
            </w:rPr>
            <w:id w:val="357396614"/>
            <w:placeholder>
              <w:docPart w:val="FB733B1D723147008D36923D822AB561"/>
            </w:placeholder>
            <w:showingPlcHdr/>
          </w:sdtPr>
          <w:sdtContent>
            <w:tc>
              <w:tcPr>
                <w:tcW w:w="27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B1E8CB7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592287575"/>
            <w:placeholder>
              <w:docPart w:val="C2E7469373034E9D98A6DF7912B4CE93"/>
            </w:placeholder>
            <w:showingPlcHdr/>
          </w:sdtPr>
          <w:sdtContent>
            <w:tc>
              <w:tcPr>
                <w:tcW w:w="47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E091F53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1074689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F037AA2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5307619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3847DA2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9837591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CD46F18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3846062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CB6AAE2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4156E8" w:rsidRPr="00132171" w14:paraId="39C3734F" w14:textId="77777777" w:rsidTr="004156E8">
        <w:trPr>
          <w:trHeight w:hRule="exact" w:val="432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E9142" w14:textId="5BE1E71F" w:rsidR="004156E8" w:rsidRPr="00132171" w:rsidRDefault="00000000" w:rsidP="00F62FED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627505254"/>
                <w:placeholder>
                  <w:docPart w:val="60D762E8F52143FFB55C1FFDFF79B579"/>
                </w:placeholder>
                <w:showingPlcHdr/>
              </w:sdtPr>
              <w:sdtContent>
                <w:r w:rsidR="004156E8" w:rsidRPr="00132171">
                  <w:t>Click or tap here to enter text.</w:t>
                </w:r>
              </w:sdtContent>
            </w:sdt>
          </w:p>
        </w:tc>
        <w:sdt>
          <w:sdtPr>
            <w:rPr>
              <w:rFonts w:ascii="Arial" w:hAnsi="Arial" w:cs="Arial"/>
            </w:rPr>
            <w:id w:val="999312861"/>
            <w:placeholder>
              <w:docPart w:val="186A35E5E1F24491976D3A0640D416BF"/>
            </w:placeholder>
            <w:showingPlcHdr/>
          </w:sdtPr>
          <w:sdtContent>
            <w:tc>
              <w:tcPr>
                <w:tcW w:w="47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4773A1C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7072115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CFD39A9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4933060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999DB0B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8706825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E74F5E2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7905708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809C47B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4156E8" w:rsidRPr="00132171" w14:paraId="12DEA8DC" w14:textId="77777777" w:rsidTr="004156E8">
        <w:trPr>
          <w:trHeight w:hRule="exact" w:val="432"/>
        </w:trPr>
        <w:sdt>
          <w:sdtPr>
            <w:rPr>
              <w:rFonts w:ascii="Arial" w:hAnsi="Arial" w:cs="Arial"/>
            </w:rPr>
            <w:id w:val="1544953602"/>
            <w:placeholder>
              <w:docPart w:val="E475174B008A4A47BF5AD7609E88ADDA"/>
            </w:placeholder>
            <w:showingPlcHdr/>
          </w:sdtPr>
          <w:sdtContent>
            <w:tc>
              <w:tcPr>
                <w:tcW w:w="27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A2B6243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806543030"/>
            <w:placeholder>
              <w:docPart w:val="D48C70E6C0AB4F639AB67E293476BCC9"/>
            </w:placeholder>
            <w:showingPlcHdr/>
          </w:sdtPr>
          <w:sdtContent>
            <w:tc>
              <w:tcPr>
                <w:tcW w:w="47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D655F89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8425019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50ED148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5364117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47F67B6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5035557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6BA7F91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3117944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BBCBE54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4156E8" w:rsidRPr="00132171" w14:paraId="4A5AA1CD" w14:textId="77777777" w:rsidTr="004156E8">
        <w:trPr>
          <w:trHeight w:hRule="exact" w:val="432"/>
        </w:trPr>
        <w:sdt>
          <w:sdtPr>
            <w:rPr>
              <w:rFonts w:ascii="Arial" w:hAnsi="Arial" w:cs="Arial"/>
            </w:rPr>
            <w:id w:val="-1272474300"/>
            <w:placeholder>
              <w:docPart w:val="5EE4335235BF4B67B68535C4AD432514"/>
            </w:placeholder>
            <w:showingPlcHdr/>
          </w:sdtPr>
          <w:sdtContent>
            <w:tc>
              <w:tcPr>
                <w:tcW w:w="27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300BBA5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403123941"/>
            <w:placeholder>
              <w:docPart w:val="AF3E66FE40344D069DACF9612275FD73"/>
            </w:placeholder>
            <w:showingPlcHdr/>
          </w:sdtPr>
          <w:sdtContent>
            <w:tc>
              <w:tcPr>
                <w:tcW w:w="47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E2B5380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4828551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F2F35EF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3127092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134F9E7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3838556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863D1EE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3316001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8798E72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4156E8" w:rsidRPr="00132171" w14:paraId="22536651" w14:textId="77777777" w:rsidTr="004156E8">
        <w:trPr>
          <w:trHeight w:hRule="exact" w:val="432"/>
        </w:trPr>
        <w:sdt>
          <w:sdtPr>
            <w:rPr>
              <w:rFonts w:ascii="Arial" w:hAnsi="Arial" w:cs="Arial"/>
            </w:rPr>
            <w:id w:val="1660732242"/>
            <w:placeholder>
              <w:docPart w:val="4C6C6E31581D414988AFFED7374350F5"/>
            </w:placeholder>
            <w:showingPlcHdr/>
          </w:sdtPr>
          <w:sdtContent>
            <w:tc>
              <w:tcPr>
                <w:tcW w:w="27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1FE0F04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2131007536"/>
            <w:placeholder>
              <w:docPart w:val="7E0C0342A36646A4972382D231630612"/>
            </w:placeholder>
            <w:showingPlcHdr/>
          </w:sdtPr>
          <w:sdtContent>
            <w:tc>
              <w:tcPr>
                <w:tcW w:w="47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A92C240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873875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B32FB20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6067002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DD8C759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3849899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064A18A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2698866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F95D685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</w:tbl>
    <w:p w14:paraId="62B7A131" w14:textId="31321189" w:rsidR="00973FD9" w:rsidRDefault="00973FD9" w:rsidP="004151F5"/>
    <w:p w14:paraId="39AFD0BC" w14:textId="7CF44C6A" w:rsidR="00132171" w:rsidRDefault="00132171">
      <w:pPr>
        <w:autoSpaceDE/>
        <w:autoSpaceDN/>
      </w:pPr>
      <w:r>
        <w:br w:type="page"/>
      </w:r>
    </w:p>
    <w:p w14:paraId="43247040" w14:textId="77777777" w:rsidR="00D468F3" w:rsidRDefault="00D468F3" w:rsidP="004151F5"/>
    <w:p w14:paraId="28E78069" w14:textId="77777777" w:rsidR="006E2C81" w:rsidRDefault="006E2C81" w:rsidP="004151F5"/>
    <w:p w14:paraId="5435F3E4" w14:textId="20D4167C" w:rsidR="00DD608A" w:rsidRPr="001C25D4" w:rsidRDefault="00DD608A" w:rsidP="00313F77">
      <w:pPr>
        <w:pStyle w:val="Heading4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NYS PARTIC</w:t>
      </w:r>
      <w:r w:rsidR="00552DF1">
        <w:rPr>
          <w:rFonts w:ascii="Arial" w:hAnsi="Arial" w:cs="Arial"/>
          <w:sz w:val="28"/>
          <w:szCs w:val="28"/>
        </w:rPr>
        <w:t>I</w:t>
      </w:r>
      <w:r>
        <w:rPr>
          <w:rFonts w:ascii="Arial" w:hAnsi="Arial" w:cs="Arial"/>
          <w:sz w:val="28"/>
          <w:szCs w:val="28"/>
        </w:rPr>
        <w:t>PATION</w:t>
      </w:r>
    </w:p>
    <w:p w14:paraId="34DA5110" w14:textId="77777777" w:rsidR="00DD608A" w:rsidRDefault="00DD608A" w:rsidP="004151F5">
      <w:pPr>
        <w:pStyle w:val="BodyText2"/>
        <w:rPr>
          <w:rFonts w:ascii="Arial" w:hAnsi="Arial" w:cs="Arial"/>
        </w:rPr>
      </w:pPr>
    </w:p>
    <w:p w14:paraId="3664A77B" w14:textId="329355F3" w:rsidR="00DD608A" w:rsidRDefault="00DD608A" w:rsidP="004151F5">
      <w:pPr>
        <w:pStyle w:val="BodyText2"/>
        <w:rPr>
          <w:rFonts w:ascii="Arial" w:hAnsi="Arial" w:cs="Arial"/>
        </w:rPr>
      </w:pPr>
      <w:r>
        <w:rPr>
          <w:rFonts w:ascii="Arial" w:hAnsi="Arial" w:cs="Arial"/>
        </w:rPr>
        <w:t>List any events or programs you</w:t>
      </w:r>
      <w:r w:rsidR="00CE5B93">
        <w:rPr>
          <w:rFonts w:ascii="Arial" w:hAnsi="Arial" w:cs="Arial"/>
        </w:rPr>
        <w:t>, your team</w:t>
      </w:r>
      <w:r w:rsidR="00552DF1">
        <w:rPr>
          <w:rFonts w:ascii="Arial" w:hAnsi="Arial" w:cs="Arial"/>
        </w:rPr>
        <w:t>,</w:t>
      </w:r>
      <w:r w:rsidR="00CE5B93">
        <w:rPr>
          <w:rFonts w:ascii="Arial" w:hAnsi="Arial" w:cs="Arial"/>
        </w:rPr>
        <w:t xml:space="preserve"> and/or your parents</w:t>
      </w:r>
      <w:r>
        <w:rPr>
          <w:rFonts w:ascii="Arial" w:hAnsi="Arial" w:cs="Arial"/>
        </w:rPr>
        <w:t xml:space="preserve"> have participated in at the SEJS or NYS</w:t>
      </w:r>
      <w:r w:rsidR="00CE5B93">
        <w:rPr>
          <w:rFonts w:ascii="Arial" w:hAnsi="Arial" w:cs="Arial"/>
        </w:rPr>
        <w:t xml:space="preserve"> from 7</w:t>
      </w:r>
      <w:r w:rsidR="00CE5B93" w:rsidRPr="00CE5B93">
        <w:rPr>
          <w:rFonts w:ascii="Arial" w:hAnsi="Arial" w:cs="Arial"/>
          <w:vertAlign w:val="superscript"/>
        </w:rPr>
        <w:t>th</w:t>
      </w:r>
      <w:r w:rsidR="00CE5B93">
        <w:rPr>
          <w:rFonts w:ascii="Arial" w:hAnsi="Arial" w:cs="Arial"/>
        </w:rPr>
        <w:t xml:space="preserve"> grade through 12</w:t>
      </w:r>
      <w:r w:rsidR="00CE5B93" w:rsidRPr="00CE5B93">
        <w:rPr>
          <w:rFonts w:ascii="Arial" w:hAnsi="Arial" w:cs="Arial"/>
          <w:vertAlign w:val="superscript"/>
        </w:rPr>
        <w:t>th</w:t>
      </w:r>
      <w:r w:rsidR="00CE5B93">
        <w:rPr>
          <w:rFonts w:ascii="Arial" w:hAnsi="Arial" w:cs="Arial"/>
        </w:rPr>
        <w:t xml:space="preserve"> grade</w:t>
      </w:r>
      <w:r>
        <w:rPr>
          <w:rFonts w:ascii="Arial" w:hAnsi="Arial" w:cs="Arial"/>
        </w:rPr>
        <w:t>. Activities can be from the Cultural Festival, Pancake Breakfast, Center Clean-Up, Rascals</w:t>
      </w:r>
      <w:r w:rsidR="00552DF1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or other event</w:t>
      </w:r>
      <w:r w:rsidR="00552DF1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. Please </w:t>
      </w:r>
      <w:r w:rsidR="00D9225C">
        <w:rPr>
          <w:rFonts w:ascii="Arial" w:hAnsi="Arial" w:cs="Arial"/>
        </w:rPr>
        <w:t xml:space="preserve">identify whether you participated as an individual or as part of your team. Please include any parent participation.  </w:t>
      </w:r>
      <w:r>
        <w:rPr>
          <w:rFonts w:ascii="Arial" w:hAnsi="Arial" w:cs="Arial"/>
        </w:rPr>
        <w:t>Attach additional sheets if necessary.</w:t>
      </w:r>
    </w:p>
    <w:p w14:paraId="4E79FD43" w14:textId="77777777" w:rsidR="00DD608A" w:rsidRDefault="00DD608A" w:rsidP="004151F5">
      <w:pPr>
        <w:pStyle w:val="Heading4"/>
        <w:ind w:left="0"/>
        <w:rPr>
          <w:rFonts w:ascii="Arial" w:hAnsi="Arial" w:cs="Arial"/>
        </w:rPr>
      </w:pPr>
    </w:p>
    <w:p w14:paraId="38F5DC8A" w14:textId="582F167C" w:rsidR="00DD608A" w:rsidRPr="00C337F1" w:rsidRDefault="00DD608A" w:rsidP="004151F5">
      <w:pPr>
        <w:pStyle w:val="BodyText2"/>
        <w:ind w:left="0"/>
        <w:rPr>
          <w:rFonts w:ascii="Arial" w:hAnsi="Arial" w:cs="Arial"/>
          <w:sz w:val="12"/>
          <w:szCs w:val="12"/>
        </w:rPr>
      </w:pPr>
      <w:r>
        <w:rPr>
          <w:rFonts w:ascii="Arial" w:hAnsi="Arial" w:cs="Arial"/>
          <w:b/>
          <w:bCs/>
        </w:rPr>
        <w:t xml:space="preserve">         </w:t>
      </w:r>
      <w:r w:rsidR="004151F5">
        <w:rPr>
          <w:rFonts w:ascii="Arial" w:hAnsi="Arial" w:cs="Arial"/>
          <w:b/>
          <w:bCs/>
        </w:rPr>
        <w:t xml:space="preserve">  </w:t>
      </w:r>
      <w:r w:rsidRPr="004156E8">
        <w:rPr>
          <w:rFonts w:ascii="Arial" w:hAnsi="Arial" w:cs="Arial"/>
          <w:b/>
          <w:bCs/>
          <w:sz w:val="20"/>
          <w:szCs w:val="20"/>
        </w:rPr>
        <w:t>Event or Program</w:t>
      </w:r>
      <w:r w:rsidRPr="00170069">
        <w:rPr>
          <w:rFonts w:ascii="Arial" w:hAnsi="Arial" w:cs="Arial"/>
          <w:b/>
          <w:bCs/>
          <w:sz w:val="20"/>
          <w:szCs w:val="20"/>
        </w:rPr>
        <w:t xml:space="preserve"> </w:t>
      </w:r>
      <w:r w:rsidR="00CE5B93">
        <w:rPr>
          <w:rFonts w:ascii="Arial" w:hAnsi="Arial" w:cs="Arial"/>
          <w:b/>
          <w:bCs/>
          <w:sz w:val="20"/>
          <w:szCs w:val="20"/>
        </w:rPr>
        <w:t xml:space="preserve">                 </w:t>
      </w:r>
      <w:r w:rsidR="00C337F1">
        <w:rPr>
          <w:rFonts w:ascii="Arial" w:hAnsi="Arial" w:cs="Arial"/>
          <w:b/>
          <w:bCs/>
          <w:sz w:val="20"/>
          <w:szCs w:val="20"/>
        </w:rPr>
        <w:t xml:space="preserve">   </w:t>
      </w:r>
      <w:r w:rsidR="00517866">
        <w:rPr>
          <w:rFonts w:ascii="Arial" w:hAnsi="Arial" w:cs="Arial"/>
          <w:b/>
          <w:bCs/>
          <w:sz w:val="20"/>
          <w:szCs w:val="20"/>
        </w:rPr>
        <w:t xml:space="preserve"> </w:t>
      </w:r>
      <w:r w:rsidR="004156E8">
        <w:rPr>
          <w:rFonts w:ascii="Arial" w:hAnsi="Arial" w:cs="Arial"/>
          <w:b/>
          <w:bCs/>
          <w:sz w:val="20"/>
          <w:szCs w:val="20"/>
        </w:rPr>
        <w:t>Grade</w:t>
      </w:r>
      <w:r w:rsidR="00C337F1">
        <w:rPr>
          <w:rFonts w:ascii="Arial" w:hAnsi="Arial" w:cs="Arial"/>
          <w:b/>
          <w:bCs/>
          <w:sz w:val="20"/>
          <w:szCs w:val="20"/>
        </w:rPr>
        <w:t>(</w:t>
      </w:r>
      <w:proofErr w:type="gramStart"/>
      <w:r w:rsidR="00C337F1">
        <w:rPr>
          <w:rFonts w:ascii="Arial" w:hAnsi="Arial" w:cs="Arial"/>
          <w:b/>
          <w:bCs/>
          <w:sz w:val="20"/>
          <w:szCs w:val="20"/>
        </w:rPr>
        <w:t>s)</w:t>
      </w:r>
      <w:r w:rsidR="004156E8">
        <w:rPr>
          <w:rFonts w:ascii="Arial" w:hAnsi="Arial" w:cs="Arial"/>
          <w:b/>
          <w:bCs/>
          <w:sz w:val="20"/>
          <w:szCs w:val="20"/>
        </w:rPr>
        <w:t xml:space="preserve">   </w:t>
      </w:r>
      <w:proofErr w:type="gramEnd"/>
      <w:sdt>
        <w:sdtPr>
          <w:rPr>
            <w:rFonts w:ascii="Arial" w:hAnsi="Arial" w:cs="Arial"/>
            <w:b/>
            <w:bCs/>
            <w:sz w:val="20"/>
            <w:szCs w:val="20"/>
          </w:rPr>
          <w:id w:val="-242723204"/>
          <w:placeholder>
            <w:docPart w:val="DefaultPlaceholder_-1854013440"/>
          </w:placeholder>
        </w:sdtPr>
        <w:sdtContent>
          <w:r w:rsidR="00C337F1">
            <w:rPr>
              <w:rFonts w:ascii="Arial" w:hAnsi="Arial" w:cs="Arial"/>
              <w:b/>
              <w:bCs/>
              <w:sz w:val="20"/>
              <w:szCs w:val="20"/>
            </w:rPr>
            <w:t xml:space="preserve"> </w:t>
          </w:r>
          <w:r w:rsidR="00CE5B93">
            <w:rPr>
              <w:rFonts w:ascii="Arial" w:hAnsi="Arial" w:cs="Arial"/>
              <w:b/>
              <w:bCs/>
              <w:sz w:val="20"/>
              <w:szCs w:val="20"/>
            </w:rPr>
            <w:t xml:space="preserve">Participants </w:t>
          </w:r>
          <w:r w:rsidR="00D9225C">
            <w:rPr>
              <w:rFonts w:ascii="Arial" w:hAnsi="Arial" w:cs="Arial"/>
              <w:b/>
              <w:bCs/>
              <w:sz w:val="20"/>
              <w:szCs w:val="20"/>
            </w:rPr>
            <w:t>(</w:t>
          </w:r>
          <w:r w:rsidR="00CE5B93">
            <w:rPr>
              <w:rFonts w:ascii="Arial" w:hAnsi="Arial" w:cs="Arial"/>
              <w:b/>
              <w:bCs/>
              <w:sz w:val="20"/>
              <w:szCs w:val="20"/>
            </w:rPr>
            <w:t>Applicant/Team/Parents</w:t>
          </w:r>
          <w:r w:rsidR="00D9225C">
            <w:rPr>
              <w:rFonts w:ascii="Arial" w:hAnsi="Arial" w:cs="Arial"/>
              <w:b/>
              <w:bCs/>
              <w:sz w:val="20"/>
              <w:szCs w:val="20"/>
            </w:rPr>
            <w:t>)</w:t>
          </w:r>
        </w:sdtContent>
      </w:sdt>
      <w:r w:rsidR="00C337F1" w:rsidRPr="00C337F1">
        <w:rPr>
          <w:rFonts w:ascii="Arial" w:hAnsi="Arial" w:cs="Arial"/>
          <w:b/>
          <w:bCs/>
          <w:sz w:val="16"/>
          <w:szCs w:val="16"/>
        </w:rPr>
        <w:t xml:space="preserve">       </w:t>
      </w:r>
      <w:r w:rsidR="00C337F1">
        <w:rPr>
          <w:rFonts w:ascii="Arial" w:hAnsi="Arial" w:cs="Arial"/>
          <w:b/>
          <w:bCs/>
          <w:sz w:val="16"/>
          <w:szCs w:val="16"/>
        </w:rPr>
        <w:t xml:space="preserve">              </w:t>
      </w:r>
      <w:r w:rsidR="00C337F1" w:rsidRPr="00C337F1">
        <w:rPr>
          <w:rFonts w:ascii="Arial" w:hAnsi="Arial" w:cs="Arial"/>
          <w:b/>
          <w:bCs/>
          <w:sz w:val="12"/>
          <w:szCs w:val="12"/>
        </w:rPr>
        <w:t xml:space="preserve">Team  </w:t>
      </w:r>
      <w:r w:rsidR="008B4D6C">
        <w:rPr>
          <w:rFonts w:ascii="Arial" w:hAnsi="Arial" w:cs="Arial"/>
          <w:b/>
          <w:bCs/>
          <w:sz w:val="12"/>
          <w:szCs w:val="12"/>
        </w:rPr>
        <w:t xml:space="preserve"> </w:t>
      </w:r>
      <w:r w:rsidR="00C337F1">
        <w:rPr>
          <w:rFonts w:ascii="Arial" w:hAnsi="Arial" w:cs="Arial"/>
          <w:b/>
          <w:bCs/>
          <w:sz w:val="12"/>
          <w:szCs w:val="12"/>
        </w:rPr>
        <w:t xml:space="preserve"> </w:t>
      </w:r>
      <w:proofErr w:type="spellStart"/>
      <w:r w:rsidR="00C337F1" w:rsidRPr="00C337F1">
        <w:rPr>
          <w:rFonts w:ascii="Arial" w:hAnsi="Arial" w:cs="Arial"/>
          <w:b/>
          <w:bCs/>
          <w:sz w:val="12"/>
          <w:szCs w:val="12"/>
        </w:rPr>
        <w:t>Ind</w:t>
      </w:r>
      <w:r w:rsidR="00C337F1">
        <w:rPr>
          <w:rFonts w:ascii="Arial" w:hAnsi="Arial" w:cs="Arial"/>
          <w:b/>
          <w:bCs/>
          <w:sz w:val="12"/>
          <w:szCs w:val="12"/>
        </w:rPr>
        <w:t>vl</w:t>
      </w:r>
      <w:proofErr w:type="spellEnd"/>
      <w:r w:rsidR="00C337F1" w:rsidRPr="00C337F1">
        <w:rPr>
          <w:rFonts w:ascii="Arial" w:hAnsi="Arial" w:cs="Arial"/>
          <w:b/>
          <w:bCs/>
          <w:sz w:val="12"/>
          <w:szCs w:val="12"/>
        </w:rPr>
        <w:tab/>
        <w:t>Parent</w:t>
      </w:r>
    </w:p>
    <w:tbl>
      <w:tblPr>
        <w:tblW w:w="9805" w:type="dxa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75"/>
        <w:gridCol w:w="990"/>
        <w:gridCol w:w="4590"/>
        <w:gridCol w:w="450"/>
        <w:gridCol w:w="450"/>
        <w:gridCol w:w="450"/>
      </w:tblGrid>
      <w:tr w:rsidR="00C337F1" w14:paraId="621AC9E5" w14:textId="52BE23AE" w:rsidTr="00C337F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1509257057"/>
            <w:placeholder>
              <w:docPart w:val="9081863DA4364BAD87D2B05966BA69D1"/>
            </w:placeholder>
            <w:showingPlcHdr/>
          </w:sdtPr>
          <w:sdtContent>
            <w:tc>
              <w:tcPr>
                <w:tcW w:w="28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B1A74DF" w14:textId="15030FF2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26794" w14:textId="77777777" w:rsidR="00C337F1" w:rsidRPr="001E7119" w:rsidRDefault="00C337F1" w:rsidP="00C337F1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716976850"/>
            <w:placeholder>
              <w:docPart w:val="AAD90F78A84A4894892D7A08061163F8"/>
            </w:placeholder>
            <w:showingPlcHdr/>
          </w:sdtPr>
          <w:sdtContent>
            <w:tc>
              <w:tcPr>
                <w:tcW w:w="45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44C6710" w14:textId="5D92FE46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2487343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C330369" w14:textId="7137C453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5719311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81434D4" w14:textId="41A02B99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425665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36BA47F" w14:textId="215AF817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337F1" w14:paraId="0F21A2EA" w14:textId="3392979F" w:rsidTr="00C337F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-40435380"/>
            <w:placeholder>
              <w:docPart w:val="AAF4147F901E488082A9F04EBEE59557"/>
            </w:placeholder>
            <w:showingPlcHdr/>
          </w:sdtPr>
          <w:sdtContent>
            <w:tc>
              <w:tcPr>
                <w:tcW w:w="28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8C04469" w14:textId="7EEEF710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D5167" w14:textId="77777777" w:rsidR="00C337F1" w:rsidRPr="001E7119" w:rsidRDefault="00C337F1" w:rsidP="00C337F1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1971589700"/>
            <w:placeholder>
              <w:docPart w:val="503BFB4A529846C2AB71D28422D4A079"/>
            </w:placeholder>
            <w:showingPlcHdr/>
          </w:sdtPr>
          <w:sdtContent>
            <w:tc>
              <w:tcPr>
                <w:tcW w:w="45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0F8AD6A" w14:textId="54F01E23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10400930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8E3A02A" w14:textId="51290243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15882696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A70A233" w14:textId="26551D8B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11639291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9CF6F6D" w14:textId="4EDD7CF1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337F1" w14:paraId="5D2E5125" w14:textId="45F27912" w:rsidTr="00C337F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759416142"/>
            <w:placeholder>
              <w:docPart w:val="7CD50106452E48CB97CEEAA1E2FA541A"/>
            </w:placeholder>
            <w:showingPlcHdr/>
          </w:sdtPr>
          <w:sdtContent>
            <w:tc>
              <w:tcPr>
                <w:tcW w:w="28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8739199" w14:textId="563D91A8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562F7" w14:textId="77777777" w:rsidR="00C337F1" w:rsidRPr="001E7119" w:rsidRDefault="00C337F1" w:rsidP="00C337F1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1851241580"/>
            <w:placeholder>
              <w:docPart w:val="BA23FF5BB870406198BF70409922199D"/>
            </w:placeholder>
            <w:showingPlcHdr/>
          </w:sdtPr>
          <w:sdtContent>
            <w:tc>
              <w:tcPr>
                <w:tcW w:w="45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7D26309" w14:textId="678F84DF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16912907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041C2EA" w14:textId="52A4321C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14211507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7605C42" w14:textId="4F66926B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11427795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21B8487" w14:textId="4BBDC486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337F1" w14:paraId="34CC42E1" w14:textId="74B7F27A" w:rsidTr="00C337F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1674535822"/>
            <w:placeholder>
              <w:docPart w:val="6D02B21079FC4601AC18602E60F3AA0C"/>
            </w:placeholder>
            <w:showingPlcHdr/>
          </w:sdtPr>
          <w:sdtContent>
            <w:tc>
              <w:tcPr>
                <w:tcW w:w="28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4EBE277" w14:textId="42F6F005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BC9E4" w14:textId="77777777" w:rsidR="00C337F1" w:rsidRPr="001E7119" w:rsidRDefault="00C337F1" w:rsidP="00C337F1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1949237822"/>
            <w:placeholder>
              <w:docPart w:val="C3BC186FEE9C4C73813128787C7D3914"/>
            </w:placeholder>
            <w:showingPlcHdr/>
          </w:sdtPr>
          <w:sdtContent>
            <w:tc>
              <w:tcPr>
                <w:tcW w:w="45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45D27C9" w14:textId="2FCE9884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187071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BAA4B44" w14:textId="7989A313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15114875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1E66D11" w14:textId="1A4269E1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18066119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FDE1E72" w14:textId="2D9BCDDF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337F1" w14:paraId="2253B447" w14:textId="1742CA04" w:rsidTr="00C337F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-1018460230"/>
            <w:placeholder>
              <w:docPart w:val="6AEDE357000C4BCE910F01FC36DF957F"/>
            </w:placeholder>
            <w:showingPlcHdr/>
          </w:sdtPr>
          <w:sdtContent>
            <w:tc>
              <w:tcPr>
                <w:tcW w:w="28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B2E8B21" w14:textId="1CBB85E2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C3F36" w14:textId="77777777" w:rsidR="00C337F1" w:rsidRPr="001E7119" w:rsidRDefault="00C337F1" w:rsidP="00C337F1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364909037"/>
            <w:placeholder>
              <w:docPart w:val="F76A4CA6AD5949AFB6E59520B2260C4F"/>
            </w:placeholder>
            <w:showingPlcHdr/>
          </w:sdtPr>
          <w:sdtContent>
            <w:tc>
              <w:tcPr>
                <w:tcW w:w="45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C31ECBB" w14:textId="5E9D9F2B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16818495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1F3EEFE" w14:textId="50C21CC8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299980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9CBFB94" w14:textId="71680A90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17043120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84CC3AE" w14:textId="56AFCDE1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337F1" w14:paraId="340EEDE0" w14:textId="33FBEE50" w:rsidTr="00C337F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-1966570830"/>
            <w:placeholder>
              <w:docPart w:val="4563A55AEC3649DC8D30B2BCE1530427"/>
            </w:placeholder>
            <w:showingPlcHdr/>
          </w:sdtPr>
          <w:sdtContent>
            <w:tc>
              <w:tcPr>
                <w:tcW w:w="28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037C277" w14:textId="1CD9066B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C0B52" w14:textId="77777777" w:rsidR="00C337F1" w:rsidRPr="001E7119" w:rsidRDefault="00C337F1" w:rsidP="00C337F1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178631179"/>
            <w:placeholder>
              <w:docPart w:val="2EADD12A3E2C4AA19D3C884BB3B8B380"/>
            </w:placeholder>
            <w:showingPlcHdr/>
          </w:sdtPr>
          <w:sdtContent>
            <w:tc>
              <w:tcPr>
                <w:tcW w:w="45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2BB3C8F" w14:textId="5ACDDE09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2782283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B0F7B25" w14:textId="450BD423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21278114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6A6DDC4" w14:textId="48D2901B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16601192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2F22F87" w14:textId="59520442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337F1" w:rsidRPr="001E7119" w14:paraId="206B9F52" w14:textId="00163E4A" w:rsidTr="00C337F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501940613"/>
            <w:placeholder>
              <w:docPart w:val="25B322BA1F8A47C394D456549B0D6E3A"/>
            </w:placeholder>
            <w:showingPlcHdr/>
          </w:sdtPr>
          <w:sdtContent>
            <w:tc>
              <w:tcPr>
                <w:tcW w:w="28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DA9733C" w14:textId="77777777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820063">
                  <w:t>Click or tap here to enter text.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69C4F" w14:textId="77777777" w:rsidR="00C337F1" w:rsidRPr="001E7119" w:rsidRDefault="00C337F1" w:rsidP="00C337F1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1871438012"/>
            <w:placeholder>
              <w:docPart w:val="115FD54A33BB4853B94556B15A42C4E9"/>
            </w:placeholder>
            <w:showingPlcHdr/>
          </w:sdtPr>
          <w:sdtContent>
            <w:tc>
              <w:tcPr>
                <w:tcW w:w="45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09788E6" w14:textId="77777777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820063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2685132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3D6998C" w14:textId="5F3192B0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15793485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D77759B" w14:textId="409EC5C8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19621459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060541A" w14:textId="4261C3C8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337F1" w:rsidRPr="001E7119" w14:paraId="445988BF" w14:textId="3A8764A1" w:rsidTr="00C337F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-1031568168"/>
            <w:placeholder>
              <w:docPart w:val="B5A68227E7AA492198503AC32E731220"/>
            </w:placeholder>
            <w:showingPlcHdr/>
          </w:sdtPr>
          <w:sdtContent>
            <w:tc>
              <w:tcPr>
                <w:tcW w:w="28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BCBD65E" w14:textId="77777777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rPr>
                    <w:rStyle w:val="PlaceholderText"/>
                    <w:rFonts w:ascii="Arial" w:hAnsi="Arial" w:cs="Arial"/>
                    <w:color w:val="auto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BBC3A" w14:textId="77777777" w:rsidR="00C337F1" w:rsidRPr="001E7119" w:rsidRDefault="00C337F1" w:rsidP="00C337F1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1035885013"/>
            <w:placeholder>
              <w:docPart w:val="50D06CD94A18452697E88C4878B109BA"/>
            </w:placeholder>
            <w:showingPlcHdr/>
          </w:sdtPr>
          <w:sdtContent>
            <w:tc>
              <w:tcPr>
                <w:tcW w:w="45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FA0BC03" w14:textId="77777777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820063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2096442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992B95B" w14:textId="53569173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12779874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F7759D1" w14:textId="1AE67B5D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20006989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72C4D6D" w14:textId="26D27981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337F1" w:rsidRPr="001E7119" w14:paraId="470C334D" w14:textId="79A33FBC" w:rsidTr="00C337F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415139435"/>
            <w:placeholder>
              <w:docPart w:val="1AD1A8FCE8FA4CF8980CBEF1B9E91C1B"/>
            </w:placeholder>
            <w:showingPlcHdr/>
          </w:sdtPr>
          <w:sdtContent>
            <w:tc>
              <w:tcPr>
                <w:tcW w:w="28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9DFD011" w14:textId="77777777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820063">
                  <w:rPr>
                    <w:rFonts w:ascii="Arial" w:hAnsi="Arial" w:cs="Arial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DFD5B" w14:textId="77777777" w:rsidR="00C337F1" w:rsidRPr="001E7119" w:rsidRDefault="00C337F1" w:rsidP="00C337F1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176169320"/>
            <w:placeholder>
              <w:docPart w:val="551D68E4E9354C10A84D7437BFB6865A"/>
            </w:placeholder>
            <w:showingPlcHdr/>
          </w:sdtPr>
          <w:sdtContent>
            <w:tc>
              <w:tcPr>
                <w:tcW w:w="45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72D7C74" w14:textId="77777777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820063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15859951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AA373EA" w14:textId="2C8E76A9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7748260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F5E03C2" w14:textId="28CEF543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4178755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6D11A4B" w14:textId="080434BF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337F1" w:rsidRPr="001E7119" w14:paraId="71C8DDC5" w14:textId="1EEA60A0" w:rsidTr="00C337F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-782416563"/>
            <w:placeholder>
              <w:docPart w:val="A445ADD36FD74F2BBD865D3197FA7EB9"/>
            </w:placeholder>
            <w:showingPlcHdr/>
          </w:sdtPr>
          <w:sdtContent>
            <w:tc>
              <w:tcPr>
                <w:tcW w:w="28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A18DD8D" w14:textId="77777777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820063">
                  <w:t>Click or tap here to enter text.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8361F" w14:textId="77777777" w:rsidR="00C337F1" w:rsidRPr="001E7119" w:rsidRDefault="00C337F1" w:rsidP="00C337F1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580289173"/>
            <w:placeholder>
              <w:docPart w:val="34122E87169543D8A72A95ADF6D17535"/>
            </w:placeholder>
            <w:showingPlcHdr/>
          </w:sdtPr>
          <w:sdtContent>
            <w:tc>
              <w:tcPr>
                <w:tcW w:w="45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B41438A" w14:textId="77777777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820063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3951699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CDDF460" w14:textId="36A29FF5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12965577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68021D4" w14:textId="306886B9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12216307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089A881" w14:textId="709FB599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337F1" w:rsidRPr="001E7119" w14:paraId="7D27E4DB" w14:textId="5C121030" w:rsidTr="00C337F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-1119450895"/>
            <w:placeholder>
              <w:docPart w:val="FFCA6E7984624F60B251365C55F13065"/>
            </w:placeholder>
            <w:showingPlcHdr/>
          </w:sdtPr>
          <w:sdtContent>
            <w:tc>
              <w:tcPr>
                <w:tcW w:w="28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1F0CA33" w14:textId="77777777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820063">
                  <w:t>Click or tap here to enter text.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9D547" w14:textId="77777777" w:rsidR="00C337F1" w:rsidRPr="001E7119" w:rsidRDefault="00C337F1" w:rsidP="00C337F1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261693554"/>
            <w:placeholder>
              <w:docPart w:val="7119D7538F9745329116640949CBC9FA"/>
            </w:placeholder>
            <w:showingPlcHdr/>
          </w:sdtPr>
          <w:sdtContent>
            <w:tc>
              <w:tcPr>
                <w:tcW w:w="45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BC7DAF6" w14:textId="77777777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820063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7554386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F07E491" w14:textId="32A627CA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17790600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641F21D" w14:textId="27960DE5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19469644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C03EB89" w14:textId="7E85C583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337F1" w:rsidRPr="001E7119" w14:paraId="15701A70" w14:textId="7D6FC866" w:rsidTr="00C337F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-1213495375"/>
            <w:placeholder>
              <w:docPart w:val="AF83F5DCF12B44C58E950DD2EBADC027"/>
            </w:placeholder>
            <w:showingPlcHdr/>
          </w:sdtPr>
          <w:sdtContent>
            <w:tc>
              <w:tcPr>
                <w:tcW w:w="28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E83AF6C" w14:textId="77777777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820063">
                  <w:rPr>
                    <w:rFonts w:ascii="Arial" w:hAnsi="Arial" w:cs="Arial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DCAD5" w14:textId="77777777" w:rsidR="00C337F1" w:rsidRPr="001E7119" w:rsidRDefault="00C337F1" w:rsidP="00C337F1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54014035"/>
            <w:placeholder>
              <w:docPart w:val="4FD7417C2705458388E048847EA63F61"/>
            </w:placeholder>
            <w:showingPlcHdr/>
          </w:sdtPr>
          <w:sdtContent>
            <w:tc>
              <w:tcPr>
                <w:tcW w:w="45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98B05F3" w14:textId="02BD036B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820063">
                  <w:rPr>
                    <w:rFonts w:ascii="Arial" w:hAnsi="Arial" w:cs="Arial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20551881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ED08AF4" w14:textId="21D686B6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20594645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B479ACA" w14:textId="63807711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6387300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467E4E5" w14:textId="29940804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337F1" w:rsidRPr="001E7119" w14:paraId="2391D72A" w14:textId="60C4F823" w:rsidTr="00C337F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-568960019"/>
            <w:placeholder>
              <w:docPart w:val="FA9CDD325F0F41968524AFDA97490853"/>
            </w:placeholder>
            <w:showingPlcHdr/>
          </w:sdtPr>
          <w:sdtContent>
            <w:tc>
              <w:tcPr>
                <w:tcW w:w="28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6C7E81C" w14:textId="77777777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820063">
                  <w:rPr>
                    <w:rFonts w:ascii="Arial" w:hAnsi="Arial" w:cs="Arial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03645" w14:textId="77777777" w:rsidR="00C337F1" w:rsidRPr="001E7119" w:rsidRDefault="00C337F1" w:rsidP="00C337F1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230151834"/>
            <w:placeholder>
              <w:docPart w:val="6F63036B25C34C2C99B6A707E48CF738"/>
            </w:placeholder>
            <w:showingPlcHdr/>
          </w:sdtPr>
          <w:sdtContent>
            <w:tc>
              <w:tcPr>
                <w:tcW w:w="45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4CE9C1C" w14:textId="77777777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820063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20614410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54783A4" w14:textId="77777777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15303333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97260DD" w14:textId="759BFF95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15776235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F703379" w14:textId="3DB5429A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337F1" w:rsidRPr="001E7119" w14:paraId="613CC4A5" w14:textId="0E73A438" w:rsidTr="00C337F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-1678648346"/>
            <w:placeholder>
              <w:docPart w:val="952092E19908459AB56ADFDCF404B525"/>
            </w:placeholder>
            <w:showingPlcHdr/>
          </w:sdtPr>
          <w:sdtContent>
            <w:tc>
              <w:tcPr>
                <w:tcW w:w="28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CF81CA8" w14:textId="77777777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820063">
                  <w:t>Click or tap here to enter text.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02DED" w14:textId="77777777" w:rsidR="00C337F1" w:rsidRPr="001E7119" w:rsidRDefault="00C337F1" w:rsidP="00C337F1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1684005508"/>
            <w:placeholder>
              <w:docPart w:val="A568DA4B9A9E4F138D7E889C68C9DC6C"/>
            </w:placeholder>
            <w:showingPlcHdr/>
          </w:sdtPr>
          <w:sdtContent>
            <w:tc>
              <w:tcPr>
                <w:tcW w:w="45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B9EAF37" w14:textId="77777777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820063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15468679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1B4D42F" w14:textId="77777777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1121367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3ECB2BA" w14:textId="5C107934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6112786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56FA42E" w14:textId="2DAA0618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337F1" w:rsidRPr="001E7119" w14:paraId="63C76FCD" w14:textId="26FA3627" w:rsidTr="00C337F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495615925"/>
            <w:placeholder>
              <w:docPart w:val="4111CB76579345F2A6CD3B28084A7B77"/>
            </w:placeholder>
            <w:showingPlcHdr/>
          </w:sdtPr>
          <w:sdtContent>
            <w:tc>
              <w:tcPr>
                <w:tcW w:w="28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350E945" w14:textId="77777777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820063">
                  <w:t>Click or tap here to enter text.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1FB86" w14:textId="77777777" w:rsidR="00C337F1" w:rsidRPr="001E7119" w:rsidRDefault="00C337F1" w:rsidP="00C337F1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1382321052"/>
            <w:placeholder>
              <w:docPart w:val="4C72924D7F7148CCA1F1255B2A574E33"/>
            </w:placeholder>
            <w:showingPlcHdr/>
          </w:sdtPr>
          <w:sdtContent>
            <w:tc>
              <w:tcPr>
                <w:tcW w:w="45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6EAF61C" w14:textId="77777777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820063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20718780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EF04D03" w14:textId="77777777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327351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6B3A3E9" w14:textId="054D2CB0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5798322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7FC4DE8" w14:textId="44BDAF15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337F1" w:rsidRPr="001E7119" w14:paraId="3F87FC6F" w14:textId="5545B205" w:rsidTr="00C337F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1469714504"/>
            <w:placeholder>
              <w:docPart w:val="8B96096E710E4CED8F90554BD5A9439D"/>
            </w:placeholder>
            <w:showingPlcHdr/>
          </w:sdtPr>
          <w:sdtContent>
            <w:tc>
              <w:tcPr>
                <w:tcW w:w="28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51908FA" w14:textId="77777777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820063">
                  <w:rPr>
                    <w:rFonts w:ascii="Arial" w:hAnsi="Arial" w:cs="Arial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A422D" w14:textId="77777777" w:rsidR="00C337F1" w:rsidRPr="001E7119" w:rsidRDefault="00C337F1" w:rsidP="00C337F1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291521776"/>
            <w:placeholder>
              <w:docPart w:val="771AE4E751534CF5949A98EE448C453D"/>
            </w:placeholder>
            <w:showingPlcHdr/>
          </w:sdtPr>
          <w:sdtContent>
            <w:tc>
              <w:tcPr>
                <w:tcW w:w="45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9498CCA" w14:textId="77777777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820063">
                  <w:rPr>
                    <w:rFonts w:ascii="Arial" w:hAnsi="Arial" w:cs="Arial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9021359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5AB166B" w14:textId="77777777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1101354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34F6611" w14:textId="633BFCF8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20114823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DCB4381" w14:textId="7F54C22B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337F1" w:rsidRPr="001E7119" w14:paraId="53FB8987" w14:textId="29E995F7" w:rsidTr="00C337F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1637450732"/>
            <w:placeholder>
              <w:docPart w:val="BF9CFDD5A5D74C509A94018BF2E13901"/>
            </w:placeholder>
            <w:showingPlcHdr/>
          </w:sdtPr>
          <w:sdtContent>
            <w:tc>
              <w:tcPr>
                <w:tcW w:w="28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59E261C" w14:textId="77777777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820063">
                  <w:rPr>
                    <w:rFonts w:ascii="Arial" w:hAnsi="Arial" w:cs="Arial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8E15A" w14:textId="77777777" w:rsidR="00C337F1" w:rsidRPr="001E7119" w:rsidRDefault="00C337F1" w:rsidP="00C337F1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1198134023"/>
            <w:placeholder>
              <w:docPart w:val="21921999AF6344AB98320CC4D3E2CBBD"/>
            </w:placeholder>
            <w:showingPlcHdr/>
          </w:sdtPr>
          <w:sdtContent>
            <w:tc>
              <w:tcPr>
                <w:tcW w:w="45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E5A2A16" w14:textId="77777777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820063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9951457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40D7984" w14:textId="77777777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9472080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01FEDB6" w14:textId="4C32F96F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4811491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12AE001" w14:textId="400A50D6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337F1" w:rsidRPr="001E7119" w14:paraId="5A49607F" w14:textId="64E02D79" w:rsidTr="00C337F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-1631551369"/>
            <w:placeholder>
              <w:docPart w:val="A2CDFB0137394B93A14B6F0CFE413847"/>
            </w:placeholder>
            <w:showingPlcHdr/>
          </w:sdtPr>
          <w:sdtContent>
            <w:tc>
              <w:tcPr>
                <w:tcW w:w="28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3D7F24E" w14:textId="77777777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820063">
                  <w:t>Click or tap here to enter text.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79A9D" w14:textId="77777777" w:rsidR="00C337F1" w:rsidRPr="001E7119" w:rsidRDefault="00C337F1" w:rsidP="00C337F1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1302466491"/>
            <w:placeholder>
              <w:docPart w:val="2BECA8B8331241489CD688F45FE62CCB"/>
            </w:placeholder>
            <w:showingPlcHdr/>
          </w:sdtPr>
          <w:sdtContent>
            <w:tc>
              <w:tcPr>
                <w:tcW w:w="45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D7351AE" w14:textId="77777777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820063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844349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C112F1E" w14:textId="77777777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12552024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5054A43" w14:textId="21C7AFDD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8457792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73D741F" w14:textId="1327AE5F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14:paraId="15CFEBCE" w14:textId="05CA7429" w:rsidR="0071025E" w:rsidRPr="00C337F1" w:rsidRDefault="0071025E" w:rsidP="00C337F1">
      <w:pPr>
        <w:pStyle w:val="Heading4"/>
        <w:rPr>
          <w:rFonts w:ascii="Arial" w:hAnsi="Arial" w:cs="Arial"/>
          <w:u w:val="none"/>
        </w:rPr>
      </w:pPr>
      <w:r w:rsidRPr="00C337F1">
        <w:rPr>
          <w:rFonts w:ascii="Arial" w:hAnsi="Arial" w:cs="Arial"/>
          <w:u w:val="none"/>
        </w:rPr>
        <w:lastRenderedPageBreak/>
        <w:t>SPECIAL INTERESTS</w:t>
      </w:r>
    </w:p>
    <w:p w14:paraId="6495E7F2" w14:textId="77777777" w:rsidR="001C25D4" w:rsidRDefault="001C25D4" w:rsidP="004151F5">
      <w:pPr>
        <w:pStyle w:val="BodyText2"/>
        <w:rPr>
          <w:rFonts w:ascii="Arial" w:hAnsi="Arial" w:cs="Arial"/>
        </w:rPr>
      </w:pPr>
    </w:p>
    <w:p w14:paraId="65F00BE6" w14:textId="5E83764A" w:rsidR="0073674E" w:rsidRDefault="0071025E" w:rsidP="004151F5">
      <w:pPr>
        <w:pStyle w:val="BodyText2"/>
        <w:rPr>
          <w:rFonts w:ascii="Arial" w:hAnsi="Arial" w:cs="Arial"/>
        </w:rPr>
      </w:pPr>
      <w:r>
        <w:rPr>
          <w:rFonts w:ascii="Arial" w:hAnsi="Arial" w:cs="Arial"/>
        </w:rPr>
        <w:t xml:space="preserve">List any extracurricular activities </w:t>
      </w:r>
      <w:r w:rsidR="006C4F81">
        <w:rPr>
          <w:rFonts w:ascii="Arial" w:hAnsi="Arial" w:cs="Arial"/>
        </w:rPr>
        <w:t>in which you have participated</w:t>
      </w:r>
      <w:r>
        <w:rPr>
          <w:rFonts w:ascii="Arial" w:hAnsi="Arial" w:cs="Arial"/>
        </w:rPr>
        <w:t xml:space="preserve">. Activities should be outside of regular school activities and may include sports, martial arts, music, dance, theater arts, etc. </w:t>
      </w:r>
      <w:r w:rsidR="00CE7F0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Please list the length of time that you participated in the activity and any awards received. </w:t>
      </w:r>
      <w:r w:rsidR="0073674E">
        <w:rPr>
          <w:rFonts w:ascii="Arial" w:hAnsi="Arial" w:cs="Arial"/>
        </w:rPr>
        <w:t xml:space="preserve"> Attach additional sheets if necessary.</w:t>
      </w:r>
    </w:p>
    <w:p w14:paraId="4505605A" w14:textId="77777777" w:rsidR="0071025E" w:rsidRDefault="0071025E" w:rsidP="004151F5">
      <w:pPr>
        <w:pStyle w:val="Heading4"/>
        <w:ind w:left="0"/>
        <w:rPr>
          <w:rFonts w:ascii="Arial" w:hAnsi="Arial" w:cs="Arial"/>
        </w:rPr>
      </w:pPr>
    </w:p>
    <w:p w14:paraId="7A4E48D0" w14:textId="32C24C92" w:rsidR="0071025E" w:rsidRPr="00170069" w:rsidRDefault="0071025E" w:rsidP="004151F5">
      <w:pPr>
        <w:pStyle w:val="BodyText2"/>
        <w:ind w:left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</w:rPr>
        <w:t xml:space="preserve">         </w:t>
      </w:r>
      <w:r w:rsidR="004151F5">
        <w:rPr>
          <w:rFonts w:ascii="Arial" w:hAnsi="Arial" w:cs="Arial"/>
          <w:b/>
          <w:bCs/>
        </w:rPr>
        <w:t xml:space="preserve">  </w:t>
      </w:r>
      <w:r w:rsidRPr="00170069">
        <w:rPr>
          <w:rFonts w:ascii="Arial" w:hAnsi="Arial" w:cs="Arial"/>
          <w:b/>
          <w:bCs/>
          <w:sz w:val="20"/>
          <w:szCs w:val="20"/>
        </w:rPr>
        <w:t xml:space="preserve">Activity                                                       </w:t>
      </w:r>
      <w:r w:rsidR="00170069">
        <w:rPr>
          <w:rFonts w:ascii="Arial" w:hAnsi="Arial" w:cs="Arial"/>
          <w:b/>
          <w:bCs/>
          <w:sz w:val="20"/>
          <w:szCs w:val="20"/>
        </w:rPr>
        <w:t xml:space="preserve">        </w:t>
      </w:r>
      <w:r w:rsidRPr="00170069">
        <w:rPr>
          <w:rFonts w:ascii="Arial" w:hAnsi="Arial" w:cs="Arial"/>
          <w:b/>
          <w:bCs/>
          <w:sz w:val="20"/>
          <w:szCs w:val="20"/>
        </w:rPr>
        <w:t xml:space="preserve">Duration             </w:t>
      </w:r>
      <w:r w:rsidR="00170069">
        <w:rPr>
          <w:rFonts w:ascii="Arial" w:hAnsi="Arial" w:cs="Arial"/>
          <w:b/>
          <w:bCs/>
          <w:sz w:val="20"/>
          <w:szCs w:val="20"/>
        </w:rPr>
        <w:t xml:space="preserve">  </w:t>
      </w:r>
      <w:r w:rsidRPr="00170069">
        <w:rPr>
          <w:rFonts w:ascii="Arial" w:hAnsi="Arial" w:cs="Arial"/>
          <w:b/>
          <w:bCs/>
          <w:sz w:val="20"/>
          <w:szCs w:val="20"/>
        </w:rPr>
        <w:t>Awards</w:t>
      </w:r>
      <w:r w:rsidR="00B630BF" w:rsidRPr="00170069">
        <w:rPr>
          <w:rFonts w:ascii="Arial" w:hAnsi="Arial" w:cs="Arial"/>
          <w:b/>
          <w:bCs/>
          <w:sz w:val="20"/>
          <w:szCs w:val="20"/>
        </w:rPr>
        <w:t xml:space="preserve"> Received</w:t>
      </w:r>
    </w:p>
    <w:tbl>
      <w:tblPr>
        <w:tblW w:w="9895" w:type="dxa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158"/>
        <w:gridCol w:w="1620"/>
        <w:gridCol w:w="4117"/>
      </w:tblGrid>
      <w:tr w:rsidR="001E7119" w14:paraId="0D9A0D5D" w14:textId="77777777" w:rsidTr="00877A28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-464201598"/>
            <w:placeholder>
              <w:docPart w:val="6EADFBBA7E1E474B92EB2EB898553905"/>
            </w:placeholder>
            <w:showingPlcHdr/>
          </w:sdtPr>
          <w:sdtContent>
            <w:tc>
              <w:tcPr>
                <w:tcW w:w="415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84C57E3" w14:textId="279C0D91" w:rsidR="001E7119" w:rsidRPr="001E7119" w:rsidRDefault="00693891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470EA" w14:textId="77777777" w:rsidR="001E7119" w:rsidRPr="001E7119" w:rsidRDefault="001E7119" w:rsidP="004151F5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1903206229"/>
            <w:placeholder>
              <w:docPart w:val="7AB258C56D554E49A98BD915D4E594F7"/>
            </w:placeholder>
            <w:showingPlcHdr/>
          </w:sdtPr>
          <w:sdtContent>
            <w:tc>
              <w:tcPr>
                <w:tcW w:w="41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7FC857E" w14:textId="64F01372" w:rsidR="001E7119" w:rsidRPr="001E7119" w:rsidRDefault="00693891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E7119" w14:paraId="12942F91" w14:textId="77777777" w:rsidTr="00877A28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352378046"/>
            <w:placeholder>
              <w:docPart w:val="8B259FBCEBD049F7AB0DCDBC053F6969"/>
            </w:placeholder>
            <w:showingPlcHdr/>
          </w:sdtPr>
          <w:sdtContent>
            <w:tc>
              <w:tcPr>
                <w:tcW w:w="415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9FF7369" w14:textId="6763E843" w:rsidR="001E7119" w:rsidRPr="001E7119" w:rsidRDefault="00693891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B800E" w14:textId="77777777" w:rsidR="001E7119" w:rsidRPr="001E7119" w:rsidRDefault="001E7119" w:rsidP="004151F5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1892841339"/>
            <w:placeholder>
              <w:docPart w:val="E072B63BF88642968AD748891F4BE660"/>
            </w:placeholder>
            <w:showingPlcHdr/>
          </w:sdtPr>
          <w:sdtContent>
            <w:tc>
              <w:tcPr>
                <w:tcW w:w="41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66C44B1" w14:textId="0367537F" w:rsidR="001E7119" w:rsidRPr="001E7119" w:rsidRDefault="00693891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E7119" w14:paraId="4FC72524" w14:textId="77777777" w:rsidTr="00877A28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1878508022"/>
            <w:placeholder>
              <w:docPart w:val="AB18593BD12D4AC390977B0DBC6301A3"/>
            </w:placeholder>
            <w:showingPlcHdr/>
          </w:sdtPr>
          <w:sdtContent>
            <w:tc>
              <w:tcPr>
                <w:tcW w:w="415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9F18B6A" w14:textId="271CAFFA" w:rsidR="001E7119" w:rsidRPr="001E7119" w:rsidRDefault="00693891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E5520" w14:textId="77777777" w:rsidR="001E7119" w:rsidRPr="001E7119" w:rsidRDefault="001E7119" w:rsidP="004151F5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1175638242"/>
            <w:placeholder>
              <w:docPart w:val="8D159E3955BF4BE99240E420733E0E17"/>
            </w:placeholder>
            <w:showingPlcHdr/>
          </w:sdtPr>
          <w:sdtContent>
            <w:tc>
              <w:tcPr>
                <w:tcW w:w="41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3946A84" w14:textId="7655CEAB" w:rsidR="001E7119" w:rsidRPr="001E7119" w:rsidRDefault="00693891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E7119" w14:paraId="3F7E5938" w14:textId="77777777" w:rsidTr="00877A28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-1518066141"/>
            <w:placeholder>
              <w:docPart w:val="8FD7D1185E854703A29154E792BA603B"/>
            </w:placeholder>
            <w:showingPlcHdr/>
          </w:sdtPr>
          <w:sdtContent>
            <w:tc>
              <w:tcPr>
                <w:tcW w:w="415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5E8B218" w14:textId="2ABA104E" w:rsidR="001E7119" w:rsidRPr="001E7119" w:rsidRDefault="00693891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4F84A" w14:textId="77777777" w:rsidR="001E7119" w:rsidRPr="001E7119" w:rsidRDefault="001E7119" w:rsidP="004151F5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1353078837"/>
            <w:placeholder>
              <w:docPart w:val="DCB71B2F778D4C1DA32023604A259F99"/>
            </w:placeholder>
            <w:showingPlcHdr/>
          </w:sdtPr>
          <w:sdtContent>
            <w:tc>
              <w:tcPr>
                <w:tcW w:w="41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8B62A37" w14:textId="18A85A0D" w:rsidR="001E7119" w:rsidRPr="001E7119" w:rsidRDefault="00693891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32171" w:rsidRPr="001E7119" w14:paraId="4B87D4B1" w14:textId="77777777" w:rsidTr="0013217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1323705678"/>
            <w:placeholder>
              <w:docPart w:val="0C7A2E18771D4EBD86E9CE7369BEF540"/>
            </w:placeholder>
            <w:showingPlcHdr/>
          </w:sdtPr>
          <w:sdtContent>
            <w:tc>
              <w:tcPr>
                <w:tcW w:w="415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4686E83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44C1D" w14:textId="77777777" w:rsidR="00132171" w:rsidRPr="001E7119" w:rsidRDefault="00132171" w:rsidP="00F62FED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1816146490"/>
            <w:placeholder>
              <w:docPart w:val="453798B0230245AEB65696AA0E4FF158"/>
            </w:placeholder>
            <w:showingPlcHdr/>
          </w:sdtPr>
          <w:sdtContent>
            <w:tc>
              <w:tcPr>
                <w:tcW w:w="41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3C8DB0B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</w:tr>
      <w:tr w:rsidR="00132171" w:rsidRPr="001E7119" w14:paraId="4693AF11" w14:textId="77777777" w:rsidTr="0013217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953294448"/>
            <w:placeholder>
              <w:docPart w:val="9F8D098CF05E4AC4AB6F4B67A810E337"/>
            </w:placeholder>
            <w:showingPlcHdr/>
          </w:sdtPr>
          <w:sdtContent>
            <w:tc>
              <w:tcPr>
                <w:tcW w:w="415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4F75DC6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535BF" w14:textId="77777777" w:rsidR="00132171" w:rsidRPr="001E7119" w:rsidRDefault="00132171" w:rsidP="00F62FED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108197803"/>
            <w:placeholder>
              <w:docPart w:val="B083C9A4C64C43D1B06F05448C9471FD"/>
            </w:placeholder>
            <w:showingPlcHdr/>
          </w:sdtPr>
          <w:sdtContent>
            <w:tc>
              <w:tcPr>
                <w:tcW w:w="41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E7B986E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32171" w:rsidRPr="001E7119" w14:paraId="73EE15E4" w14:textId="77777777" w:rsidTr="0013217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-228004654"/>
            <w:placeholder>
              <w:docPart w:val="740C0A5551984E50B0DC749780D747EF"/>
            </w:placeholder>
            <w:showingPlcHdr/>
          </w:sdtPr>
          <w:sdtContent>
            <w:tc>
              <w:tcPr>
                <w:tcW w:w="415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AB009BA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1E349" w14:textId="77777777" w:rsidR="00132171" w:rsidRPr="001E7119" w:rsidRDefault="00132171" w:rsidP="00F62FED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1892180576"/>
            <w:placeholder>
              <w:docPart w:val="D059F6C1B15946C489B8C506710DAA30"/>
            </w:placeholder>
            <w:showingPlcHdr/>
          </w:sdtPr>
          <w:sdtContent>
            <w:tc>
              <w:tcPr>
                <w:tcW w:w="41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22942A2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</w:tr>
      <w:tr w:rsidR="00132171" w:rsidRPr="001E7119" w14:paraId="0D6C4C85" w14:textId="77777777" w:rsidTr="0013217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1484277342"/>
            <w:placeholder>
              <w:docPart w:val="B75F98C0278D46C2992B0A9781D08D73"/>
            </w:placeholder>
            <w:showingPlcHdr/>
          </w:sdtPr>
          <w:sdtContent>
            <w:tc>
              <w:tcPr>
                <w:tcW w:w="415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FCAD241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0B5FE" w14:textId="77777777" w:rsidR="00132171" w:rsidRPr="001E7119" w:rsidRDefault="00132171" w:rsidP="00F62FED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735770403"/>
            <w:placeholder>
              <w:docPart w:val="CF91239A7D674DE0910BDC3E25B7982D"/>
            </w:placeholder>
            <w:showingPlcHdr/>
          </w:sdtPr>
          <w:sdtContent>
            <w:tc>
              <w:tcPr>
                <w:tcW w:w="41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782BBD3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</w:tr>
      <w:tr w:rsidR="00132171" w:rsidRPr="001E7119" w14:paraId="54E3CC33" w14:textId="77777777" w:rsidTr="0013217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1935552729"/>
            <w:placeholder>
              <w:docPart w:val="E8784D27926D42AC9D901B9794F0886F"/>
            </w:placeholder>
            <w:showingPlcHdr/>
          </w:sdtPr>
          <w:sdtContent>
            <w:tc>
              <w:tcPr>
                <w:tcW w:w="415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51A52C2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5CBBF" w14:textId="77777777" w:rsidR="00132171" w:rsidRPr="001E7119" w:rsidRDefault="00132171" w:rsidP="00F62FED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1031225062"/>
            <w:placeholder>
              <w:docPart w:val="B48CD304923E46E2B3D20A5E94058AED"/>
            </w:placeholder>
            <w:showingPlcHdr/>
          </w:sdtPr>
          <w:sdtContent>
            <w:tc>
              <w:tcPr>
                <w:tcW w:w="41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3C62E1D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</w:tr>
      <w:tr w:rsidR="00132171" w:rsidRPr="001E7119" w14:paraId="20A75255" w14:textId="77777777" w:rsidTr="0013217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1271196238"/>
            <w:placeholder>
              <w:docPart w:val="E7058953886A4BD893219CEAE9682F83"/>
            </w:placeholder>
            <w:showingPlcHdr/>
          </w:sdtPr>
          <w:sdtContent>
            <w:tc>
              <w:tcPr>
                <w:tcW w:w="415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21DAD2C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9595D" w14:textId="77777777" w:rsidR="00132171" w:rsidRPr="001E7119" w:rsidRDefault="00132171" w:rsidP="00F62FED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822781285"/>
            <w:placeholder>
              <w:docPart w:val="2ED419E7844D4ED48F89974C7B47E69E"/>
            </w:placeholder>
            <w:showingPlcHdr/>
          </w:sdtPr>
          <w:sdtContent>
            <w:tc>
              <w:tcPr>
                <w:tcW w:w="41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B35F93C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32171" w:rsidRPr="001E7119" w14:paraId="3E5F64D1" w14:textId="77777777" w:rsidTr="0013217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2086182887"/>
            <w:placeholder>
              <w:docPart w:val="A78C13B01C6D48B3ADFCCC0B6AF3F1C9"/>
            </w:placeholder>
            <w:showingPlcHdr/>
          </w:sdtPr>
          <w:sdtContent>
            <w:tc>
              <w:tcPr>
                <w:tcW w:w="415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E0E510F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87F8C" w14:textId="77777777" w:rsidR="00132171" w:rsidRPr="001E7119" w:rsidRDefault="00132171" w:rsidP="00F62FED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919399427"/>
            <w:placeholder>
              <w:docPart w:val="DC7DE096B5BD4C248BD46BEE86A506C4"/>
            </w:placeholder>
            <w:showingPlcHdr/>
          </w:sdtPr>
          <w:sdtContent>
            <w:tc>
              <w:tcPr>
                <w:tcW w:w="41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651E231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</w:tr>
      <w:tr w:rsidR="00132171" w:rsidRPr="001E7119" w14:paraId="407CC784" w14:textId="77777777" w:rsidTr="0013217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429312845"/>
            <w:placeholder>
              <w:docPart w:val="2263E907B67A4589AA4BD907ABD5D244"/>
            </w:placeholder>
            <w:showingPlcHdr/>
          </w:sdtPr>
          <w:sdtContent>
            <w:tc>
              <w:tcPr>
                <w:tcW w:w="415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CAB78DE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8DFC7" w14:textId="77777777" w:rsidR="00132171" w:rsidRPr="001E7119" w:rsidRDefault="00132171" w:rsidP="00F62FED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1447922926"/>
            <w:placeholder>
              <w:docPart w:val="F07D4D2FD67A475D80DA0627918FBCE3"/>
            </w:placeholder>
            <w:showingPlcHdr/>
          </w:sdtPr>
          <w:sdtContent>
            <w:tc>
              <w:tcPr>
                <w:tcW w:w="41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BBD83F9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</w:tr>
      <w:tr w:rsidR="00C337F1" w:rsidRPr="001E7119" w14:paraId="740CB823" w14:textId="77777777" w:rsidTr="00F62FED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1322546206"/>
            <w:placeholder>
              <w:docPart w:val="2E99034150364A149EDF5F953EC9449B"/>
            </w:placeholder>
            <w:showingPlcHdr/>
          </w:sdtPr>
          <w:sdtContent>
            <w:tc>
              <w:tcPr>
                <w:tcW w:w="415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CD77C51" w14:textId="77777777" w:rsidR="00C337F1" w:rsidRPr="001E7119" w:rsidRDefault="00C337F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908AB" w14:textId="77777777" w:rsidR="00C337F1" w:rsidRPr="001E7119" w:rsidRDefault="00C337F1" w:rsidP="00F62FED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271058830"/>
            <w:placeholder>
              <w:docPart w:val="3BA56FF741584631AA4985DA4C924788"/>
            </w:placeholder>
            <w:showingPlcHdr/>
          </w:sdtPr>
          <w:sdtContent>
            <w:tc>
              <w:tcPr>
                <w:tcW w:w="41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85E486A" w14:textId="77777777" w:rsidR="00C337F1" w:rsidRPr="001E7119" w:rsidRDefault="00C337F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</w:tr>
      <w:tr w:rsidR="00C337F1" w:rsidRPr="001E7119" w14:paraId="3A74C6F1" w14:textId="77777777" w:rsidTr="00F62FED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493537258"/>
            <w:placeholder>
              <w:docPart w:val="13EA0471882345C69416E895E0313A06"/>
            </w:placeholder>
            <w:showingPlcHdr/>
          </w:sdtPr>
          <w:sdtContent>
            <w:tc>
              <w:tcPr>
                <w:tcW w:w="415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7011F50" w14:textId="77777777" w:rsidR="00C337F1" w:rsidRPr="001E7119" w:rsidRDefault="00C337F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AF8A1" w14:textId="77777777" w:rsidR="00C337F1" w:rsidRPr="001E7119" w:rsidRDefault="00C337F1" w:rsidP="00F62FED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961264685"/>
            <w:placeholder>
              <w:docPart w:val="2099887CFA3044428FDFC1433A8A5FC3"/>
            </w:placeholder>
            <w:showingPlcHdr/>
          </w:sdtPr>
          <w:sdtContent>
            <w:tc>
              <w:tcPr>
                <w:tcW w:w="41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2C13E03" w14:textId="77777777" w:rsidR="00C337F1" w:rsidRPr="001E7119" w:rsidRDefault="00C337F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</w:tr>
      <w:tr w:rsidR="00C337F1" w:rsidRPr="001E7119" w14:paraId="5ACBA9F6" w14:textId="77777777" w:rsidTr="00F62FED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1506470864"/>
            <w:placeholder>
              <w:docPart w:val="E8AF4FD8CE6547BBBF7DBB6A37EBF291"/>
            </w:placeholder>
            <w:showingPlcHdr/>
          </w:sdtPr>
          <w:sdtContent>
            <w:tc>
              <w:tcPr>
                <w:tcW w:w="415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D00DAD4" w14:textId="77777777" w:rsidR="00C337F1" w:rsidRPr="001E7119" w:rsidRDefault="00C337F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7B13D" w14:textId="77777777" w:rsidR="00C337F1" w:rsidRPr="001E7119" w:rsidRDefault="00C337F1" w:rsidP="00F62FED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328132481"/>
            <w:placeholder>
              <w:docPart w:val="8FFA29BC135F43EE92E753419C050158"/>
            </w:placeholder>
            <w:showingPlcHdr/>
          </w:sdtPr>
          <w:sdtContent>
            <w:tc>
              <w:tcPr>
                <w:tcW w:w="41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1B729CF" w14:textId="77777777" w:rsidR="00C337F1" w:rsidRPr="001E7119" w:rsidRDefault="00C337F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</w:tr>
      <w:tr w:rsidR="00C337F1" w:rsidRPr="001E7119" w14:paraId="302A9C74" w14:textId="77777777" w:rsidTr="00F62FED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484138333"/>
            <w:placeholder>
              <w:docPart w:val="A642B2813D744FFCB4E0D06258096D7C"/>
            </w:placeholder>
            <w:showingPlcHdr/>
          </w:sdtPr>
          <w:sdtContent>
            <w:tc>
              <w:tcPr>
                <w:tcW w:w="415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244324F" w14:textId="77777777" w:rsidR="00C337F1" w:rsidRPr="001E7119" w:rsidRDefault="00C337F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AE8C7" w14:textId="77777777" w:rsidR="00C337F1" w:rsidRPr="001E7119" w:rsidRDefault="00C337F1" w:rsidP="00F62FED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137535622"/>
            <w:placeholder>
              <w:docPart w:val="8D1E0C47DC384848BFBCF7C2567B4373"/>
            </w:placeholder>
            <w:showingPlcHdr/>
          </w:sdtPr>
          <w:sdtContent>
            <w:tc>
              <w:tcPr>
                <w:tcW w:w="41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DD0D93B" w14:textId="77777777" w:rsidR="00C337F1" w:rsidRPr="001E7119" w:rsidRDefault="00C337F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337F1" w:rsidRPr="001E7119" w14:paraId="34CDFCF1" w14:textId="77777777" w:rsidTr="00F62FED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-1660146384"/>
            <w:placeholder>
              <w:docPart w:val="2FB0D2D4A5B044BF8F68C3F8FA1207D6"/>
            </w:placeholder>
            <w:showingPlcHdr/>
          </w:sdtPr>
          <w:sdtContent>
            <w:tc>
              <w:tcPr>
                <w:tcW w:w="415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DC0D6D2" w14:textId="77777777" w:rsidR="00C337F1" w:rsidRPr="001E7119" w:rsidRDefault="00C337F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E1779" w14:textId="77777777" w:rsidR="00C337F1" w:rsidRPr="001E7119" w:rsidRDefault="00C337F1" w:rsidP="00F62FED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356498391"/>
            <w:placeholder>
              <w:docPart w:val="542EC2BC16C8406FB9C488E3439C9450"/>
            </w:placeholder>
            <w:showingPlcHdr/>
          </w:sdtPr>
          <w:sdtContent>
            <w:tc>
              <w:tcPr>
                <w:tcW w:w="41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3D74710" w14:textId="77777777" w:rsidR="00C337F1" w:rsidRPr="001E7119" w:rsidRDefault="00C337F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</w:tr>
      <w:tr w:rsidR="00C337F1" w:rsidRPr="001E7119" w14:paraId="363A3D83" w14:textId="77777777" w:rsidTr="00F62FED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867562811"/>
            <w:placeholder>
              <w:docPart w:val="75A420E89DA94A389F0BD82B75A1DF5E"/>
            </w:placeholder>
            <w:showingPlcHdr/>
          </w:sdtPr>
          <w:sdtContent>
            <w:tc>
              <w:tcPr>
                <w:tcW w:w="415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D6D7201" w14:textId="77777777" w:rsidR="00C337F1" w:rsidRPr="001E7119" w:rsidRDefault="00C337F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B8301" w14:textId="77777777" w:rsidR="00C337F1" w:rsidRPr="001E7119" w:rsidRDefault="00C337F1" w:rsidP="00F62FED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1032232941"/>
            <w:placeholder>
              <w:docPart w:val="A125A6DB744A43C6ADF6AAAAD5121416"/>
            </w:placeholder>
            <w:showingPlcHdr/>
          </w:sdtPr>
          <w:sdtContent>
            <w:tc>
              <w:tcPr>
                <w:tcW w:w="41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69D93C2" w14:textId="77777777" w:rsidR="00C337F1" w:rsidRPr="001E7119" w:rsidRDefault="00C337F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</w:tr>
    </w:tbl>
    <w:p w14:paraId="404A3DE3" w14:textId="7FF3773A" w:rsidR="00132171" w:rsidRDefault="00132171">
      <w:pPr>
        <w:autoSpaceDE/>
        <w:autoSpaceDN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</w:rPr>
        <w:br w:type="page"/>
      </w:r>
    </w:p>
    <w:p w14:paraId="518EF423" w14:textId="77777777" w:rsidR="0071025E" w:rsidRDefault="0071025E" w:rsidP="004151F5">
      <w:pPr>
        <w:pStyle w:val="Heading4"/>
        <w:ind w:left="0"/>
        <w:rPr>
          <w:rFonts w:ascii="Arial" w:hAnsi="Arial" w:cs="Arial"/>
        </w:rPr>
      </w:pPr>
    </w:p>
    <w:p w14:paraId="4E16830B" w14:textId="720D865E" w:rsidR="007761FE" w:rsidRDefault="00E46E56" w:rsidP="00E46E56">
      <w:pPr>
        <w:pStyle w:val="Heading4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E</w:t>
      </w:r>
      <w:r w:rsidR="0071025E" w:rsidRPr="001C25D4">
        <w:rPr>
          <w:rFonts w:ascii="Arial" w:hAnsi="Arial" w:cs="Arial"/>
          <w:sz w:val="28"/>
          <w:szCs w:val="28"/>
        </w:rPr>
        <w:t>SSAY QUESTION</w:t>
      </w:r>
    </w:p>
    <w:p w14:paraId="6ADB460F" w14:textId="43077A8B" w:rsidR="0071025E" w:rsidRPr="001C25D4" w:rsidRDefault="0023639C" w:rsidP="007761FE">
      <w:pPr>
        <w:pStyle w:val="Heading4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(cho</w:t>
      </w:r>
      <w:r w:rsidR="000F1634">
        <w:rPr>
          <w:rFonts w:ascii="Arial" w:hAnsi="Arial" w:cs="Arial"/>
          <w:sz w:val="28"/>
          <w:szCs w:val="28"/>
        </w:rPr>
        <w:t>o</w:t>
      </w:r>
      <w:r>
        <w:rPr>
          <w:rFonts w:ascii="Arial" w:hAnsi="Arial" w:cs="Arial"/>
          <w:sz w:val="28"/>
          <w:szCs w:val="28"/>
        </w:rPr>
        <w:t>se</w:t>
      </w:r>
      <w:r w:rsidR="00580A42">
        <w:rPr>
          <w:rFonts w:ascii="Arial" w:hAnsi="Arial" w:cs="Arial"/>
          <w:sz w:val="28"/>
          <w:szCs w:val="28"/>
        </w:rPr>
        <w:t xml:space="preserve"> </w:t>
      </w:r>
      <w:r w:rsidR="000F1634">
        <w:rPr>
          <w:rFonts w:ascii="Arial" w:hAnsi="Arial" w:cs="Arial"/>
          <w:sz w:val="28"/>
          <w:szCs w:val="28"/>
        </w:rPr>
        <w:t>one</w:t>
      </w:r>
      <w:r w:rsidR="00580A42">
        <w:rPr>
          <w:rFonts w:ascii="Arial" w:hAnsi="Arial" w:cs="Arial"/>
          <w:sz w:val="28"/>
          <w:szCs w:val="28"/>
        </w:rPr>
        <w:t xml:space="preserve"> </w:t>
      </w:r>
      <w:r w:rsidR="007761FE">
        <w:rPr>
          <w:rFonts w:ascii="Arial" w:hAnsi="Arial" w:cs="Arial"/>
          <w:sz w:val="28"/>
          <w:szCs w:val="28"/>
        </w:rPr>
        <w:t xml:space="preserve">essay </w:t>
      </w:r>
      <w:r w:rsidR="00580A42">
        <w:rPr>
          <w:rFonts w:ascii="Arial" w:hAnsi="Arial" w:cs="Arial"/>
          <w:sz w:val="28"/>
          <w:szCs w:val="28"/>
        </w:rPr>
        <w:t>topic</w:t>
      </w:r>
      <w:r w:rsidR="007761FE">
        <w:rPr>
          <w:rFonts w:ascii="Arial" w:hAnsi="Arial" w:cs="Arial"/>
          <w:sz w:val="28"/>
          <w:szCs w:val="28"/>
        </w:rPr>
        <w:t xml:space="preserve"> only</w:t>
      </w:r>
      <w:r w:rsidR="00580A42">
        <w:rPr>
          <w:rFonts w:ascii="Arial" w:hAnsi="Arial" w:cs="Arial"/>
          <w:sz w:val="28"/>
          <w:szCs w:val="28"/>
        </w:rPr>
        <w:t>)</w:t>
      </w:r>
    </w:p>
    <w:p w14:paraId="791BA70E" w14:textId="77777777" w:rsidR="001C25D4" w:rsidRDefault="001C25D4" w:rsidP="004151F5">
      <w:pPr>
        <w:pStyle w:val="BodyText2"/>
        <w:rPr>
          <w:rFonts w:ascii="Arial" w:hAnsi="Arial" w:cs="Arial"/>
        </w:rPr>
      </w:pPr>
    </w:p>
    <w:p w14:paraId="34E4BCCC" w14:textId="6439B1B5" w:rsidR="0071025E" w:rsidRDefault="0071025E" w:rsidP="004151F5">
      <w:pPr>
        <w:pStyle w:val="BodyText2"/>
        <w:rPr>
          <w:rFonts w:ascii="Arial" w:hAnsi="Arial" w:cs="Arial"/>
        </w:rPr>
      </w:pPr>
      <w:r>
        <w:rPr>
          <w:rFonts w:ascii="Arial" w:hAnsi="Arial" w:cs="Arial"/>
        </w:rPr>
        <w:t>Choose one essay.</w:t>
      </w:r>
      <w:r w:rsidR="009C6C19">
        <w:rPr>
          <w:rFonts w:ascii="Arial" w:hAnsi="Arial" w:cs="Arial"/>
        </w:rPr>
        <w:t xml:space="preserve"> </w:t>
      </w:r>
      <w:r w:rsidR="00340BC8">
        <w:rPr>
          <w:rFonts w:ascii="Arial" w:hAnsi="Arial" w:cs="Arial"/>
        </w:rPr>
        <w:t>Include a title and your name at the top of each page.</w:t>
      </w:r>
      <w:r w:rsidR="00AF68B6">
        <w:rPr>
          <w:rFonts w:ascii="Arial" w:hAnsi="Arial" w:cs="Arial"/>
        </w:rPr>
        <w:t xml:space="preserve"> </w:t>
      </w:r>
      <w:r w:rsidR="00340BC8">
        <w:rPr>
          <w:rFonts w:ascii="Arial" w:hAnsi="Arial" w:cs="Arial"/>
        </w:rPr>
        <w:t xml:space="preserve">Include the essay number in your </w:t>
      </w:r>
      <w:r w:rsidR="009956C2">
        <w:rPr>
          <w:rFonts w:ascii="Arial" w:hAnsi="Arial" w:cs="Arial"/>
        </w:rPr>
        <w:t>title,</w:t>
      </w:r>
      <w:r w:rsidR="00340BC8">
        <w:rPr>
          <w:rFonts w:ascii="Arial" w:hAnsi="Arial" w:cs="Arial"/>
        </w:rPr>
        <w:t xml:space="preserve"> e.g. “Essay </w:t>
      </w:r>
      <w:r w:rsidR="00B77868">
        <w:rPr>
          <w:rFonts w:ascii="Arial" w:hAnsi="Arial" w:cs="Arial"/>
        </w:rPr>
        <w:t>#</w:t>
      </w:r>
      <w:r w:rsidR="00340BC8">
        <w:rPr>
          <w:rFonts w:ascii="Arial" w:hAnsi="Arial" w:cs="Arial"/>
        </w:rPr>
        <w:t xml:space="preserve">1: My Life and Times at NYS”. </w:t>
      </w:r>
      <w:r w:rsidR="00552DF1">
        <w:rPr>
          <w:rFonts w:ascii="Arial" w:hAnsi="Arial" w:cs="Arial"/>
        </w:rPr>
        <w:t>The e</w:t>
      </w:r>
      <w:r w:rsidR="00423CDB">
        <w:rPr>
          <w:rFonts w:ascii="Arial" w:hAnsi="Arial" w:cs="Arial"/>
        </w:rPr>
        <w:t xml:space="preserve">ssay can be in </w:t>
      </w:r>
      <w:r w:rsidR="00340BC8">
        <w:rPr>
          <w:rFonts w:ascii="Arial" w:hAnsi="Arial" w:cs="Arial"/>
        </w:rPr>
        <w:t>any</w:t>
      </w:r>
      <w:r w:rsidR="00423CDB">
        <w:rPr>
          <w:rFonts w:ascii="Arial" w:hAnsi="Arial" w:cs="Arial"/>
        </w:rPr>
        <w:t xml:space="preserve"> form </w:t>
      </w:r>
      <w:r w:rsidR="00340BC8">
        <w:rPr>
          <w:rFonts w:ascii="Arial" w:hAnsi="Arial" w:cs="Arial"/>
        </w:rPr>
        <w:t xml:space="preserve">such as </w:t>
      </w:r>
      <w:r w:rsidR="00423CDB">
        <w:rPr>
          <w:rFonts w:ascii="Arial" w:hAnsi="Arial" w:cs="Arial"/>
        </w:rPr>
        <w:t>a commentary, criticism, plan</w:t>
      </w:r>
      <w:r w:rsidR="00552DF1">
        <w:rPr>
          <w:rFonts w:ascii="Arial" w:hAnsi="Arial" w:cs="Arial"/>
        </w:rPr>
        <w:t>s</w:t>
      </w:r>
      <w:r w:rsidR="00423CDB">
        <w:rPr>
          <w:rFonts w:ascii="Arial" w:hAnsi="Arial" w:cs="Arial"/>
        </w:rPr>
        <w:t>, or first</w:t>
      </w:r>
      <w:r w:rsidR="00552DF1">
        <w:rPr>
          <w:rFonts w:ascii="Arial" w:hAnsi="Arial" w:cs="Arial"/>
        </w:rPr>
        <w:t>-</w:t>
      </w:r>
      <w:r w:rsidR="00423CDB">
        <w:rPr>
          <w:rFonts w:ascii="Arial" w:hAnsi="Arial" w:cs="Arial"/>
        </w:rPr>
        <w:t>person experience.</w:t>
      </w:r>
      <w:r w:rsidR="00AF68B6">
        <w:rPr>
          <w:rFonts w:ascii="Arial" w:hAnsi="Arial" w:cs="Arial"/>
        </w:rPr>
        <w:t xml:space="preserve"> </w:t>
      </w:r>
      <w:r w:rsidR="00552DF1">
        <w:rPr>
          <w:rFonts w:ascii="Arial" w:hAnsi="Arial" w:cs="Arial"/>
        </w:rPr>
        <w:t>The e</w:t>
      </w:r>
      <w:r w:rsidR="00340BC8">
        <w:rPr>
          <w:rFonts w:ascii="Arial" w:hAnsi="Arial" w:cs="Arial"/>
        </w:rPr>
        <w:t xml:space="preserve">ssay should be a minimum of 500 words with a maximum </w:t>
      </w:r>
      <w:r w:rsidR="00552DF1">
        <w:rPr>
          <w:rFonts w:ascii="Arial" w:hAnsi="Arial" w:cs="Arial"/>
        </w:rPr>
        <w:t xml:space="preserve">of </w:t>
      </w:r>
      <w:r w:rsidR="00340BC8">
        <w:rPr>
          <w:rFonts w:ascii="Arial" w:hAnsi="Arial" w:cs="Arial"/>
        </w:rPr>
        <w:t>1,250</w:t>
      </w:r>
      <w:r w:rsidR="00552DF1">
        <w:rPr>
          <w:rFonts w:ascii="Arial" w:hAnsi="Arial" w:cs="Arial"/>
        </w:rPr>
        <w:t>-</w:t>
      </w:r>
      <w:r w:rsidR="00340BC8">
        <w:rPr>
          <w:rFonts w:ascii="Arial" w:hAnsi="Arial" w:cs="Arial"/>
        </w:rPr>
        <w:t>word limit.</w:t>
      </w:r>
      <w:r w:rsidR="00BB1B57">
        <w:rPr>
          <w:rFonts w:ascii="Arial" w:hAnsi="Arial" w:cs="Arial"/>
        </w:rPr>
        <w:t xml:space="preserve"> </w:t>
      </w:r>
      <w:r w:rsidR="007255D7">
        <w:rPr>
          <w:rFonts w:ascii="Arial" w:hAnsi="Arial" w:cs="Arial"/>
        </w:rPr>
        <w:t>(</w:t>
      </w:r>
      <w:r w:rsidR="00573DC4">
        <w:rPr>
          <w:rFonts w:ascii="Arial" w:hAnsi="Arial" w:cs="Arial"/>
        </w:rPr>
        <w:t>Please use your own words, u</w:t>
      </w:r>
      <w:r w:rsidR="00BB1B57">
        <w:rPr>
          <w:rFonts w:ascii="Arial" w:hAnsi="Arial" w:cs="Arial"/>
        </w:rPr>
        <w:t>s</w:t>
      </w:r>
      <w:r w:rsidR="00573DC4">
        <w:rPr>
          <w:rFonts w:ascii="Arial" w:hAnsi="Arial" w:cs="Arial"/>
        </w:rPr>
        <w:t>ing</w:t>
      </w:r>
      <w:r w:rsidR="00BB1B57">
        <w:rPr>
          <w:rFonts w:ascii="Arial" w:hAnsi="Arial" w:cs="Arial"/>
        </w:rPr>
        <w:t xml:space="preserve"> AI to write essays will result in disqualification from the scholarship award.</w:t>
      </w:r>
      <w:r w:rsidR="007255D7">
        <w:rPr>
          <w:rFonts w:ascii="Arial" w:hAnsi="Arial" w:cs="Arial"/>
        </w:rPr>
        <w:t>)</w:t>
      </w:r>
    </w:p>
    <w:p w14:paraId="22E7FC76" w14:textId="77777777" w:rsidR="00ED5CFD" w:rsidRDefault="00ED5CFD" w:rsidP="004151F5">
      <w:pPr>
        <w:pStyle w:val="BodyText2"/>
        <w:rPr>
          <w:rFonts w:ascii="Arial" w:hAnsi="Arial" w:cs="Arial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1440"/>
        <w:gridCol w:w="8347"/>
      </w:tblGrid>
      <w:tr w:rsidR="00BC4DB0" w14:paraId="7BE5734A" w14:textId="77777777" w:rsidTr="00311074">
        <w:tc>
          <w:tcPr>
            <w:tcW w:w="1440" w:type="dxa"/>
          </w:tcPr>
          <w:p w14:paraId="6C377E78" w14:textId="6518FAF3" w:rsidR="00BC4DB0" w:rsidRPr="003D2DC4" w:rsidRDefault="003D2DC4" w:rsidP="00ED5CFD">
            <w:pPr>
              <w:spacing w:line="72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D2D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Option </w:t>
            </w:r>
            <w:r w:rsidR="00311074">
              <w:rPr>
                <w:rFonts w:ascii="Arial" w:hAnsi="Arial" w:cs="Arial"/>
                <w:b/>
                <w:bCs/>
                <w:sz w:val="24"/>
                <w:szCs w:val="24"/>
              </w:rPr>
              <w:t>#</w:t>
            </w:r>
            <w:r w:rsidRPr="003D2DC4"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8347" w:type="dxa"/>
          </w:tcPr>
          <w:p w14:paraId="27FBA493" w14:textId="0C988C95" w:rsidR="00BC4DB0" w:rsidRDefault="00ED5CFD" w:rsidP="003D2DC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What are your favorite memories as part of the NYS </w:t>
            </w:r>
            <w:r w:rsidR="003D2DC4">
              <w:rPr>
                <w:rFonts w:ascii="Arial" w:hAnsi="Arial" w:cs="Arial"/>
                <w:sz w:val="24"/>
                <w:szCs w:val="24"/>
              </w:rPr>
              <w:t>community?</w:t>
            </w:r>
            <w:r>
              <w:rPr>
                <w:rFonts w:ascii="Arial" w:hAnsi="Arial" w:cs="Arial"/>
                <w:sz w:val="24"/>
                <w:szCs w:val="24"/>
              </w:rPr>
              <w:t xml:space="preserve"> How have these experiences impacted your life? </w:t>
            </w:r>
          </w:p>
        </w:tc>
      </w:tr>
      <w:tr w:rsidR="00BC4DB0" w14:paraId="399AD08A" w14:textId="77777777" w:rsidTr="00311074">
        <w:tc>
          <w:tcPr>
            <w:tcW w:w="1440" w:type="dxa"/>
          </w:tcPr>
          <w:p w14:paraId="2C84E08F" w14:textId="0A602541" w:rsidR="00BC4DB0" w:rsidRPr="003D2DC4" w:rsidRDefault="003D2DC4" w:rsidP="00ED5CFD">
            <w:pPr>
              <w:spacing w:line="72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D2D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Option </w:t>
            </w:r>
            <w:r w:rsidR="00311074">
              <w:rPr>
                <w:rFonts w:ascii="Arial" w:hAnsi="Arial" w:cs="Arial"/>
                <w:b/>
                <w:bCs/>
                <w:sz w:val="24"/>
                <w:szCs w:val="24"/>
              </w:rPr>
              <w:t>#</w:t>
            </w:r>
            <w:r w:rsidRPr="003D2DC4"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8347" w:type="dxa"/>
          </w:tcPr>
          <w:p w14:paraId="00A79F67" w14:textId="2245B4C2" w:rsidR="00BC4DB0" w:rsidRDefault="003D2DC4" w:rsidP="003D2DC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How has your involvement with NYS helped develop life skills outside of sports? Provide examples of events and </w:t>
            </w:r>
            <w:proofErr w:type="gramStart"/>
            <w:r>
              <w:rPr>
                <w:rFonts w:ascii="Arial" w:hAnsi="Arial" w:cs="Arial"/>
                <w:sz w:val="24"/>
                <w:szCs w:val="24"/>
              </w:rPr>
              <w:t>or</w:t>
            </w:r>
            <w:proofErr w:type="gramEnd"/>
            <w:r>
              <w:rPr>
                <w:rFonts w:ascii="Arial" w:hAnsi="Arial" w:cs="Arial"/>
                <w:sz w:val="24"/>
                <w:szCs w:val="24"/>
              </w:rPr>
              <w:t xml:space="preserve"> mentors that have had lasting impressions.</w:t>
            </w:r>
          </w:p>
        </w:tc>
      </w:tr>
      <w:tr w:rsidR="00BC4DB0" w14:paraId="07502381" w14:textId="77777777" w:rsidTr="00311074">
        <w:tc>
          <w:tcPr>
            <w:tcW w:w="1440" w:type="dxa"/>
          </w:tcPr>
          <w:p w14:paraId="033F18BA" w14:textId="2581F473" w:rsidR="00BC4DB0" w:rsidRPr="003D2DC4" w:rsidRDefault="003D2DC4" w:rsidP="00ED5CFD">
            <w:pPr>
              <w:spacing w:line="72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D2D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Option </w:t>
            </w:r>
            <w:r w:rsidR="00311074">
              <w:rPr>
                <w:rFonts w:ascii="Arial" w:hAnsi="Arial" w:cs="Arial"/>
                <w:b/>
                <w:bCs/>
                <w:sz w:val="24"/>
                <w:szCs w:val="24"/>
              </w:rPr>
              <w:t>#</w:t>
            </w:r>
            <w:r w:rsidRPr="003D2DC4"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8347" w:type="dxa"/>
          </w:tcPr>
          <w:p w14:paraId="26A4474D" w14:textId="5F2E332B" w:rsidR="00BC4DB0" w:rsidRDefault="003D2DC4" w:rsidP="003D2DC4">
            <w:pPr>
              <w:rPr>
                <w:rFonts w:ascii="Arial" w:hAnsi="Arial" w:cs="Arial"/>
                <w:sz w:val="24"/>
                <w:szCs w:val="24"/>
              </w:rPr>
            </w:pPr>
            <w:r w:rsidRPr="00A561A4">
              <w:rPr>
                <w:rFonts w:ascii="Arial" w:hAnsi="Arial" w:cs="Arial"/>
                <w:sz w:val="24"/>
                <w:szCs w:val="24"/>
              </w:rPr>
              <w:t xml:space="preserve">How can sports be used to promote social change and community development? Give examples </w:t>
            </w:r>
            <w:r>
              <w:rPr>
                <w:rFonts w:ascii="Arial" w:hAnsi="Arial" w:cs="Arial"/>
                <w:sz w:val="24"/>
                <w:szCs w:val="24"/>
              </w:rPr>
              <w:t>of your experiences at</w:t>
            </w:r>
            <w:r w:rsidRPr="00A561A4">
              <w:rPr>
                <w:rFonts w:ascii="Arial" w:hAnsi="Arial" w:cs="Arial"/>
                <w:sz w:val="24"/>
                <w:szCs w:val="24"/>
              </w:rPr>
              <w:t xml:space="preserve"> NYS.</w:t>
            </w:r>
          </w:p>
        </w:tc>
      </w:tr>
      <w:tr w:rsidR="00BC4DB0" w14:paraId="412E537B" w14:textId="77777777" w:rsidTr="00311074">
        <w:trPr>
          <w:trHeight w:val="323"/>
        </w:trPr>
        <w:tc>
          <w:tcPr>
            <w:tcW w:w="1440" w:type="dxa"/>
          </w:tcPr>
          <w:p w14:paraId="286EBDC4" w14:textId="058B9E59" w:rsidR="00BC4DB0" w:rsidRPr="003D2DC4" w:rsidRDefault="003D2DC4" w:rsidP="00ED5CFD">
            <w:pPr>
              <w:spacing w:line="72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D2D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Option </w:t>
            </w:r>
            <w:r w:rsidR="00311074">
              <w:rPr>
                <w:rFonts w:ascii="Arial" w:hAnsi="Arial" w:cs="Arial"/>
                <w:b/>
                <w:bCs/>
                <w:sz w:val="24"/>
                <w:szCs w:val="24"/>
              </w:rPr>
              <w:t>#</w:t>
            </w:r>
            <w:r w:rsidRPr="003D2DC4"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8347" w:type="dxa"/>
          </w:tcPr>
          <w:p w14:paraId="3B72E0FE" w14:textId="137877AE" w:rsidR="00BC4DB0" w:rsidRDefault="009956C2" w:rsidP="009956C2">
            <w:r w:rsidRPr="009956C2">
              <w:rPr>
                <w:rFonts w:ascii="Arial" w:hAnsi="Arial" w:cs="Arial"/>
                <w:color w:val="000000"/>
                <w:sz w:val="24"/>
              </w:rPr>
              <w:t>Japanese American basketball leagues began after World War II to provide opportunities for those excluded from other leagues. NYS has adapted over time</w:t>
            </w:r>
            <w:r>
              <w:rPr>
                <w:rFonts w:ascii="Arial" w:hAnsi="Arial" w:cs="Arial"/>
                <w:color w:val="000000"/>
                <w:sz w:val="24"/>
              </w:rPr>
              <w:t xml:space="preserve"> to not just be for Japanese Americans and keep its core values.  </w:t>
            </w:r>
            <w:r w:rsidRPr="009956C2">
              <w:rPr>
                <w:rFonts w:ascii="Arial" w:hAnsi="Arial" w:cs="Arial"/>
                <w:color w:val="000000"/>
                <w:sz w:val="24"/>
              </w:rPr>
              <w:t>If you led NYS, what would be your vision for the next 5–10 years? What changes would you implement to improve the organization, and how would you execute them?</w:t>
            </w:r>
          </w:p>
        </w:tc>
      </w:tr>
      <w:tr w:rsidR="00C44733" w14:paraId="7AC51778" w14:textId="77777777" w:rsidTr="00311074">
        <w:trPr>
          <w:trHeight w:val="323"/>
        </w:trPr>
        <w:tc>
          <w:tcPr>
            <w:tcW w:w="1440" w:type="dxa"/>
          </w:tcPr>
          <w:p w14:paraId="327221B9" w14:textId="40E0E7D6" w:rsidR="00C44733" w:rsidRPr="003D2DC4" w:rsidRDefault="00C44733" w:rsidP="00ED5CFD">
            <w:pPr>
              <w:spacing w:line="72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Option #5</w:t>
            </w:r>
          </w:p>
        </w:tc>
        <w:tc>
          <w:tcPr>
            <w:tcW w:w="8347" w:type="dxa"/>
          </w:tcPr>
          <w:p w14:paraId="5F848A93" w14:textId="55AF638D" w:rsidR="00C44733" w:rsidRPr="009956C2" w:rsidRDefault="00BB1B57" w:rsidP="00BB1B57">
            <w:r>
              <w:rPr>
                <w:rFonts w:ascii="Arial" w:hAnsi="Arial" w:cs="Arial"/>
                <w:color w:val="000000"/>
                <w:sz w:val="24"/>
              </w:rPr>
              <w:t>Can</w:t>
            </w:r>
            <w:r w:rsidRPr="00BB1B57">
              <w:rPr>
                <w:rFonts w:ascii="Arial" w:hAnsi="Arial" w:cs="Arial"/>
                <w:color w:val="000000"/>
                <w:sz w:val="24"/>
              </w:rPr>
              <w:t xml:space="preserve"> the competitive, win-focused approach of club/AAU basketball support the developmental aims of NYS basketball? Consider how this mentality affects young athletes’ skills, sportsmanship, and long-term participation. Share your assessment and any relevant NYS basketball experiences.</w:t>
            </w:r>
          </w:p>
        </w:tc>
      </w:tr>
    </w:tbl>
    <w:p w14:paraId="1414CFC8" w14:textId="19EF455E" w:rsidR="0071025E" w:rsidRDefault="00BB1B57" w:rsidP="00D261E6">
      <w:pPr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.</w:t>
      </w:r>
    </w:p>
    <w:sectPr w:rsidR="0071025E" w:rsidSect="003A0E38">
      <w:headerReference w:type="even" r:id="rId10"/>
      <w:headerReference w:type="default" r:id="rId11"/>
      <w:footerReference w:type="default" r:id="rId12"/>
      <w:headerReference w:type="first" r:id="rId13"/>
      <w:type w:val="oddPage"/>
      <w:pgSz w:w="12240" w:h="15840" w:code="1"/>
      <w:pgMar w:top="576" w:right="864" w:bottom="576" w:left="86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8BA479" w14:textId="77777777" w:rsidR="004A47C3" w:rsidRDefault="004A47C3">
      <w:r>
        <w:separator/>
      </w:r>
    </w:p>
  </w:endnote>
  <w:endnote w:type="continuationSeparator" w:id="0">
    <w:p w14:paraId="517CA7C8" w14:textId="77777777" w:rsidR="004A47C3" w:rsidRDefault="004A47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Zurica">
    <w:altName w:val="Cambria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89AA6A" w14:textId="6DF99A4A" w:rsidR="00F23775" w:rsidRDefault="00423CDB" w:rsidP="00423CDB">
    <w:pPr>
      <w:pStyle w:val="Footer"/>
      <w:ind w:right="360"/>
      <w:jc w:val="right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668A3">
      <w:rPr>
        <w:rStyle w:val="PageNumber"/>
        <w:noProof/>
      </w:rPr>
      <w:t>1</w:t>
    </w:r>
    <w:r>
      <w:rPr>
        <w:rStyle w:val="PageNumber"/>
      </w:rPr>
      <w:fldChar w:fldCharType="end"/>
    </w:r>
    <w:r w:rsidRPr="00973FD9">
      <w:t xml:space="preserve"> </w:t>
    </w:r>
    <w:r>
      <w:t xml:space="preserve">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A31F75" w14:textId="77777777" w:rsidR="004A47C3" w:rsidRDefault="004A47C3">
      <w:r>
        <w:separator/>
      </w:r>
    </w:p>
  </w:footnote>
  <w:footnote w:type="continuationSeparator" w:id="0">
    <w:p w14:paraId="0DA8FE06" w14:textId="77777777" w:rsidR="004A47C3" w:rsidRDefault="004A47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D6E28B" w14:textId="48C4E770" w:rsidR="00F23775" w:rsidRDefault="006E2C81">
    <w:pPr>
      <w:pStyle w:val="Header"/>
      <w:rPr>
        <w:rFonts w:ascii="Arial Black" w:hAnsi="Arial Black"/>
        <w:sz w:val="32"/>
        <w:szCs w:val="32"/>
      </w:rPr>
    </w:pPr>
    <w:r>
      <w:fldChar w:fldCharType="begin"/>
    </w:r>
    <w:r>
      <w:instrText xml:space="preserve"> INCLUDEPICTURE "https://www.norwalkyouthsports.org/assets/images/nys-3colorlogo-m1-1550x1087-62.png" \* MERGEFORMATINET </w:instrText>
    </w:r>
    <w:r>
      <w:fldChar w:fldCharType="separate"/>
    </w:r>
    <w:r w:rsidR="007372A9">
      <w:rPr>
        <w:noProof/>
      </w:rPr>
      <w:drawing>
        <wp:inline distT="0" distB="0" distL="0" distR="0" wp14:anchorId="48E7FBB2" wp14:editId="06AFBBBA">
          <wp:extent cx="1308100" cy="914400"/>
          <wp:effectExtent l="0" t="0" r="0" b="0"/>
          <wp:docPr id="1723355766" name="Picture 1723355766" descr="Norwalk Youth Sports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orwalk Youth Sports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810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fldChar w:fldCharType="end"/>
    </w:r>
    <w:r w:rsidR="00F23775">
      <w:t xml:space="preserve">      </w:t>
    </w:r>
    <w:r w:rsidR="003C3C1D">
      <w:rPr>
        <w:rFonts w:ascii="Arial Black" w:hAnsi="Arial Black"/>
        <w:sz w:val="32"/>
        <w:szCs w:val="32"/>
      </w:rPr>
      <w:t>202</w:t>
    </w:r>
    <w:r w:rsidR="00052AD4">
      <w:rPr>
        <w:rFonts w:ascii="Arial Black" w:hAnsi="Arial Black"/>
        <w:sz w:val="32"/>
        <w:szCs w:val="32"/>
      </w:rPr>
      <w:t>6</w:t>
    </w:r>
    <w:r w:rsidR="00F23775">
      <w:rPr>
        <w:rFonts w:ascii="Arial Black" w:hAnsi="Arial Black"/>
        <w:sz w:val="32"/>
        <w:szCs w:val="32"/>
      </w:rPr>
      <w:t xml:space="preserve"> SCHOLARSHIP APPLICATION</w:t>
    </w:r>
  </w:p>
  <w:p w14:paraId="5986635C" w14:textId="77777777" w:rsidR="00C85011" w:rsidRPr="008C1BC3" w:rsidRDefault="00C85011">
    <w:pPr>
      <w:pStyle w:val="Header"/>
      <w:rPr>
        <w:rFonts w:ascii="Arial Black" w:hAnsi="Arial Black"/>
        <w:sz w:val="32"/>
        <w:szCs w:val="3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66D02B" w14:textId="3A540E49" w:rsidR="00F23775" w:rsidRDefault="006E2C81">
    <w:pPr>
      <w:pStyle w:val="Header"/>
    </w:pPr>
    <w:r>
      <w:fldChar w:fldCharType="begin"/>
    </w:r>
    <w:r>
      <w:instrText xml:space="preserve"> INCLUDEPICTURE "https://www.norwalkyouthsports.org/assets/images/nys-3colorlogo-m1-1550x1087-62.png" \* MERGEFORMATINET </w:instrText>
    </w:r>
    <w:r>
      <w:fldChar w:fldCharType="separate"/>
    </w:r>
    <w:r w:rsidR="007372A9">
      <w:rPr>
        <w:noProof/>
      </w:rPr>
      <w:drawing>
        <wp:inline distT="0" distB="0" distL="0" distR="0" wp14:anchorId="1EC17CCE" wp14:editId="7FDDA115">
          <wp:extent cx="1308100" cy="914400"/>
          <wp:effectExtent l="0" t="0" r="0" b="0"/>
          <wp:docPr id="1262730761" name="Picture 1262730761" descr="Norwalk Youth Sports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Norwalk Youth Sports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810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fldChar w:fldCharType="end"/>
    </w:r>
    <w:r w:rsidR="00F23775">
      <w:t xml:space="preserve">    </w:t>
    </w:r>
    <w:r w:rsidR="003C3C1D">
      <w:rPr>
        <w:rFonts w:ascii="Arial Black" w:hAnsi="Arial Black"/>
        <w:sz w:val="32"/>
        <w:szCs w:val="32"/>
      </w:rPr>
      <w:t>202</w:t>
    </w:r>
    <w:r w:rsidR="00052AD4">
      <w:rPr>
        <w:rFonts w:ascii="Arial Black" w:hAnsi="Arial Black"/>
        <w:sz w:val="32"/>
        <w:szCs w:val="32"/>
      </w:rPr>
      <w:t>6</w:t>
    </w:r>
    <w:r w:rsidR="00F23775">
      <w:rPr>
        <w:rFonts w:ascii="Arial Black" w:hAnsi="Arial Black"/>
        <w:sz w:val="32"/>
        <w:szCs w:val="32"/>
      </w:rPr>
      <w:t xml:space="preserve"> SCHOLARSHIP APPLICATION</w:t>
    </w:r>
    <w:r w:rsidR="00F23775">
      <w:t xml:space="preserve">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CB02E3" w14:textId="77777777" w:rsidR="00F23775" w:rsidRPr="00D9449E" w:rsidRDefault="007372A9">
    <w:pPr>
      <w:pStyle w:val="Header"/>
      <w:rPr>
        <w:rFonts w:ascii="Arial Black" w:hAnsi="Arial Black"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74798FF2" wp14:editId="769437B6">
          <wp:simplePos x="0" y="0"/>
          <wp:positionH relativeFrom="column">
            <wp:posOffset>226695</wp:posOffset>
          </wp:positionH>
          <wp:positionV relativeFrom="paragraph">
            <wp:posOffset>-35560</wp:posOffset>
          </wp:positionV>
          <wp:extent cx="1162050" cy="828675"/>
          <wp:effectExtent l="0" t="0" r="0" b="0"/>
          <wp:wrapSquare wrapText="bothSides"/>
          <wp:docPr id="1154996811" name="Picture 1154996811" descr="NYS_logo 042008 cropped.jp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NYS_logo 042008 cropped.jpg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23775">
      <w:rPr>
        <w:rFonts w:ascii="Arial Black" w:hAnsi="Arial Black"/>
        <w:noProof/>
        <w:sz w:val="32"/>
        <w:szCs w:val="32"/>
      </w:rPr>
      <w:t xml:space="preserve">                       2009 SCHOLARSHIP APPLI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287565"/>
    <w:multiLevelType w:val="hybridMultilevel"/>
    <w:tmpl w:val="784C917E"/>
    <w:lvl w:ilvl="0" w:tplc="3DD440E2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AFD11A3"/>
    <w:multiLevelType w:val="hybridMultilevel"/>
    <w:tmpl w:val="7526BDD6"/>
    <w:lvl w:ilvl="0" w:tplc="C7F6C448">
      <w:start w:val="3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1DC65DF8"/>
    <w:multiLevelType w:val="hybridMultilevel"/>
    <w:tmpl w:val="A63482F4"/>
    <w:lvl w:ilvl="0" w:tplc="5D447818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538F500C"/>
    <w:multiLevelType w:val="multilevel"/>
    <w:tmpl w:val="637C1C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3EC4D84"/>
    <w:multiLevelType w:val="hybridMultilevel"/>
    <w:tmpl w:val="FBF0C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9790847">
    <w:abstractNumId w:val="2"/>
  </w:num>
  <w:num w:numId="2" w16cid:durableId="870533959">
    <w:abstractNumId w:val="1"/>
  </w:num>
  <w:num w:numId="3" w16cid:durableId="1834486714">
    <w:abstractNumId w:val="0"/>
  </w:num>
  <w:num w:numId="4" w16cid:durableId="496656174">
    <w:abstractNumId w:val="3"/>
  </w:num>
  <w:num w:numId="5" w16cid:durableId="183286450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HyphenateCaps/>
  <w:evenAndOddHeader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TcwsDQzM7MwNDFQ0lEKTi0uzszPAykwrAUA7EGCNywAAAA="/>
  </w:docVars>
  <w:rsids>
    <w:rsidRoot w:val="0071025E"/>
    <w:rsid w:val="00000FC3"/>
    <w:rsid w:val="00012F79"/>
    <w:rsid w:val="00020D96"/>
    <w:rsid w:val="00022A3B"/>
    <w:rsid w:val="00025A37"/>
    <w:rsid w:val="000324EB"/>
    <w:rsid w:val="000333D5"/>
    <w:rsid w:val="000334CD"/>
    <w:rsid w:val="000515A7"/>
    <w:rsid w:val="0005226E"/>
    <w:rsid w:val="00052AD4"/>
    <w:rsid w:val="00053181"/>
    <w:rsid w:val="000615F0"/>
    <w:rsid w:val="000635B3"/>
    <w:rsid w:val="00066BA5"/>
    <w:rsid w:val="000714A7"/>
    <w:rsid w:val="00073B9B"/>
    <w:rsid w:val="00086B5E"/>
    <w:rsid w:val="0009444A"/>
    <w:rsid w:val="0009656B"/>
    <w:rsid w:val="000B14A3"/>
    <w:rsid w:val="000C32BD"/>
    <w:rsid w:val="000C38DF"/>
    <w:rsid w:val="000D69D8"/>
    <w:rsid w:val="000E06D8"/>
    <w:rsid w:val="000E0723"/>
    <w:rsid w:val="000E4F5F"/>
    <w:rsid w:val="000E559B"/>
    <w:rsid w:val="000E7E0E"/>
    <w:rsid w:val="000F1634"/>
    <w:rsid w:val="000F5C77"/>
    <w:rsid w:val="001032C1"/>
    <w:rsid w:val="0010627F"/>
    <w:rsid w:val="00106FE2"/>
    <w:rsid w:val="001105CC"/>
    <w:rsid w:val="00120A60"/>
    <w:rsid w:val="00132171"/>
    <w:rsid w:val="00145CA1"/>
    <w:rsid w:val="00147F98"/>
    <w:rsid w:val="00162B91"/>
    <w:rsid w:val="001669FA"/>
    <w:rsid w:val="00170069"/>
    <w:rsid w:val="00177719"/>
    <w:rsid w:val="001823A7"/>
    <w:rsid w:val="001832DE"/>
    <w:rsid w:val="001A3E49"/>
    <w:rsid w:val="001C25D4"/>
    <w:rsid w:val="001C2994"/>
    <w:rsid w:val="001D14D9"/>
    <w:rsid w:val="001E7119"/>
    <w:rsid w:val="001E76A9"/>
    <w:rsid w:val="00200F88"/>
    <w:rsid w:val="00203AA5"/>
    <w:rsid w:val="0021545A"/>
    <w:rsid w:val="002200C4"/>
    <w:rsid w:val="002262BF"/>
    <w:rsid w:val="002312CF"/>
    <w:rsid w:val="0023639C"/>
    <w:rsid w:val="002363EF"/>
    <w:rsid w:val="00236689"/>
    <w:rsid w:val="002579FF"/>
    <w:rsid w:val="0027160A"/>
    <w:rsid w:val="002723BF"/>
    <w:rsid w:val="002750FF"/>
    <w:rsid w:val="00287657"/>
    <w:rsid w:val="002940B7"/>
    <w:rsid w:val="002A25F2"/>
    <w:rsid w:val="002A7103"/>
    <w:rsid w:val="002B295D"/>
    <w:rsid w:val="002C364C"/>
    <w:rsid w:val="002D1C02"/>
    <w:rsid w:val="002E2F42"/>
    <w:rsid w:val="002F103E"/>
    <w:rsid w:val="003038BA"/>
    <w:rsid w:val="00311074"/>
    <w:rsid w:val="00313F77"/>
    <w:rsid w:val="003155CB"/>
    <w:rsid w:val="00320FA7"/>
    <w:rsid w:val="0032123B"/>
    <w:rsid w:val="00324AB9"/>
    <w:rsid w:val="00324E4F"/>
    <w:rsid w:val="00327CC9"/>
    <w:rsid w:val="00332A99"/>
    <w:rsid w:val="00340BC8"/>
    <w:rsid w:val="003433DE"/>
    <w:rsid w:val="00366CC3"/>
    <w:rsid w:val="00366D46"/>
    <w:rsid w:val="0038048A"/>
    <w:rsid w:val="0038472B"/>
    <w:rsid w:val="00387242"/>
    <w:rsid w:val="003914A0"/>
    <w:rsid w:val="00393505"/>
    <w:rsid w:val="003A01A9"/>
    <w:rsid w:val="003A0E38"/>
    <w:rsid w:val="003A3568"/>
    <w:rsid w:val="003A3E0F"/>
    <w:rsid w:val="003A670E"/>
    <w:rsid w:val="003A76CB"/>
    <w:rsid w:val="003B5B78"/>
    <w:rsid w:val="003B6ADA"/>
    <w:rsid w:val="003C3C1D"/>
    <w:rsid w:val="003C540C"/>
    <w:rsid w:val="003C54BF"/>
    <w:rsid w:val="003D2DC4"/>
    <w:rsid w:val="003D628A"/>
    <w:rsid w:val="0040269A"/>
    <w:rsid w:val="004151F5"/>
    <w:rsid w:val="004156E8"/>
    <w:rsid w:val="00423CDB"/>
    <w:rsid w:val="00430CD9"/>
    <w:rsid w:val="004369EA"/>
    <w:rsid w:val="00443732"/>
    <w:rsid w:val="0044767B"/>
    <w:rsid w:val="00455A76"/>
    <w:rsid w:val="00456446"/>
    <w:rsid w:val="004572C4"/>
    <w:rsid w:val="004804A3"/>
    <w:rsid w:val="00481A91"/>
    <w:rsid w:val="00482EAE"/>
    <w:rsid w:val="00486E62"/>
    <w:rsid w:val="004875D2"/>
    <w:rsid w:val="004919D6"/>
    <w:rsid w:val="00496474"/>
    <w:rsid w:val="004A0F08"/>
    <w:rsid w:val="004A47C3"/>
    <w:rsid w:val="004C23B4"/>
    <w:rsid w:val="004C3288"/>
    <w:rsid w:val="004C6078"/>
    <w:rsid w:val="004C7E7E"/>
    <w:rsid w:val="004D6E6E"/>
    <w:rsid w:val="004E2C86"/>
    <w:rsid w:val="004F0C87"/>
    <w:rsid w:val="004F43F2"/>
    <w:rsid w:val="004F58BA"/>
    <w:rsid w:val="00503E12"/>
    <w:rsid w:val="00517866"/>
    <w:rsid w:val="0054339B"/>
    <w:rsid w:val="00552928"/>
    <w:rsid w:val="00552DF1"/>
    <w:rsid w:val="0056394A"/>
    <w:rsid w:val="00566395"/>
    <w:rsid w:val="005668A3"/>
    <w:rsid w:val="00573DC4"/>
    <w:rsid w:val="00577A3B"/>
    <w:rsid w:val="00580A42"/>
    <w:rsid w:val="005840E5"/>
    <w:rsid w:val="00593A60"/>
    <w:rsid w:val="005B3BC3"/>
    <w:rsid w:val="005C1971"/>
    <w:rsid w:val="005C2EF0"/>
    <w:rsid w:val="005C382C"/>
    <w:rsid w:val="005C50F4"/>
    <w:rsid w:val="005C738B"/>
    <w:rsid w:val="005D0FE1"/>
    <w:rsid w:val="005E4CFB"/>
    <w:rsid w:val="005E7805"/>
    <w:rsid w:val="005F0270"/>
    <w:rsid w:val="005F25AA"/>
    <w:rsid w:val="005F7529"/>
    <w:rsid w:val="00632942"/>
    <w:rsid w:val="0063467A"/>
    <w:rsid w:val="00635057"/>
    <w:rsid w:val="006407AE"/>
    <w:rsid w:val="0064205C"/>
    <w:rsid w:val="006421FA"/>
    <w:rsid w:val="0065043A"/>
    <w:rsid w:val="0065373A"/>
    <w:rsid w:val="0065582B"/>
    <w:rsid w:val="00664C1C"/>
    <w:rsid w:val="00681FF2"/>
    <w:rsid w:val="00686B23"/>
    <w:rsid w:val="00693891"/>
    <w:rsid w:val="006A7430"/>
    <w:rsid w:val="006B2C89"/>
    <w:rsid w:val="006C10A4"/>
    <w:rsid w:val="006C4F81"/>
    <w:rsid w:val="006C5BD2"/>
    <w:rsid w:val="006C662E"/>
    <w:rsid w:val="006E2C81"/>
    <w:rsid w:val="006E525F"/>
    <w:rsid w:val="006F3DAA"/>
    <w:rsid w:val="00702EBA"/>
    <w:rsid w:val="0071025E"/>
    <w:rsid w:val="007109DD"/>
    <w:rsid w:val="00714FAB"/>
    <w:rsid w:val="00720059"/>
    <w:rsid w:val="007255D7"/>
    <w:rsid w:val="0073674E"/>
    <w:rsid w:val="007372A9"/>
    <w:rsid w:val="00756714"/>
    <w:rsid w:val="00762ECF"/>
    <w:rsid w:val="00770C28"/>
    <w:rsid w:val="007724C7"/>
    <w:rsid w:val="007761FE"/>
    <w:rsid w:val="0078333E"/>
    <w:rsid w:val="0079786C"/>
    <w:rsid w:val="007A0903"/>
    <w:rsid w:val="007A7A9A"/>
    <w:rsid w:val="007B5AB1"/>
    <w:rsid w:val="007D00BB"/>
    <w:rsid w:val="007D1557"/>
    <w:rsid w:val="007E7F34"/>
    <w:rsid w:val="007F0EA8"/>
    <w:rsid w:val="00802A54"/>
    <w:rsid w:val="008068C3"/>
    <w:rsid w:val="0080735F"/>
    <w:rsid w:val="00813783"/>
    <w:rsid w:val="00820063"/>
    <w:rsid w:val="008329FE"/>
    <w:rsid w:val="00843705"/>
    <w:rsid w:val="008466B6"/>
    <w:rsid w:val="0087770D"/>
    <w:rsid w:val="00877A28"/>
    <w:rsid w:val="00883FB1"/>
    <w:rsid w:val="00891366"/>
    <w:rsid w:val="0089151D"/>
    <w:rsid w:val="008A4C70"/>
    <w:rsid w:val="008B4D6C"/>
    <w:rsid w:val="008B5309"/>
    <w:rsid w:val="008B5D0B"/>
    <w:rsid w:val="008C1BC3"/>
    <w:rsid w:val="008C651A"/>
    <w:rsid w:val="008D67B1"/>
    <w:rsid w:val="008D794B"/>
    <w:rsid w:val="008E1AC5"/>
    <w:rsid w:val="008E7A53"/>
    <w:rsid w:val="008F71DD"/>
    <w:rsid w:val="0093293A"/>
    <w:rsid w:val="009362B9"/>
    <w:rsid w:val="0094074D"/>
    <w:rsid w:val="0094325F"/>
    <w:rsid w:val="00943EF1"/>
    <w:rsid w:val="009536EA"/>
    <w:rsid w:val="0095673B"/>
    <w:rsid w:val="00960A03"/>
    <w:rsid w:val="009636B3"/>
    <w:rsid w:val="00970C6B"/>
    <w:rsid w:val="00973FD9"/>
    <w:rsid w:val="00986766"/>
    <w:rsid w:val="0099081B"/>
    <w:rsid w:val="00992F82"/>
    <w:rsid w:val="0099561C"/>
    <w:rsid w:val="009956C2"/>
    <w:rsid w:val="009A105B"/>
    <w:rsid w:val="009C1D55"/>
    <w:rsid w:val="009C4401"/>
    <w:rsid w:val="009C4B10"/>
    <w:rsid w:val="009C57B9"/>
    <w:rsid w:val="009C6C19"/>
    <w:rsid w:val="009D5219"/>
    <w:rsid w:val="009E0FFF"/>
    <w:rsid w:val="009F1D56"/>
    <w:rsid w:val="009F4C78"/>
    <w:rsid w:val="00A070F5"/>
    <w:rsid w:val="00A11DFE"/>
    <w:rsid w:val="00A123EA"/>
    <w:rsid w:val="00A1271B"/>
    <w:rsid w:val="00A14A6D"/>
    <w:rsid w:val="00A15331"/>
    <w:rsid w:val="00A22F71"/>
    <w:rsid w:val="00A23B5E"/>
    <w:rsid w:val="00A24F35"/>
    <w:rsid w:val="00A4120C"/>
    <w:rsid w:val="00A559E6"/>
    <w:rsid w:val="00A561A4"/>
    <w:rsid w:val="00A60885"/>
    <w:rsid w:val="00A63DDB"/>
    <w:rsid w:val="00A709FD"/>
    <w:rsid w:val="00A725FD"/>
    <w:rsid w:val="00A73399"/>
    <w:rsid w:val="00A7566B"/>
    <w:rsid w:val="00A80691"/>
    <w:rsid w:val="00A96D23"/>
    <w:rsid w:val="00A976C6"/>
    <w:rsid w:val="00AB04A5"/>
    <w:rsid w:val="00AB5E5D"/>
    <w:rsid w:val="00AC013A"/>
    <w:rsid w:val="00AC07B6"/>
    <w:rsid w:val="00AC223D"/>
    <w:rsid w:val="00AC6CE5"/>
    <w:rsid w:val="00AC751D"/>
    <w:rsid w:val="00AF68B6"/>
    <w:rsid w:val="00B03C1A"/>
    <w:rsid w:val="00B13131"/>
    <w:rsid w:val="00B14200"/>
    <w:rsid w:val="00B172CA"/>
    <w:rsid w:val="00B25FFB"/>
    <w:rsid w:val="00B351DB"/>
    <w:rsid w:val="00B3646E"/>
    <w:rsid w:val="00B529F3"/>
    <w:rsid w:val="00B630BF"/>
    <w:rsid w:val="00B64497"/>
    <w:rsid w:val="00B77868"/>
    <w:rsid w:val="00B841B8"/>
    <w:rsid w:val="00BA2015"/>
    <w:rsid w:val="00BA2537"/>
    <w:rsid w:val="00BA339F"/>
    <w:rsid w:val="00BB1B57"/>
    <w:rsid w:val="00BB592D"/>
    <w:rsid w:val="00BB6C8D"/>
    <w:rsid w:val="00BC4DB0"/>
    <w:rsid w:val="00BC73CE"/>
    <w:rsid w:val="00BE042E"/>
    <w:rsid w:val="00BE2F1E"/>
    <w:rsid w:val="00BE525B"/>
    <w:rsid w:val="00BE63FC"/>
    <w:rsid w:val="00BE6D75"/>
    <w:rsid w:val="00BE76A7"/>
    <w:rsid w:val="00BE7EE2"/>
    <w:rsid w:val="00C00E45"/>
    <w:rsid w:val="00C1442A"/>
    <w:rsid w:val="00C17959"/>
    <w:rsid w:val="00C2524A"/>
    <w:rsid w:val="00C272C0"/>
    <w:rsid w:val="00C337F1"/>
    <w:rsid w:val="00C44733"/>
    <w:rsid w:val="00C45DAA"/>
    <w:rsid w:val="00C47101"/>
    <w:rsid w:val="00C516EE"/>
    <w:rsid w:val="00C5782F"/>
    <w:rsid w:val="00C60D0A"/>
    <w:rsid w:val="00C719DF"/>
    <w:rsid w:val="00C71DBE"/>
    <w:rsid w:val="00C77BF1"/>
    <w:rsid w:val="00C85011"/>
    <w:rsid w:val="00C929D9"/>
    <w:rsid w:val="00CA1598"/>
    <w:rsid w:val="00CA198D"/>
    <w:rsid w:val="00CA31D6"/>
    <w:rsid w:val="00CB2650"/>
    <w:rsid w:val="00CC472C"/>
    <w:rsid w:val="00CE2AE1"/>
    <w:rsid w:val="00CE5B93"/>
    <w:rsid w:val="00CE7F06"/>
    <w:rsid w:val="00CF6BED"/>
    <w:rsid w:val="00D0492A"/>
    <w:rsid w:val="00D10846"/>
    <w:rsid w:val="00D1099C"/>
    <w:rsid w:val="00D204C9"/>
    <w:rsid w:val="00D216C8"/>
    <w:rsid w:val="00D24420"/>
    <w:rsid w:val="00D261E6"/>
    <w:rsid w:val="00D35F06"/>
    <w:rsid w:val="00D4218B"/>
    <w:rsid w:val="00D42AD8"/>
    <w:rsid w:val="00D42E28"/>
    <w:rsid w:val="00D468F3"/>
    <w:rsid w:val="00D47292"/>
    <w:rsid w:val="00D50574"/>
    <w:rsid w:val="00D54B31"/>
    <w:rsid w:val="00D61FF1"/>
    <w:rsid w:val="00D63B8C"/>
    <w:rsid w:val="00D67F40"/>
    <w:rsid w:val="00D75501"/>
    <w:rsid w:val="00D7635F"/>
    <w:rsid w:val="00D852BC"/>
    <w:rsid w:val="00D86C17"/>
    <w:rsid w:val="00D87C3C"/>
    <w:rsid w:val="00D9225C"/>
    <w:rsid w:val="00D9449E"/>
    <w:rsid w:val="00D95343"/>
    <w:rsid w:val="00DB15CA"/>
    <w:rsid w:val="00DB1D92"/>
    <w:rsid w:val="00DB6582"/>
    <w:rsid w:val="00DC2F92"/>
    <w:rsid w:val="00DD0485"/>
    <w:rsid w:val="00DD1C15"/>
    <w:rsid w:val="00DD608A"/>
    <w:rsid w:val="00DD60B6"/>
    <w:rsid w:val="00DE4DFE"/>
    <w:rsid w:val="00DF3A0D"/>
    <w:rsid w:val="00DF3CC2"/>
    <w:rsid w:val="00E02C52"/>
    <w:rsid w:val="00E10A0C"/>
    <w:rsid w:val="00E11EA9"/>
    <w:rsid w:val="00E1305D"/>
    <w:rsid w:val="00E17338"/>
    <w:rsid w:val="00E212F9"/>
    <w:rsid w:val="00E21BB4"/>
    <w:rsid w:val="00E374F3"/>
    <w:rsid w:val="00E37797"/>
    <w:rsid w:val="00E42FB3"/>
    <w:rsid w:val="00E46E09"/>
    <w:rsid w:val="00E46E56"/>
    <w:rsid w:val="00E5578E"/>
    <w:rsid w:val="00E61327"/>
    <w:rsid w:val="00E66F95"/>
    <w:rsid w:val="00E708D8"/>
    <w:rsid w:val="00E7443B"/>
    <w:rsid w:val="00E77FC1"/>
    <w:rsid w:val="00E82AFD"/>
    <w:rsid w:val="00E968F5"/>
    <w:rsid w:val="00EA06B7"/>
    <w:rsid w:val="00EA165C"/>
    <w:rsid w:val="00EA3AA6"/>
    <w:rsid w:val="00EB3CC0"/>
    <w:rsid w:val="00EB7BBB"/>
    <w:rsid w:val="00EC29BE"/>
    <w:rsid w:val="00EC3496"/>
    <w:rsid w:val="00ED292A"/>
    <w:rsid w:val="00ED35CB"/>
    <w:rsid w:val="00ED5CFD"/>
    <w:rsid w:val="00ED62FC"/>
    <w:rsid w:val="00EE1669"/>
    <w:rsid w:val="00EE3BD9"/>
    <w:rsid w:val="00EF25C5"/>
    <w:rsid w:val="00EF2B4F"/>
    <w:rsid w:val="00EF3FCA"/>
    <w:rsid w:val="00F10F9C"/>
    <w:rsid w:val="00F11085"/>
    <w:rsid w:val="00F12F6C"/>
    <w:rsid w:val="00F13406"/>
    <w:rsid w:val="00F23775"/>
    <w:rsid w:val="00F33858"/>
    <w:rsid w:val="00F35CB2"/>
    <w:rsid w:val="00F3646A"/>
    <w:rsid w:val="00F40D5C"/>
    <w:rsid w:val="00F513F4"/>
    <w:rsid w:val="00F51D79"/>
    <w:rsid w:val="00F52E2D"/>
    <w:rsid w:val="00F61229"/>
    <w:rsid w:val="00F66121"/>
    <w:rsid w:val="00F66E23"/>
    <w:rsid w:val="00F71C54"/>
    <w:rsid w:val="00F72751"/>
    <w:rsid w:val="00F85870"/>
    <w:rsid w:val="00F91E25"/>
    <w:rsid w:val="00F940E6"/>
    <w:rsid w:val="00F95BB3"/>
    <w:rsid w:val="00FC72FF"/>
    <w:rsid w:val="00FD1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047D2881"/>
  <w15:chartTrackingRefBased/>
  <w15:docId w15:val="{831AB824-CEF7-9F47-8BBA-267F8BBB5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autoSpaceDE w:val="0"/>
      <w:autoSpaceDN w:val="0"/>
    </w:pPr>
  </w:style>
  <w:style w:type="paragraph" w:styleId="Heading1">
    <w:name w:val="heading 1"/>
    <w:basedOn w:val="Normal"/>
    <w:next w:val="Normal"/>
    <w:qFormat/>
    <w:pPr>
      <w:keepNext/>
      <w:ind w:left="720"/>
      <w:jc w:val="center"/>
      <w:outlineLvl w:val="0"/>
    </w:pPr>
    <w:rPr>
      <w:sz w:val="36"/>
      <w:szCs w:val="36"/>
    </w:rPr>
  </w:style>
  <w:style w:type="paragraph" w:styleId="Heading2">
    <w:name w:val="heading 2"/>
    <w:basedOn w:val="Normal"/>
    <w:next w:val="Normal"/>
    <w:qFormat/>
    <w:pPr>
      <w:keepNext/>
      <w:ind w:left="720"/>
      <w:jc w:val="center"/>
      <w:outlineLvl w:val="1"/>
    </w:pPr>
    <w:rPr>
      <w:rFonts w:ascii="Elephant" w:hAnsi="Elephant" w:cs="Elephant"/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 w:cs="Arial"/>
      <w:b/>
      <w:bCs/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ind w:left="720"/>
      <w:outlineLvl w:val="3"/>
    </w:pPr>
    <w:rPr>
      <w:rFonts w:ascii="NewZurica" w:hAnsi="NewZurica" w:cs="NewZurica"/>
      <w:b/>
      <w:bCs/>
      <w:sz w:val="24"/>
      <w:szCs w:val="24"/>
      <w:u w:val="single"/>
    </w:rPr>
  </w:style>
  <w:style w:type="paragraph" w:styleId="Heading5">
    <w:name w:val="heading 5"/>
    <w:basedOn w:val="Normal"/>
    <w:next w:val="Normal"/>
    <w:qFormat/>
    <w:pPr>
      <w:keepNext/>
      <w:ind w:left="720"/>
      <w:outlineLvl w:val="4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Arial" w:hAnsi="Arial" w:cs="Arial"/>
      <w:sz w:val="36"/>
      <w:szCs w:val="36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2">
    <w:name w:val="Body Text 2"/>
    <w:basedOn w:val="Normal"/>
    <w:pPr>
      <w:ind w:left="720"/>
    </w:pPr>
    <w:rPr>
      <w:rFonts w:ascii="NewZurica" w:hAnsi="NewZurica" w:cs="NewZurica"/>
      <w:sz w:val="24"/>
      <w:szCs w:val="24"/>
    </w:rPr>
  </w:style>
  <w:style w:type="paragraph" w:styleId="Subtitle">
    <w:name w:val="Subtitle"/>
    <w:basedOn w:val="Normal"/>
    <w:qFormat/>
    <w:pPr>
      <w:jc w:val="center"/>
    </w:pPr>
    <w:rPr>
      <w:rFonts w:ascii="Arial" w:hAnsi="Arial" w:cs="Arial"/>
      <w:b/>
      <w:bCs/>
      <w:sz w:val="32"/>
      <w:szCs w:val="32"/>
    </w:rPr>
  </w:style>
  <w:style w:type="paragraph" w:styleId="BodyTextIndent2">
    <w:name w:val="Body Text Indent 2"/>
    <w:basedOn w:val="Normal"/>
    <w:pPr>
      <w:ind w:left="1440" w:hanging="720"/>
    </w:pPr>
    <w:rPr>
      <w:rFonts w:ascii="Arial" w:hAnsi="Arial" w:cs="Arial"/>
      <w:sz w:val="24"/>
      <w:szCs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A23B5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3732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A22F71"/>
    <w:rPr>
      <w:b/>
      <w:bCs/>
    </w:rPr>
  </w:style>
  <w:style w:type="character" w:styleId="PlaceholderText">
    <w:name w:val="Placeholder Text"/>
    <w:basedOn w:val="DefaultParagraphFont"/>
    <w:uiPriority w:val="99"/>
    <w:unhideWhenUsed/>
    <w:rsid w:val="00E37797"/>
    <w:rPr>
      <w:color w:val="666666"/>
    </w:rPr>
  </w:style>
  <w:style w:type="table" w:styleId="TableGrid">
    <w:name w:val="Table Grid"/>
    <w:basedOn w:val="TableNormal"/>
    <w:rsid w:val="00DB1D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544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suekawa@hotmail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suekawa@hotmail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DE808-4EA0-419E-ADBC-748AC0DDEB6A}"/>
      </w:docPartPr>
      <w:docPartBody>
        <w:p w:rsidR="0070715E" w:rsidRDefault="00976313"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A1BDA4A5F14DD0A89A39AB529EBA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636397-6EAC-42EA-BA60-D5BF02341625}"/>
      </w:docPartPr>
      <w:docPartBody>
        <w:p w:rsidR="0070715E" w:rsidRDefault="00976313" w:rsidP="00976313">
          <w:pPr>
            <w:pStyle w:val="AFA1BDA4A5F14DD0A89A39AB529EBA9B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8A2BD4-BFBF-472E-83A2-2EAE1832CBBF}"/>
      </w:docPartPr>
      <w:docPartBody>
        <w:p w:rsidR="0070715E" w:rsidRDefault="00976313">
          <w:r w:rsidRPr="00422909">
            <w:rPr>
              <w:rStyle w:val="PlaceholderText"/>
            </w:rPr>
            <w:t>Choose an item.</w:t>
          </w:r>
        </w:p>
      </w:docPartBody>
    </w:docPart>
    <w:docPart>
      <w:docPartPr>
        <w:name w:val="E680DD5F670D48988F87D13949ECDB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C4CA60-EB93-40D6-B6CE-FA02C33B3842}"/>
      </w:docPartPr>
      <w:docPartBody>
        <w:p w:rsidR="0070715E" w:rsidRDefault="00976313" w:rsidP="00976313">
          <w:pPr>
            <w:pStyle w:val="E680DD5F670D48988F87D13949ECDB50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F242A984CD4F28B3D1DBE661AA0E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6C4116-C5AB-4839-B880-91D2E902389B}"/>
      </w:docPartPr>
      <w:docPartBody>
        <w:p w:rsidR="0070715E" w:rsidRDefault="00976313" w:rsidP="00976313">
          <w:pPr>
            <w:pStyle w:val="46F242A984CD4F28B3D1DBE661AA0E36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7A37C5BBB94219BDE0D6E51F278F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0CBD42-3CCC-4830-9BF0-02192285418E}"/>
      </w:docPartPr>
      <w:docPartBody>
        <w:p w:rsidR="0070715E" w:rsidRDefault="00976313" w:rsidP="00976313">
          <w:pPr>
            <w:pStyle w:val="457A37C5BBB94219BDE0D6E51F278F6A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F8FD900773482A93F0551E5B961F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33F780-CCA1-47DB-BE3E-0A73ECA65B86}"/>
      </w:docPartPr>
      <w:docPartBody>
        <w:p w:rsidR="0070715E" w:rsidRDefault="00976313" w:rsidP="00976313">
          <w:pPr>
            <w:pStyle w:val="AAF8FD900773482A93F0551E5B961F9E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C11ABDBBDB400D9A4FF1EA9CAA8E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1BBC82-7775-4329-93E7-A5677F405029}"/>
      </w:docPartPr>
      <w:docPartBody>
        <w:p w:rsidR="0070715E" w:rsidRDefault="00976313" w:rsidP="00976313">
          <w:pPr>
            <w:pStyle w:val="32C11ABDBBDB400D9A4FF1EA9CAA8EF2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1E789C5E74468686671EA23FFD36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B8BCA4-AB84-459D-930E-58D380685AAE}"/>
      </w:docPartPr>
      <w:docPartBody>
        <w:p w:rsidR="0070715E" w:rsidRDefault="00976313" w:rsidP="00976313">
          <w:pPr>
            <w:pStyle w:val="A51E789C5E74468686671EA23FFD36A8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64CD891C144CAA9054AE50CFD72E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D43DC9-5E80-4045-8F9A-5A68116A1BCE}"/>
      </w:docPartPr>
      <w:docPartBody>
        <w:p w:rsidR="0070715E" w:rsidRDefault="00976313" w:rsidP="00976313">
          <w:pPr>
            <w:pStyle w:val="B364CD891C144CAA9054AE50CFD72EEE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42F8819C644498A716E0607C577F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7CD3E7-438F-41BE-8081-268EA0E699A9}"/>
      </w:docPartPr>
      <w:docPartBody>
        <w:p w:rsidR="0070715E" w:rsidRDefault="00976313" w:rsidP="00976313">
          <w:pPr>
            <w:pStyle w:val="7B42F8819C644498A716E0607C577F70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ADFBBA7E1E474B92EB2EB8985539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12608E-99A4-42DE-B96F-2AA4361B5FC8}"/>
      </w:docPartPr>
      <w:docPartBody>
        <w:p w:rsidR="0070715E" w:rsidRDefault="00976313" w:rsidP="00976313">
          <w:pPr>
            <w:pStyle w:val="6EADFBBA7E1E474B92EB2EB898553905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B258C56D554E49A98BD915D4E594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3BB6EB-0628-4983-A8E0-721F4333920B}"/>
      </w:docPartPr>
      <w:docPartBody>
        <w:p w:rsidR="0070715E" w:rsidRDefault="00976313" w:rsidP="00976313">
          <w:pPr>
            <w:pStyle w:val="7AB258C56D554E49A98BD915D4E594F7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72B63BF88642968AD748891F4BE6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A8A87-A360-4CC9-BF08-40966C13FA24}"/>
      </w:docPartPr>
      <w:docPartBody>
        <w:p w:rsidR="0070715E" w:rsidRDefault="00976313" w:rsidP="00976313">
          <w:pPr>
            <w:pStyle w:val="E072B63BF88642968AD748891F4BE660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159E3955BF4BE99240E420733E0E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278068-5A2E-48ED-870C-8F5FE56CD55F}"/>
      </w:docPartPr>
      <w:docPartBody>
        <w:p w:rsidR="0070715E" w:rsidRDefault="00976313" w:rsidP="00976313">
          <w:pPr>
            <w:pStyle w:val="8D159E3955BF4BE99240E420733E0E17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B71B2F778D4C1DA32023604A259F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0F4295-FB93-47BD-846E-F52A4DEF04DD}"/>
      </w:docPartPr>
      <w:docPartBody>
        <w:p w:rsidR="0070715E" w:rsidRDefault="00976313" w:rsidP="00976313">
          <w:pPr>
            <w:pStyle w:val="DCB71B2F778D4C1DA32023604A259F99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259FBCEBD049F7AB0DCDBC053F69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25F689-9225-450A-8CED-12E4DB66BB2C}"/>
      </w:docPartPr>
      <w:docPartBody>
        <w:p w:rsidR="0070715E" w:rsidRDefault="00976313" w:rsidP="00976313">
          <w:pPr>
            <w:pStyle w:val="8B259FBCEBD049F7AB0DCDBC053F6969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18593BD12D4AC390977B0DBC6301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B3A33D-DCB0-4B73-B89E-17501A73AD5C}"/>
      </w:docPartPr>
      <w:docPartBody>
        <w:p w:rsidR="0070715E" w:rsidRDefault="00976313" w:rsidP="00976313">
          <w:pPr>
            <w:pStyle w:val="AB18593BD12D4AC390977B0DBC6301A3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D7D1185E854703A29154E792BA60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B700A-6327-4A49-9A3D-0AE440394E8E}"/>
      </w:docPartPr>
      <w:docPartBody>
        <w:p w:rsidR="0070715E" w:rsidRDefault="00976313" w:rsidP="00976313">
          <w:pPr>
            <w:pStyle w:val="8FD7D1185E854703A29154E792BA603B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F1AF049F654369907CDC65C08DF5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942B3F-74C5-49DA-B513-3EAFAA3C2913}"/>
      </w:docPartPr>
      <w:docPartBody>
        <w:p w:rsidR="0070715E" w:rsidRDefault="00976313" w:rsidP="00976313">
          <w:pPr>
            <w:pStyle w:val="EDF1AF049F654369907CDC65C08DF592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AD6FF4A40C4FFBABFC3FF627E5BA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585536-2C48-4DB5-9A29-B89108F3DA37}"/>
      </w:docPartPr>
      <w:docPartBody>
        <w:p w:rsidR="0070715E" w:rsidRDefault="00976313" w:rsidP="00976313">
          <w:pPr>
            <w:pStyle w:val="3BAD6FF4A40C4FFBABFC3FF627E5BAAC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BB835A841241E2A2F538277B522D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AAAE7-7C41-41AA-8452-B56FA0356141}"/>
      </w:docPartPr>
      <w:docPartBody>
        <w:p w:rsidR="0070715E" w:rsidRDefault="00976313" w:rsidP="00976313">
          <w:pPr>
            <w:pStyle w:val="3EBB835A841241E2A2F538277B522DE1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A361C7ED804DADA0C789F60531C2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83DF0D-4D13-442A-82E7-69FE70934068}"/>
      </w:docPartPr>
      <w:docPartBody>
        <w:p w:rsidR="0070715E" w:rsidRDefault="00976313" w:rsidP="00976313">
          <w:pPr>
            <w:pStyle w:val="F1A361C7ED804DADA0C789F60531C278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6F27FEA2BF48AD9B81A54B2E60FF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5473A3-8EC7-439B-8797-58879F0E90AF}"/>
      </w:docPartPr>
      <w:docPartBody>
        <w:p w:rsidR="0070715E" w:rsidRDefault="00976313" w:rsidP="00976313">
          <w:pPr>
            <w:pStyle w:val="686F27FEA2BF48AD9B81A54B2E60FFAB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6BCECC36544427887FAE25F74042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C4F650-9CA0-4B6E-AF22-CF7E724559B0}"/>
      </w:docPartPr>
      <w:docPartBody>
        <w:p w:rsidR="0070715E" w:rsidRDefault="00976313" w:rsidP="00976313">
          <w:pPr>
            <w:pStyle w:val="0A6BCECC36544427887FAE25F7404252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646533964448948CD0BEDB71FEBE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232A9F-0479-4B53-9B63-0194FFA6F4AA}"/>
      </w:docPartPr>
      <w:docPartBody>
        <w:p w:rsidR="0070715E" w:rsidRDefault="00976313" w:rsidP="00976313">
          <w:pPr>
            <w:pStyle w:val="83646533964448948CD0BEDB71FEBE76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BDCDB41D3B4750A7483F8063E626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5A6B87-22D1-4276-A053-D7B484287421}"/>
      </w:docPartPr>
      <w:docPartBody>
        <w:p w:rsidR="0070715E" w:rsidRDefault="00976313" w:rsidP="00976313">
          <w:pPr>
            <w:pStyle w:val="E9BDCDB41D3B4750A7483F8063E626DC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87E0E3A323478492D914A94E72FB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294442-2A7F-47F5-9A96-491B3B286912}"/>
      </w:docPartPr>
      <w:docPartBody>
        <w:p w:rsidR="0070715E" w:rsidRDefault="00976313" w:rsidP="00976313">
          <w:pPr>
            <w:pStyle w:val="7387E0E3A323478492D914A94E72FB63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3FE88B20BF43AF885945CF0ECA47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6CB5D0-B4BD-4FEF-8BD7-0865CDB484DD}"/>
      </w:docPartPr>
      <w:docPartBody>
        <w:p w:rsidR="0070715E" w:rsidRDefault="00976313" w:rsidP="00976313">
          <w:pPr>
            <w:pStyle w:val="D13FE88B20BF43AF885945CF0ECA4718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D93DF640D84F34B7EC5E829314DF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FF37E5-9F19-4E5A-87AE-DDAECAD8578D}"/>
      </w:docPartPr>
      <w:docPartBody>
        <w:p w:rsidR="0070715E" w:rsidRDefault="00976313" w:rsidP="00976313">
          <w:pPr>
            <w:pStyle w:val="30D93DF640D84F34B7EC5E829314DFED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D91CBF950C446F8894D926498B18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3A8B11-CE72-4254-B8CA-B8092FD0F9FB}"/>
      </w:docPartPr>
      <w:docPartBody>
        <w:p w:rsidR="0070715E" w:rsidRDefault="00976313" w:rsidP="00976313">
          <w:pPr>
            <w:pStyle w:val="3DD91CBF950C446F8894D926498B189F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1BFD48CA634CA28ECE633EBD3E6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DF99E9-4E45-46C1-A403-3694053806FC}"/>
      </w:docPartPr>
      <w:docPartBody>
        <w:p w:rsidR="0070715E" w:rsidRDefault="00976313" w:rsidP="00976313">
          <w:pPr>
            <w:pStyle w:val="791BFD48CA634CA28ECE633EBD3E64E0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7E395783934B1C9C3695D79CD3D4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AF9EB0-0B18-4C95-BC72-33C67B003581}"/>
      </w:docPartPr>
      <w:docPartBody>
        <w:p w:rsidR="0070715E" w:rsidRDefault="00976313" w:rsidP="00976313">
          <w:pPr>
            <w:pStyle w:val="CC7E395783934B1C9C3695D79CD3D4BC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88C081BB6D4A868954C17E99DEBB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1C2752-9CDC-4A70-9527-3EAD826B2C40}"/>
      </w:docPartPr>
      <w:docPartBody>
        <w:p w:rsidR="0070715E" w:rsidRDefault="00976313" w:rsidP="00976313">
          <w:pPr>
            <w:pStyle w:val="8A88C081BB6D4A868954C17E99DEBB1C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1C3159D0EC477ABFD7704D220309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E326B7-9650-4492-9CA3-F2CCC0081064}"/>
      </w:docPartPr>
      <w:docPartBody>
        <w:p w:rsidR="0070715E" w:rsidRDefault="00976313" w:rsidP="00976313">
          <w:pPr>
            <w:pStyle w:val="591C3159D0EC477ABFD7704D2203095C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FCAEF941A64E018E562F57B08111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A9318F-310D-44A1-977D-02431BE5D6CF}"/>
      </w:docPartPr>
      <w:docPartBody>
        <w:p w:rsidR="0070715E" w:rsidRDefault="00976313" w:rsidP="00976313">
          <w:pPr>
            <w:pStyle w:val="E5FCAEF941A64E018E562F57B0811133"/>
          </w:pPr>
          <w:r w:rsidRPr="00422909">
            <w:rPr>
              <w:rStyle w:val="PlaceholderText"/>
            </w:rPr>
            <w:t>Choose an item.</w:t>
          </w:r>
        </w:p>
      </w:docPartBody>
    </w:docPart>
    <w:docPart>
      <w:docPartPr>
        <w:name w:val="5572C630C7624F24ABB48C469963ED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FE876B-AA7B-4CC5-8A6C-A3A731A2C84E}"/>
      </w:docPartPr>
      <w:docPartBody>
        <w:p w:rsidR="0070715E" w:rsidRDefault="00976313" w:rsidP="00976313">
          <w:pPr>
            <w:pStyle w:val="5572C630C7624F24ABB48C469963EDBD"/>
          </w:pPr>
          <w:r w:rsidRPr="00422909">
            <w:rPr>
              <w:rStyle w:val="PlaceholderText"/>
            </w:rPr>
            <w:t>Choose an item.</w:t>
          </w:r>
        </w:p>
      </w:docPartBody>
    </w:docPart>
    <w:docPart>
      <w:docPartPr>
        <w:name w:val="4F0057266CF44246853E750FE31CAF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929A20-63FA-46E3-87B3-CE91498FD700}"/>
      </w:docPartPr>
      <w:docPartBody>
        <w:p w:rsidR="0070715E" w:rsidRDefault="00976313" w:rsidP="00976313">
          <w:pPr>
            <w:pStyle w:val="4F0057266CF44246853E750FE31CAF26"/>
          </w:pPr>
          <w:r w:rsidRPr="00422909">
            <w:rPr>
              <w:rStyle w:val="PlaceholderText"/>
            </w:rPr>
            <w:t>Choose an item.</w:t>
          </w:r>
        </w:p>
      </w:docPartBody>
    </w:docPart>
    <w:docPart>
      <w:docPartPr>
        <w:name w:val="18DBB01FAB5F4013AEF3424400D6F5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83EE6-A146-4633-8CF1-96EF86E5D7DE}"/>
      </w:docPartPr>
      <w:docPartBody>
        <w:p w:rsidR="0070715E" w:rsidRDefault="00976313" w:rsidP="00976313">
          <w:pPr>
            <w:pStyle w:val="18DBB01FAB5F4013AEF3424400D6F5DA"/>
          </w:pPr>
          <w:r w:rsidRPr="00422909">
            <w:rPr>
              <w:rStyle w:val="PlaceholderText"/>
            </w:rPr>
            <w:t>Choose an item.</w:t>
          </w:r>
        </w:p>
      </w:docPartBody>
    </w:docPart>
    <w:docPart>
      <w:docPartPr>
        <w:name w:val="4B39CAC577224B2E9D715F2C776F67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CA511E-5091-497B-B081-76A0D0323C2E}"/>
      </w:docPartPr>
      <w:docPartBody>
        <w:p w:rsidR="0070715E" w:rsidRDefault="00976313" w:rsidP="00976313">
          <w:pPr>
            <w:pStyle w:val="4B39CAC577224B2E9D715F2C776F676A"/>
          </w:pPr>
          <w:r w:rsidRPr="00422909">
            <w:rPr>
              <w:rStyle w:val="PlaceholderText"/>
            </w:rPr>
            <w:t>Choose an item.</w:t>
          </w:r>
        </w:p>
      </w:docPartBody>
    </w:docPart>
    <w:docPart>
      <w:docPartPr>
        <w:name w:val="3B3FD9DF67BD4A4AB886B79E16CE90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531803-7947-488C-9ED5-81614C4B4277}"/>
      </w:docPartPr>
      <w:docPartBody>
        <w:p w:rsidR="0070715E" w:rsidRDefault="00976313" w:rsidP="00976313">
          <w:pPr>
            <w:pStyle w:val="3B3FD9DF67BD4A4AB886B79E16CE908D"/>
          </w:pPr>
          <w:r w:rsidRPr="00422909">
            <w:rPr>
              <w:rStyle w:val="PlaceholderText"/>
            </w:rPr>
            <w:t>Choose an item.</w:t>
          </w:r>
        </w:p>
      </w:docPartBody>
    </w:docPart>
    <w:docPart>
      <w:docPartPr>
        <w:name w:val="A2AF09777B7C48E2B1F953719955C2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49A059-834E-4300-A17D-62E936B033A2}"/>
      </w:docPartPr>
      <w:docPartBody>
        <w:p w:rsidR="0070715E" w:rsidRDefault="00976313" w:rsidP="00976313">
          <w:pPr>
            <w:pStyle w:val="A2AF09777B7C48E2B1F953719955C21B"/>
          </w:pPr>
          <w:r w:rsidRPr="00422909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77139D-F1A3-4315-A76D-2F4EFF9302E0}"/>
      </w:docPartPr>
      <w:docPartBody>
        <w:p w:rsidR="0070715E" w:rsidRDefault="00976313">
          <w:r w:rsidRPr="00422909">
            <w:rPr>
              <w:rStyle w:val="PlaceholderText"/>
            </w:rPr>
            <w:t>Click or tap to enter a date.</w:t>
          </w:r>
        </w:p>
      </w:docPartBody>
    </w:docPart>
    <w:docPart>
      <w:docPartPr>
        <w:name w:val="B2018BC84AEC4598B917CB940437FF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AB6064-27A6-4495-87D9-0DE92523E1F2}"/>
      </w:docPartPr>
      <w:docPartBody>
        <w:p w:rsidR="009F5C92" w:rsidRDefault="0070715E" w:rsidP="0070715E">
          <w:pPr>
            <w:pStyle w:val="B2018BC84AEC4598B917CB940437FF47"/>
          </w:pPr>
          <w:r w:rsidRPr="00422909">
            <w:rPr>
              <w:rStyle w:val="PlaceholderText"/>
            </w:rPr>
            <w:t>Choose an item.</w:t>
          </w:r>
        </w:p>
      </w:docPartBody>
    </w:docPart>
    <w:docPart>
      <w:docPartPr>
        <w:name w:val="F55F2F083BBA4398A92A22B3FD20BF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C1AC40-E0F1-4B0B-BB7D-C7F5A9B5C7DB}"/>
      </w:docPartPr>
      <w:docPartBody>
        <w:p w:rsidR="009F5C92" w:rsidRDefault="0070715E" w:rsidP="0070715E">
          <w:pPr>
            <w:pStyle w:val="F55F2F083BBA4398A92A22B3FD20BF61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27239E0526439FAEEC4A276560BE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63C2AF-3F4F-4D3A-B3B1-19EB4A1D125E}"/>
      </w:docPartPr>
      <w:docPartBody>
        <w:p w:rsidR="009F5C92" w:rsidRDefault="0070715E" w:rsidP="0070715E">
          <w:pPr>
            <w:pStyle w:val="1E27239E0526439FAEEC4A276560BE57"/>
          </w:pPr>
          <w:r w:rsidRPr="00422909">
            <w:rPr>
              <w:rStyle w:val="PlaceholderText"/>
            </w:rPr>
            <w:t>Choose an item.</w:t>
          </w:r>
        </w:p>
      </w:docPartBody>
    </w:docPart>
    <w:docPart>
      <w:docPartPr>
        <w:name w:val="59118CC30F824F5FBD90E61F433C33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72A30D-A282-4376-AD76-BC3A1259EB9F}"/>
      </w:docPartPr>
      <w:docPartBody>
        <w:p w:rsidR="009F5C92" w:rsidRDefault="0070715E" w:rsidP="0070715E">
          <w:pPr>
            <w:pStyle w:val="59118CC30F824F5FBD90E61F433C33CE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742C220AE6465699E87CF80D1EC2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F250C1-EF48-43C7-9E46-31E0F92C6509}"/>
      </w:docPartPr>
      <w:docPartBody>
        <w:p w:rsidR="009F5C92" w:rsidRDefault="0070715E" w:rsidP="0070715E">
          <w:pPr>
            <w:pStyle w:val="62742C220AE6465699E87CF80D1EC256"/>
          </w:pPr>
          <w:r w:rsidRPr="00422909">
            <w:rPr>
              <w:rStyle w:val="PlaceholderText"/>
            </w:rPr>
            <w:t>Choose an item.</w:t>
          </w:r>
        </w:p>
      </w:docPartBody>
    </w:docPart>
    <w:docPart>
      <w:docPartPr>
        <w:name w:val="552E0B32DEE04D679C60EBA53A460C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D5439E-88FC-475B-BDA6-B6EC0FA04846}"/>
      </w:docPartPr>
      <w:docPartBody>
        <w:p w:rsidR="009F5C92" w:rsidRDefault="0070715E" w:rsidP="0070715E">
          <w:pPr>
            <w:pStyle w:val="552E0B32DEE04D679C60EBA53A460CEC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72FC2A3D7D4ACD8D5A31688D5239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D79E75-F62A-4AAC-BA08-2388901598E2}"/>
      </w:docPartPr>
      <w:docPartBody>
        <w:p w:rsidR="009F5C92" w:rsidRDefault="0070715E" w:rsidP="0070715E">
          <w:pPr>
            <w:pStyle w:val="4872FC2A3D7D4ACD8D5A31688D523925"/>
          </w:pPr>
          <w:r w:rsidRPr="00422909">
            <w:rPr>
              <w:rStyle w:val="PlaceholderText"/>
            </w:rPr>
            <w:t>Choose an item.</w:t>
          </w:r>
        </w:p>
      </w:docPartBody>
    </w:docPart>
    <w:docPart>
      <w:docPartPr>
        <w:name w:val="67CE504B452F490898562C8AD6B8A0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06D64-82AE-446D-9069-23D8AF531B47}"/>
      </w:docPartPr>
      <w:docPartBody>
        <w:p w:rsidR="009F5C92" w:rsidRDefault="0070715E" w:rsidP="0070715E">
          <w:pPr>
            <w:pStyle w:val="67CE504B452F490898562C8AD6B8A00F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37B69F183F4CEE90D84821EF0E4B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6DB4A6-E889-432D-9F90-E5A4FBF03A2A}"/>
      </w:docPartPr>
      <w:docPartBody>
        <w:p w:rsidR="009F5C92" w:rsidRDefault="0070715E" w:rsidP="0070715E">
          <w:pPr>
            <w:pStyle w:val="B237B69F183F4CEE90D84821EF0E4BDF"/>
          </w:pPr>
          <w:r w:rsidRPr="00422909">
            <w:rPr>
              <w:rStyle w:val="PlaceholderText"/>
            </w:rPr>
            <w:t>Choose an item.</w:t>
          </w:r>
        </w:p>
      </w:docPartBody>
    </w:docPart>
    <w:docPart>
      <w:docPartPr>
        <w:name w:val="AB58FFE0CE7B4B87AA6EF335C22A98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054098-66B7-45F4-80B1-56147097C47F}"/>
      </w:docPartPr>
      <w:docPartBody>
        <w:p w:rsidR="009F5C92" w:rsidRDefault="0070715E" w:rsidP="0070715E">
          <w:pPr>
            <w:pStyle w:val="AB58FFE0CE7B4B87AA6EF335C22A989E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DF5BD97B924C2398301B010827EF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28CDBD-EA16-44FC-9800-7688506075E6}"/>
      </w:docPartPr>
      <w:docPartBody>
        <w:p w:rsidR="009F5C92" w:rsidRDefault="0070715E" w:rsidP="0070715E">
          <w:pPr>
            <w:pStyle w:val="4ADF5BD97B924C2398301B010827EFB9"/>
          </w:pPr>
          <w:r w:rsidRPr="00422909">
            <w:rPr>
              <w:rStyle w:val="PlaceholderText"/>
            </w:rPr>
            <w:t>Choose an item.</w:t>
          </w:r>
        </w:p>
      </w:docPartBody>
    </w:docPart>
    <w:docPart>
      <w:docPartPr>
        <w:name w:val="CD63277094C04927AB3AD7DE837963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EE74F2-EC92-43A5-9575-23830CDA8DAE}"/>
      </w:docPartPr>
      <w:docPartBody>
        <w:p w:rsidR="009F5C92" w:rsidRDefault="0070715E" w:rsidP="0070715E">
          <w:pPr>
            <w:pStyle w:val="CD63277094C04927AB3AD7DE83796387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C9DF3CBB9749CC9064393A1069F9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6D61A1-A4AC-4F13-B7D0-BA43565282EC}"/>
      </w:docPartPr>
      <w:docPartBody>
        <w:p w:rsidR="009F5C92" w:rsidRDefault="0070715E" w:rsidP="0070715E">
          <w:pPr>
            <w:pStyle w:val="19C9DF3CBB9749CC9064393A1069F903"/>
          </w:pPr>
          <w:r w:rsidRPr="00422909">
            <w:rPr>
              <w:rStyle w:val="PlaceholderText"/>
            </w:rPr>
            <w:t>Choose an item.</w:t>
          </w:r>
        </w:p>
      </w:docPartBody>
    </w:docPart>
    <w:docPart>
      <w:docPartPr>
        <w:name w:val="94D33BDC9C7D47FC8BC8174BF687B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58C5C-39AE-4E94-BE42-1981BF306CE8}"/>
      </w:docPartPr>
      <w:docPartBody>
        <w:p w:rsidR="009F5C92" w:rsidRDefault="0070715E" w:rsidP="0070715E">
          <w:pPr>
            <w:pStyle w:val="94D33BDC9C7D47FC8BC8174BF687B4A5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13A39F246F4708998B6EF9C2956D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DE9B85-AE91-441F-B2E9-16819C325EF0}"/>
      </w:docPartPr>
      <w:docPartBody>
        <w:p w:rsidR="009F5C92" w:rsidRDefault="0070715E" w:rsidP="0070715E">
          <w:pPr>
            <w:pStyle w:val="6A13A39F246F4708998B6EF9C2956D85"/>
          </w:pPr>
          <w:r w:rsidRPr="00422909">
            <w:rPr>
              <w:rStyle w:val="PlaceholderText"/>
            </w:rPr>
            <w:t>Choose an item.</w:t>
          </w:r>
        </w:p>
      </w:docPartBody>
    </w:docPart>
    <w:docPart>
      <w:docPartPr>
        <w:name w:val="D37B5CA204AB476189ED5AD2F43B33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88E62B-9096-4CD2-8921-9B0F7D5AD6D0}"/>
      </w:docPartPr>
      <w:docPartBody>
        <w:p w:rsidR="009F5C92" w:rsidRDefault="0070715E" w:rsidP="0070715E">
          <w:pPr>
            <w:pStyle w:val="D37B5CA204AB476189ED5AD2F43B33A6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626BC4E08642C89267687F2CD6F6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79EEB4-8C68-400B-B7AD-54345A3523CE}"/>
      </w:docPartPr>
      <w:docPartBody>
        <w:p w:rsidR="009F5C92" w:rsidRDefault="0070715E" w:rsidP="0070715E">
          <w:pPr>
            <w:pStyle w:val="AB626BC4E08642C89267687F2CD6F61B"/>
          </w:pPr>
          <w:r w:rsidRPr="00422909">
            <w:rPr>
              <w:rStyle w:val="PlaceholderText"/>
            </w:rPr>
            <w:t>Choose an item.</w:t>
          </w:r>
        </w:p>
      </w:docPartBody>
    </w:docPart>
    <w:docPart>
      <w:docPartPr>
        <w:name w:val="1563582C0A424A9FAFDA261770F102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446144-F70A-4D1D-8041-B50EB6398E15}"/>
      </w:docPartPr>
      <w:docPartBody>
        <w:p w:rsidR="009F5C92" w:rsidRDefault="0070715E" w:rsidP="0070715E">
          <w:pPr>
            <w:pStyle w:val="1563582C0A424A9FAFDA261770F102AB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72C5E0668F4697A8DAD0483E8850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2AB600-ECB7-4B2E-9A2C-C22BC22BEFF4}"/>
      </w:docPartPr>
      <w:docPartBody>
        <w:p w:rsidR="009F5C92" w:rsidRDefault="0070715E" w:rsidP="0070715E">
          <w:pPr>
            <w:pStyle w:val="0E72C5E0668F4697A8DAD0483E885045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DEEBF953AB4D05902141D05074AA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95A904-26E4-4332-B88E-8869D938FBE2}"/>
      </w:docPartPr>
      <w:docPartBody>
        <w:p w:rsidR="009F5C92" w:rsidRDefault="0070715E" w:rsidP="0070715E">
          <w:pPr>
            <w:pStyle w:val="82DEEBF953AB4D05902141D05074AA74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C9090FB5B14ED098D215831A3921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C1B94D-DDD3-4694-9836-D271B7E2DAF5}"/>
      </w:docPartPr>
      <w:docPartBody>
        <w:p w:rsidR="009F5C92" w:rsidRDefault="0070715E" w:rsidP="0070715E">
          <w:pPr>
            <w:pStyle w:val="F1C9090FB5B14ED098D215831A3921BE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9F7C847CB8423C83444DA21FAD6F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8CFDC1-A49A-4B62-8F0B-C0E171A372B6}"/>
      </w:docPartPr>
      <w:docPartBody>
        <w:p w:rsidR="009F5C92" w:rsidRDefault="0070715E" w:rsidP="0070715E">
          <w:pPr>
            <w:pStyle w:val="929F7C847CB8423C83444DA21FAD6F33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4B100C2AAA4ADF9DCBEE2E14624B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B47E9-03A3-40FB-9BF8-19655841304F}"/>
      </w:docPartPr>
      <w:docPartBody>
        <w:p w:rsidR="009F5C92" w:rsidRDefault="0070715E" w:rsidP="0070715E">
          <w:pPr>
            <w:pStyle w:val="374B100C2AAA4ADF9DCBEE2E14624BE1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4995D1912043FCB651D0117B3A39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E34025-2F6D-49BB-BE04-DE5BFF323CED}"/>
      </w:docPartPr>
      <w:docPartBody>
        <w:p w:rsidR="009F5C92" w:rsidRDefault="0070715E" w:rsidP="0070715E">
          <w:pPr>
            <w:pStyle w:val="574995D1912043FCB651D0117B3A39F4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516344F9D44349870F582936CCDD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BC2920-E1FB-4CE5-9197-07ABF83B1855}"/>
      </w:docPartPr>
      <w:docPartBody>
        <w:p w:rsidR="009F5C92" w:rsidRDefault="0070715E" w:rsidP="0070715E">
          <w:pPr>
            <w:pStyle w:val="DB516344F9D44349870F582936CCDD22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A9C963BE774123BDC7E8CFEC487E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C071BD-DE73-44BB-A141-5739BC895308}"/>
      </w:docPartPr>
      <w:docPartBody>
        <w:p w:rsidR="009F5C92" w:rsidRDefault="0070715E" w:rsidP="0070715E">
          <w:pPr>
            <w:pStyle w:val="6FA9C963BE774123BDC7E8CFEC487E02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7A2E18771D4EBD86E9CE7369BEF5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B8D9E6-0B24-4A85-9335-875DD8D2150E}"/>
      </w:docPartPr>
      <w:docPartBody>
        <w:p w:rsidR="009F5C92" w:rsidRDefault="0070715E" w:rsidP="0070715E">
          <w:pPr>
            <w:pStyle w:val="0C7A2E18771D4EBD86E9CE7369BEF540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3798B0230245AEB65696AA0E4FF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161928-2D06-426E-8717-979C76D3F475}"/>
      </w:docPartPr>
      <w:docPartBody>
        <w:p w:rsidR="009F5C92" w:rsidRDefault="0070715E" w:rsidP="0070715E">
          <w:pPr>
            <w:pStyle w:val="453798B0230245AEB65696AA0E4FF158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8D098CF05E4AC4AB6F4B67A810E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BAD68A-D68C-4FDA-B7D6-8135EAF5E29E}"/>
      </w:docPartPr>
      <w:docPartBody>
        <w:p w:rsidR="009F5C92" w:rsidRDefault="0070715E" w:rsidP="0070715E">
          <w:pPr>
            <w:pStyle w:val="9F8D098CF05E4AC4AB6F4B67A810E337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83C9A4C64C43D1B06F05448C9471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6743A4-1500-4654-81D7-D8719CBE2914}"/>
      </w:docPartPr>
      <w:docPartBody>
        <w:p w:rsidR="009F5C92" w:rsidRDefault="0070715E" w:rsidP="0070715E">
          <w:pPr>
            <w:pStyle w:val="B083C9A4C64C43D1B06F05448C9471FD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0C0A5551984E50B0DC749780D747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7B3EDE-41D5-42D7-830D-929F509EEB1A}"/>
      </w:docPartPr>
      <w:docPartBody>
        <w:p w:rsidR="009F5C92" w:rsidRDefault="0070715E" w:rsidP="0070715E">
          <w:pPr>
            <w:pStyle w:val="740C0A5551984E50B0DC749780D747EF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59F6C1B15946C489B8C506710DAA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4A800E-496F-4187-81E2-C83D1EE61449}"/>
      </w:docPartPr>
      <w:docPartBody>
        <w:p w:rsidR="009F5C92" w:rsidRDefault="0070715E" w:rsidP="0070715E">
          <w:pPr>
            <w:pStyle w:val="D059F6C1B15946C489B8C506710DAA30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5F98C0278D46C2992B0A9781D08D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8334DB-7A20-4900-8760-0B4337120CA8}"/>
      </w:docPartPr>
      <w:docPartBody>
        <w:p w:rsidR="009F5C92" w:rsidRDefault="0070715E" w:rsidP="0070715E">
          <w:pPr>
            <w:pStyle w:val="B75F98C0278D46C2992B0A9781D08D73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91239A7D674DE0910BDC3E25B798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8A7931-A447-4D6A-99F0-3E173234BB26}"/>
      </w:docPartPr>
      <w:docPartBody>
        <w:p w:rsidR="009F5C92" w:rsidRDefault="0070715E" w:rsidP="0070715E">
          <w:pPr>
            <w:pStyle w:val="CF91239A7D674DE0910BDC3E25B7982D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784D27926D42AC9D901B9794F088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E657A1-D094-4FF9-B90E-B06032BD1376}"/>
      </w:docPartPr>
      <w:docPartBody>
        <w:p w:rsidR="009F5C92" w:rsidRDefault="0070715E" w:rsidP="0070715E">
          <w:pPr>
            <w:pStyle w:val="E8784D27926D42AC9D901B9794F0886F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8CD304923E46E2B3D20A5E94058A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F7F7C7-313B-4305-847D-BEE34D3C64EB}"/>
      </w:docPartPr>
      <w:docPartBody>
        <w:p w:rsidR="009F5C92" w:rsidRDefault="0070715E" w:rsidP="0070715E">
          <w:pPr>
            <w:pStyle w:val="B48CD304923E46E2B3D20A5E94058AED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058953886A4BD893219CEAE9682F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50D4F1-A057-4F5F-8A5C-956C2F961B76}"/>
      </w:docPartPr>
      <w:docPartBody>
        <w:p w:rsidR="009F5C92" w:rsidRDefault="0070715E" w:rsidP="0070715E">
          <w:pPr>
            <w:pStyle w:val="E7058953886A4BD893219CEAE9682F83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D419E7844D4ED48F89974C7B47E6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DAE763-648C-4813-825E-C8599EF71757}"/>
      </w:docPartPr>
      <w:docPartBody>
        <w:p w:rsidR="009F5C92" w:rsidRDefault="0070715E" w:rsidP="0070715E">
          <w:pPr>
            <w:pStyle w:val="2ED419E7844D4ED48F89974C7B47E69E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8C13B01C6D48B3ADFCCC0B6AF3F1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4C3EF5-CFFC-40C1-8725-D04F56ACDAFE}"/>
      </w:docPartPr>
      <w:docPartBody>
        <w:p w:rsidR="009F5C92" w:rsidRDefault="0070715E" w:rsidP="0070715E">
          <w:pPr>
            <w:pStyle w:val="A78C13B01C6D48B3ADFCCC0B6AF3F1C9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7DE096B5BD4C248BD46BEE86A506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A2096-087A-470A-9E0E-4DBE9DA31C43}"/>
      </w:docPartPr>
      <w:docPartBody>
        <w:p w:rsidR="009F5C92" w:rsidRDefault="0070715E" w:rsidP="0070715E">
          <w:pPr>
            <w:pStyle w:val="DC7DE096B5BD4C248BD46BEE86A506C4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63E907B67A4589AA4BD907ABD5D2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0D9BFF-3750-4BA3-87EF-FA46F6BB4C03}"/>
      </w:docPartPr>
      <w:docPartBody>
        <w:p w:rsidR="009F5C92" w:rsidRDefault="0070715E" w:rsidP="0070715E">
          <w:pPr>
            <w:pStyle w:val="2263E907B67A4589AA4BD907ABD5D244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7D4D2FD67A475D80DA0627918FBC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DD176C-BEFA-4AA8-9778-218831487E8A}"/>
      </w:docPartPr>
      <w:docPartBody>
        <w:p w:rsidR="009F5C92" w:rsidRDefault="0070715E" w:rsidP="0070715E">
          <w:pPr>
            <w:pStyle w:val="F07D4D2FD67A475D80DA0627918FBCE3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31551D6AD84D4CB36B7006A9B449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A2E8B-7B52-4354-86AF-45A307158D6C}"/>
      </w:docPartPr>
      <w:docPartBody>
        <w:p w:rsidR="00941CCF" w:rsidRDefault="007841C4" w:rsidP="007841C4">
          <w:pPr>
            <w:pStyle w:val="9B31551D6AD84D4CB36B7006A9B44941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CB47751BD242C58D740EB508C16E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1A1445-B563-4185-9775-318616FEAD72}"/>
      </w:docPartPr>
      <w:docPartBody>
        <w:p w:rsidR="00941CCF" w:rsidRDefault="007841C4" w:rsidP="007841C4">
          <w:pPr>
            <w:pStyle w:val="7ACB47751BD242C58D740EB508C16EA8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5E4D9DAE2B4C8CA7A134B9611D6F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0E8A1-5D91-446D-8E27-0AD7C3675F78}"/>
      </w:docPartPr>
      <w:docPartBody>
        <w:p w:rsidR="00941CCF" w:rsidRDefault="007841C4" w:rsidP="007841C4">
          <w:pPr>
            <w:pStyle w:val="4F5E4D9DAE2B4C8CA7A134B9611D6F6D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77432D212C4B138ACEE4A676D15B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35C027-50B8-462D-AA02-3787C6B0EF57}"/>
      </w:docPartPr>
      <w:docPartBody>
        <w:p w:rsidR="00941CCF" w:rsidRDefault="007841C4" w:rsidP="007841C4">
          <w:pPr>
            <w:pStyle w:val="9877432D212C4B138ACEE4A676D15B57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FEC1C3F6624F1FAFD79C52B6A3C3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F977C1-AE99-46AC-BF84-B3A366B4C3F8}"/>
      </w:docPartPr>
      <w:docPartBody>
        <w:p w:rsidR="00941CCF" w:rsidRDefault="007841C4" w:rsidP="007841C4">
          <w:pPr>
            <w:pStyle w:val="FBFEC1C3F6624F1FAFD79C52B6A3C3F0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23425B21B64F2C96650DA156D17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77FC4F-1A00-4BF4-8791-0A44AF9798A8}"/>
      </w:docPartPr>
      <w:docPartBody>
        <w:p w:rsidR="00941CCF" w:rsidRDefault="007841C4" w:rsidP="007841C4">
          <w:pPr>
            <w:pStyle w:val="EF23425B21B64F2C96650DA156D17D7A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2FFFF4F35742BCA07E191B1D6F1F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B5AA90-35CC-479D-A1A2-A2A3658B0DAB}"/>
      </w:docPartPr>
      <w:docPartBody>
        <w:p w:rsidR="00941CCF" w:rsidRDefault="007841C4" w:rsidP="007841C4">
          <w:pPr>
            <w:pStyle w:val="D62FFFF4F35742BCA07E191B1D6F1FF0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D1EF735CA347AB9212DE28736E4A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F75F67-839E-4288-BB4C-CC8F3DDBF2D0}"/>
      </w:docPartPr>
      <w:docPartBody>
        <w:p w:rsidR="00941CCF" w:rsidRDefault="007841C4" w:rsidP="007841C4">
          <w:pPr>
            <w:pStyle w:val="D0D1EF735CA347AB9212DE28736E4A04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D9EA79C3FF47DCB0FB04C56C3462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84ECB2-7D39-4F65-8E90-A52B1CF75C5A}"/>
      </w:docPartPr>
      <w:docPartBody>
        <w:p w:rsidR="00941CCF" w:rsidRDefault="007841C4" w:rsidP="007841C4">
          <w:pPr>
            <w:pStyle w:val="10D9EA79C3FF47DCB0FB04C56C34623A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3FD2A774E7411C8487586A599C3A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ACA907-CECD-401F-80B6-59C6477231F9}"/>
      </w:docPartPr>
      <w:docPartBody>
        <w:p w:rsidR="00941CCF" w:rsidRDefault="007841C4" w:rsidP="007841C4">
          <w:pPr>
            <w:pStyle w:val="CD3FD2A774E7411C8487586A599C3A85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733B1D723147008D36923D822AB5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0367D9-5D75-4F77-A36E-09914DD89A50}"/>
      </w:docPartPr>
      <w:docPartBody>
        <w:p w:rsidR="00941CCF" w:rsidRDefault="007841C4" w:rsidP="007841C4">
          <w:pPr>
            <w:pStyle w:val="FB733B1D723147008D36923D822AB561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E7469373034E9D98A6DF7912B4CE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FD38A4-F109-4FBF-9E48-3116004867EB}"/>
      </w:docPartPr>
      <w:docPartBody>
        <w:p w:rsidR="00941CCF" w:rsidRDefault="007841C4" w:rsidP="007841C4">
          <w:pPr>
            <w:pStyle w:val="C2E7469373034E9D98A6DF7912B4CE93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D762E8F52143FFB55C1FFDFF79B5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6073DE-9EE6-4426-83C6-CC6B6F1AA1C7}"/>
      </w:docPartPr>
      <w:docPartBody>
        <w:p w:rsidR="00941CCF" w:rsidRDefault="007841C4" w:rsidP="007841C4">
          <w:pPr>
            <w:pStyle w:val="60D762E8F52143FFB55C1FFDFF79B579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6A35E5E1F24491976D3A0640D416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AB3CD4-A530-4897-8409-68A1B88FC2DA}"/>
      </w:docPartPr>
      <w:docPartBody>
        <w:p w:rsidR="00941CCF" w:rsidRDefault="007841C4" w:rsidP="007841C4">
          <w:pPr>
            <w:pStyle w:val="186A35E5E1F24491976D3A0640D416BF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75174B008A4A47BF5AD7609E88AD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F2A786-C489-41ED-970C-35160D2CD7A5}"/>
      </w:docPartPr>
      <w:docPartBody>
        <w:p w:rsidR="00941CCF" w:rsidRDefault="007841C4" w:rsidP="007841C4">
          <w:pPr>
            <w:pStyle w:val="E475174B008A4A47BF5AD7609E88ADDA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8C70E6C0AB4F639AB67E293476BC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6888F7-0D59-4914-9FEF-281BD068D7B2}"/>
      </w:docPartPr>
      <w:docPartBody>
        <w:p w:rsidR="00941CCF" w:rsidRDefault="007841C4" w:rsidP="007841C4">
          <w:pPr>
            <w:pStyle w:val="D48C70E6C0AB4F639AB67E293476BCC9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E4335235BF4B67B68535C4AD432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CC0239-DE39-43B6-AB80-9F2038F953FE}"/>
      </w:docPartPr>
      <w:docPartBody>
        <w:p w:rsidR="00941CCF" w:rsidRDefault="007841C4" w:rsidP="007841C4">
          <w:pPr>
            <w:pStyle w:val="5EE4335235BF4B67B68535C4AD432514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3E66FE40344D069DACF9612275FD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F7EC73-C90B-4F7D-855F-6918CBDB36DD}"/>
      </w:docPartPr>
      <w:docPartBody>
        <w:p w:rsidR="00941CCF" w:rsidRDefault="007841C4" w:rsidP="007841C4">
          <w:pPr>
            <w:pStyle w:val="AF3E66FE40344D069DACF9612275FD73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6C6E31581D414988AFFED7374350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2FEC69-FFD6-4385-85A0-963898CE02DD}"/>
      </w:docPartPr>
      <w:docPartBody>
        <w:p w:rsidR="00941CCF" w:rsidRDefault="007841C4" w:rsidP="007841C4">
          <w:pPr>
            <w:pStyle w:val="4C6C6E31581D414988AFFED7374350F5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0C0342A36646A4972382D2316306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1D147-611E-48CD-8FBE-C5232EE66ED7}"/>
      </w:docPartPr>
      <w:docPartBody>
        <w:p w:rsidR="00941CCF" w:rsidRDefault="007841C4" w:rsidP="007841C4">
          <w:pPr>
            <w:pStyle w:val="7E0C0342A36646A4972382D231630612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99034150364A149EDF5F953EC944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8B1188-5A11-4486-904E-5CB88C9E16FE}"/>
      </w:docPartPr>
      <w:docPartBody>
        <w:p w:rsidR="00941CCF" w:rsidRDefault="007841C4" w:rsidP="007841C4">
          <w:pPr>
            <w:pStyle w:val="2E99034150364A149EDF5F953EC9449B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A56FF741584631AA4985DA4C9247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575914-8D2A-4730-A48A-21CF89809F21}"/>
      </w:docPartPr>
      <w:docPartBody>
        <w:p w:rsidR="00941CCF" w:rsidRDefault="007841C4" w:rsidP="007841C4">
          <w:pPr>
            <w:pStyle w:val="3BA56FF741584631AA4985DA4C924788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EA0471882345C69416E895E0313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B3B1FB-0C89-45DC-A69A-66FEA48E1C08}"/>
      </w:docPartPr>
      <w:docPartBody>
        <w:p w:rsidR="00941CCF" w:rsidRDefault="007841C4" w:rsidP="007841C4">
          <w:pPr>
            <w:pStyle w:val="13EA0471882345C69416E895E0313A06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99887CFA3044428FDFC1433A8A5F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E61B8-01DB-4D9E-89E7-CCB6283E43E8}"/>
      </w:docPartPr>
      <w:docPartBody>
        <w:p w:rsidR="00941CCF" w:rsidRDefault="007841C4" w:rsidP="007841C4">
          <w:pPr>
            <w:pStyle w:val="2099887CFA3044428FDFC1433A8A5FC3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AF4FD8CE6547BBBF7DBB6A37EBF2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3E74C-3083-4C9E-BBAB-10AE4D8A9D37}"/>
      </w:docPartPr>
      <w:docPartBody>
        <w:p w:rsidR="00941CCF" w:rsidRDefault="007841C4" w:rsidP="007841C4">
          <w:pPr>
            <w:pStyle w:val="E8AF4FD8CE6547BBBF7DBB6A37EBF291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FA29BC135F43EE92E753419C050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3182D1-34FC-4B82-9A6A-7105BB589E4F}"/>
      </w:docPartPr>
      <w:docPartBody>
        <w:p w:rsidR="00941CCF" w:rsidRDefault="007841C4" w:rsidP="007841C4">
          <w:pPr>
            <w:pStyle w:val="8FFA29BC135F43EE92E753419C050158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42B2813D744FFCB4E0D06258096D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D6916F-9D56-4836-872D-913F68B153CE}"/>
      </w:docPartPr>
      <w:docPartBody>
        <w:p w:rsidR="00941CCF" w:rsidRDefault="007841C4" w:rsidP="007841C4">
          <w:pPr>
            <w:pStyle w:val="A642B2813D744FFCB4E0D06258096D7C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1E0C47DC384848BFBCF7C2567B43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2CE971-AE1E-43AA-A650-BB824725E3F6}"/>
      </w:docPartPr>
      <w:docPartBody>
        <w:p w:rsidR="00941CCF" w:rsidRDefault="007841C4" w:rsidP="007841C4">
          <w:pPr>
            <w:pStyle w:val="8D1E0C47DC384848BFBCF7C2567B4373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B0D2D4A5B044BF8F68C3F8FA1207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771026-C5C1-41E4-9745-18456B49980B}"/>
      </w:docPartPr>
      <w:docPartBody>
        <w:p w:rsidR="00941CCF" w:rsidRDefault="007841C4" w:rsidP="007841C4">
          <w:pPr>
            <w:pStyle w:val="2FB0D2D4A5B044BF8F68C3F8FA1207D6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2EC2BC16C8406FB9C488E3439C94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3AB6E-F46D-4D90-AA7F-160830E8BDBE}"/>
      </w:docPartPr>
      <w:docPartBody>
        <w:p w:rsidR="00941CCF" w:rsidRDefault="007841C4" w:rsidP="007841C4">
          <w:pPr>
            <w:pStyle w:val="542EC2BC16C8406FB9C488E3439C9450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A420E89DA94A389F0BD82B75A1DF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85DC16-DA12-4F67-9A83-A9329C2FE9D1}"/>
      </w:docPartPr>
      <w:docPartBody>
        <w:p w:rsidR="00941CCF" w:rsidRDefault="007841C4" w:rsidP="007841C4">
          <w:pPr>
            <w:pStyle w:val="75A420E89DA94A389F0BD82B75A1DF5E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25A6DB744A43C6ADF6AAAAD51214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0DE561-F4F9-4DCD-A38B-DA60F3C0F428}"/>
      </w:docPartPr>
      <w:docPartBody>
        <w:p w:rsidR="00941CCF" w:rsidRDefault="007841C4" w:rsidP="007841C4">
          <w:pPr>
            <w:pStyle w:val="A125A6DB744A43C6ADF6AAAAD5121416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81863DA4364BAD87D2B05966BA69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43994C-AC1E-4195-A74E-45989F0A8CAA}"/>
      </w:docPartPr>
      <w:docPartBody>
        <w:p w:rsidR="00941CCF" w:rsidRDefault="007841C4" w:rsidP="007841C4">
          <w:pPr>
            <w:pStyle w:val="9081863DA4364BAD87D2B05966BA69D1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D90F78A84A4894892D7A08061163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90D6BF-1A43-4ABF-A636-804D4954B241}"/>
      </w:docPartPr>
      <w:docPartBody>
        <w:p w:rsidR="00941CCF" w:rsidRDefault="007841C4" w:rsidP="007841C4">
          <w:pPr>
            <w:pStyle w:val="AAD90F78A84A4894892D7A08061163F8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F4147F901E488082A9F04EBEE595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DC668A-DE31-4751-84ED-163F8FD106AE}"/>
      </w:docPartPr>
      <w:docPartBody>
        <w:p w:rsidR="00941CCF" w:rsidRDefault="007841C4" w:rsidP="007841C4">
          <w:pPr>
            <w:pStyle w:val="AAF4147F901E488082A9F04EBEE59557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3BFB4A529846C2AB71D28422D4A0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82DB51-F1F8-4AF7-AD11-BEEF348837C1}"/>
      </w:docPartPr>
      <w:docPartBody>
        <w:p w:rsidR="00941CCF" w:rsidRDefault="007841C4" w:rsidP="007841C4">
          <w:pPr>
            <w:pStyle w:val="503BFB4A529846C2AB71D28422D4A079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D50106452E48CB97CEEAA1E2FA54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76145B-DF52-44F7-996A-427CE08C1DD2}"/>
      </w:docPartPr>
      <w:docPartBody>
        <w:p w:rsidR="00941CCF" w:rsidRDefault="007841C4" w:rsidP="007841C4">
          <w:pPr>
            <w:pStyle w:val="7CD50106452E48CB97CEEAA1E2FA541A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23FF5BB870406198BF7040992219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9902FD-6D26-40A2-B15B-A757D67BDC20}"/>
      </w:docPartPr>
      <w:docPartBody>
        <w:p w:rsidR="00941CCF" w:rsidRDefault="007841C4" w:rsidP="007841C4">
          <w:pPr>
            <w:pStyle w:val="BA23FF5BB870406198BF70409922199D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02B21079FC4601AC18602E60F3AA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6572F2-94D6-47E3-8F36-3C7454207100}"/>
      </w:docPartPr>
      <w:docPartBody>
        <w:p w:rsidR="00941CCF" w:rsidRDefault="007841C4" w:rsidP="007841C4">
          <w:pPr>
            <w:pStyle w:val="6D02B21079FC4601AC18602E60F3AA0C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BC186FEE9C4C73813128787C7D39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512E4D-D588-4D02-9E35-BC863E1ED1D3}"/>
      </w:docPartPr>
      <w:docPartBody>
        <w:p w:rsidR="00941CCF" w:rsidRDefault="007841C4" w:rsidP="007841C4">
          <w:pPr>
            <w:pStyle w:val="C3BC186FEE9C4C73813128787C7D3914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EDE357000C4BCE910F01FC36DF95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BD5E16-0137-4E57-A89E-0387E0067CE0}"/>
      </w:docPartPr>
      <w:docPartBody>
        <w:p w:rsidR="00941CCF" w:rsidRDefault="007841C4" w:rsidP="007841C4">
          <w:pPr>
            <w:pStyle w:val="6AEDE357000C4BCE910F01FC36DF957F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6A4CA6AD5949AFB6E59520B2260C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ADB59-CDA2-4A61-946E-D1CB963EAFFB}"/>
      </w:docPartPr>
      <w:docPartBody>
        <w:p w:rsidR="00941CCF" w:rsidRDefault="007841C4" w:rsidP="007841C4">
          <w:pPr>
            <w:pStyle w:val="F76A4CA6AD5949AFB6E59520B2260C4F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63A55AEC3649DC8D30B2BCE15304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B9E81A-353E-4A5B-8DBC-058E57A29E8D}"/>
      </w:docPartPr>
      <w:docPartBody>
        <w:p w:rsidR="00941CCF" w:rsidRDefault="007841C4" w:rsidP="007841C4">
          <w:pPr>
            <w:pStyle w:val="4563A55AEC3649DC8D30B2BCE1530427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ADD12A3E2C4AA19D3C884BB3B8B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0E9DD7-F9A7-4754-BA78-E74AB46A40D9}"/>
      </w:docPartPr>
      <w:docPartBody>
        <w:p w:rsidR="00941CCF" w:rsidRDefault="007841C4" w:rsidP="007841C4">
          <w:pPr>
            <w:pStyle w:val="2EADD12A3E2C4AA19D3C884BB3B8B380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B322BA1F8A47C394D456549B0D6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C56B2B-9833-4747-8E14-FFE3D9EE47FB}"/>
      </w:docPartPr>
      <w:docPartBody>
        <w:p w:rsidR="00941CCF" w:rsidRDefault="007841C4" w:rsidP="007841C4">
          <w:pPr>
            <w:pStyle w:val="25B322BA1F8A47C394D456549B0D6E3A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5FD54A33BB4853B94556B15A42C4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7BC2DA-4767-40F7-91C5-BB5AC171C45A}"/>
      </w:docPartPr>
      <w:docPartBody>
        <w:p w:rsidR="00941CCF" w:rsidRDefault="007841C4" w:rsidP="007841C4">
          <w:pPr>
            <w:pStyle w:val="115FD54A33BB4853B94556B15A42C4E9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A68227E7AA492198503AC32E7312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B56E93-F447-4B0A-AA9D-BFEA407CFBA3}"/>
      </w:docPartPr>
      <w:docPartBody>
        <w:p w:rsidR="00941CCF" w:rsidRDefault="007841C4" w:rsidP="007841C4">
          <w:pPr>
            <w:pStyle w:val="B5A68227E7AA492198503AC32E731220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D06CD94A18452697E88C4878B109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D79CDB-D63D-432F-9AF1-5E79FB70E0A2}"/>
      </w:docPartPr>
      <w:docPartBody>
        <w:p w:rsidR="00941CCF" w:rsidRDefault="007841C4" w:rsidP="007841C4">
          <w:pPr>
            <w:pStyle w:val="50D06CD94A18452697E88C4878B109BA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D1A8FCE8FA4CF8980CBEF1B9E91C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C034B-6CAA-4863-99DD-5276AA16B9BB}"/>
      </w:docPartPr>
      <w:docPartBody>
        <w:p w:rsidR="00941CCF" w:rsidRDefault="007841C4" w:rsidP="007841C4">
          <w:pPr>
            <w:pStyle w:val="1AD1A8FCE8FA4CF8980CBEF1B9E91C1B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1D68E4E9354C10A84D7437BFB686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0D14C-D96A-409A-8450-2CC63E7ADC13}"/>
      </w:docPartPr>
      <w:docPartBody>
        <w:p w:rsidR="00941CCF" w:rsidRDefault="007841C4" w:rsidP="007841C4">
          <w:pPr>
            <w:pStyle w:val="551D68E4E9354C10A84D7437BFB6865A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45ADD36FD74F2BBD865D3197FA7E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8F67E9-8D36-4F77-920E-1CFC6C07E620}"/>
      </w:docPartPr>
      <w:docPartBody>
        <w:p w:rsidR="00941CCF" w:rsidRDefault="007841C4" w:rsidP="007841C4">
          <w:pPr>
            <w:pStyle w:val="A445ADD36FD74F2BBD865D3197FA7EB9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122E87169543D8A72A95ADF6D175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56BE5B-5D4E-4A23-B87D-805216D2110A}"/>
      </w:docPartPr>
      <w:docPartBody>
        <w:p w:rsidR="00941CCF" w:rsidRDefault="007841C4" w:rsidP="007841C4">
          <w:pPr>
            <w:pStyle w:val="34122E87169543D8A72A95ADF6D17535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CA6E7984624F60B251365C55F130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D7AC5E-89BD-4AC8-B686-F5474452C4EC}"/>
      </w:docPartPr>
      <w:docPartBody>
        <w:p w:rsidR="00941CCF" w:rsidRDefault="007841C4" w:rsidP="007841C4">
          <w:pPr>
            <w:pStyle w:val="FFCA6E7984624F60B251365C55F13065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19D7538F9745329116640949CBC9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EC3E3D-766F-4EC8-92BA-1C6ABB9FFA65}"/>
      </w:docPartPr>
      <w:docPartBody>
        <w:p w:rsidR="00941CCF" w:rsidRDefault="007841C4" w:rsidP="007841C4">
          <w:pPr>
            <w:pStyle w:val="7119D7538F9745329116640949CBC9FA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83F5DCF12B44C58E950DD2EBADC0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9267D-2828-4738-8315-8A40C723A721}"/>
      </w:docPartPr>
      <w:docPartBody>
        <w:p w:rsidR="00941CCF" w:rsidRDefault="007841C4" w:rsidP="007841C4">
          <w:pPr>
            <w:pStyle w:val="AF83F5DCF12B44C58E950DD2EBADC027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D7417C2705458388E048847EA63F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B51FCD-6E99-4B68-8901-F4D47D039B3C}"/>
      </w:docPartPr>
      <w:docPartBody>
        <w:p w:rsidR="00941CCF" w:rsidRDefault="007841C4" w:rsidP="007841C4">
          <w:pPr>
            <w:pStyle w:val="4FD7417C2705458388E048847EA63F61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9CDD325F0F41968524AFDA974908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950806-6468-4673-A2E8-7BF49FAF0159}"/>
      </w:docPartPr>
      <w:docPartBody>
        <w:p w:rsidR="00941CCF" w:rsidRDefault="007841C4" w:rsidP="007841C4">
          <w:pPr>
            <w:pStyle w:val="FA9CDD325F0F41968524AFDA97490853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63036B25C34C2C99B6A707E48CF7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C5ED38-E787-463E-A05F-9E2788F49EBB}"/>
      </w:docPartPr>
      <w:docPartBody>
        <w:p w:rsidR="00941CCF" w:rsidRDefault="007841C4" w:rsidP="007841C4">
          <w:pPr>
            <w:pStyle w:val="6F63036B25C34C2C99B6A707E48CF738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2092E19908459AB56ADFDCF404B5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A87D5B-B899-4C1C-AA2D-B76FAADC87BB}"/>
      </w:docPartPr>
      <w:docPartBody>
        <w:p w:rsidR="00941CCF" w:rsidRDefault="007841C4" w:rsidP="007841C4">
          <w:pPr>
            <w:pStyle w:val="952092E19908459AB56ADFDCF404B525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68DA4B9A9E4F138D7E889C68C9DC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D39765-D3F4-482F-A702-7C30BC1A1AAF}"/>
      </w:docPartPr>
      <w:docPartBody>
        <w:p w:rsidR="00941CCF" w:rsidRDefault="007841C4" w:rsidP="007841C4">
          <w:pPr>
            <w:pStyle w:val="A568DA4B9A9E4F138D7E889C68C9DC6C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11CB76579345F2A6CD3B28084A7B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FDC93-4ABF-443B-BB00-1C2B9E0C5F7D}"/>
      </w:docPartPr>
      <w:docPartBody>
        <w:p w:rsidR="00941CCF" w:rsidRDefault="007841C4" w:rsidP="007841C4">
          <w:pPr>
            <w:pStyle w:val="4111CB76579345F2A6CD3B28084A7B77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72924D7F7148CCA1F1255B2A574E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C1D6F-3073-4866-8F93-961C13A834A4}"/>
      </w:docPartPr>
      <w:docPartBody>
        <w:p w:rsidR="00941CCF" w:rsidRDefault="007841C4" w:rsidP="007841C4">
          <w:pPr>
            <w:pStyle w:val="4C72924D7F7148CCA1F1255B2A574E33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96096E710E4CED8F90554BD5A943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75DFD0-6AB5-419C-9C92-7085828C3072}"/>
      </w:docPartPr>
      <w:docPartBody>
        <w:p w:rsidR="00941CCF" w:rsidRDefault="007841C4" w:rsidP="007841C4">
          <w:pPr>
            <w:pStyle w:val="8B96096E710E4CED8F90554BD5A9439D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1AE4E751534CF5949A98EE448C45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04D7C0-64E7-4E74-9637-DAF7466CAEB4}"/>
      </w:docPartPr>
      <w:docPartBody>
        <w:p w:rsidR="00941CCF" w:rsidRDefault="007841C4" w:rsidP="007841C4">
          <w:pPr>
            <w:pStyle w:val="771AE4E751534CF5949A98EE448C453D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9CFDD5A5D74C509A94018BF2E139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B23F56-8739-4618-865A-9BE659C49341}"/>
      </w:docPartPr>
      <w:docPartBody>
        <w:p w:rsidR="00941CCF" w:rsidRDefault="007841C4" w:rsidP="007841C4">
          <w:pPr>
            <w:pStyle w:val="BF9CFDD5A5D74C509A94018BF2E13901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921999AF6344AB98320CC4D3E2CB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5B55C4-3E01-4485-AB0A-440093387D64}"/>
      </w:docPartPr>
      <w:docPartBody>
        <w:p w:rsidR="00941CCF" w:rsidRDefault="007841C4" w:rsidP="007841C4">
          <w:pPr>
            <w:pStyle w:val="21921999AF6344AB98320CC4D3E2CBBD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CDFB0137394B93A14B6F0CFE4138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E5E4B8-7A08-4199-BAAB-8C47602614B4}"/>
      </w:docPartPr>
      <w:docPartBody>
        <w:p w:rsidR="00941CCF" w:rsidRDefault="007841C4" w:rsidP="007841C4">
          <w:pPr>
            <w:pStyle w:val="A2CDFB0137394B93A14B6F0CFE413847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ECA8B8331241489CD688F45FE62C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B1FD4D-982E-4C2F-9DD7-15957B703EC6}"/>
      </w:docPartPr>
      <w:docPartBody>
        <w:p w:rsidR="00941CCF" w:rsidRDefault="007841C4" w:rsidP="007841C4">
          <w:pPr>
            <w:pStyle w:val="2BECA8B8331241489CD688F45FE62CCB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Zurica">
    <w:altName w:val="Cambria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76313"/>
    <w:rsid w:val="00205036"/>
    <w:rsid w:val="004C23B4"/>
    <w:rsid w:val="004D6CCA"/>
    <w:rsid w:val="0070715E"/>
    <w:rsid w:val="007841C4"/>
    <w:rsid w:val="00876562"/>
    <w:rsid w:val="00941CCF"/>
    <w:rsid w:val="00976313"/>
    <w:rsid w:val="00994426"/>
    <w:rsid w:val="009C4401"/>
    <w:rsid w:val="009F5C92"/>
    <w:rsid w:val="00A25428"/>
    <w:rsid w:val="00A952A7"/>
    <w:rsid w:val="00C678E8"/>
    <w:rsid w:val="00DD60B6"/>
    <w:rsid w:val="00E57D04"/>
    <w:rsid w:val="00E67CCB"/>
    <w:rsid w:val="00EB0C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sid w:val="007841C4"/>
    <w:rPr>
      <w:color w:val="666666"/>
    </w:rPr>
  </w:style>
  <w:style w:type="paragraph" w:customStyle="1" w:styleId="AFA1BDA4A5F14DD0A89A39AB529EBA9B">
    <w:name w:val="AFA1BDA4A5F14DD0A89A39AB529EBA9B"/>
    <w:rsid w:val="00976313"/>
  </w:style>
  <w:style w:type="paragraph" w:customStyle="1" w:styleId="E680DD5F670D48988F87D13949ECDB50">
    <w:name w:val="E680DD5F670D48988F87D13949ECDB50"/>
    <w:rsid w:val="00976313"/>
  </w:style>
  <w:style w:type="paragraph" w:customStyle="1" w:styleId="46F242A984CD4F28B3D1DBE661AA0E36">
    <w:name w:val="46F242A984CD4F28B3D1DBE661AA0E36"/>
    <w:rsid w:val="00976313"/>
  </w:style>
  <w:style w:type="paragraph" w:customStyle="1" w:styleId="457A37C5BBB94219BDE0D6E51F278F6A">
    <w:name w:val="457A37C5BBB94219BDE0D6E51F278F6A"/>
    <w:rsid w:val="00976313"/>
  </w:style>
  <w:style w:type="paragraph" w:customStyle="1" w:styleId="AAF8FD900773482A93F0551E5B961F9E">
    <w:name w:val="AAF8FD900773482A93F0551E5B961F9E"/>
    <w:rsid w:val="00976313"/>
  </w:style>
  <w:style w:type="paragraph" w:customStyle="1" w:styleId="32C11ABDBBDB400D9A4FF1EA9CAA8EF2">
    <w:name w:val="32C11ABDBBDB400D9A4FF1EA9CAA8EF2"/>
    <w:rsid w:val="00976313"/>
  </w:style>
  <w:style w:type="paragraph" w:customStyle="1" w:styleId="A51E789C5E74468686671EA23FFD36A8">
    <w:name w:val="A51E789C5E74468686671EA23FFD36A8"/>
    <w:rsid w:val="00976313"/>
  </w:style>
  <w:style w:type="paragraph" w:customStyle="1" w:styleId="B364CD891C144CAA9054AE50CFD72EEE">
    <w:name w:val="B364CD891C144CAA9054AE50CFD72EEE"/>
    <w:rsid w:val="00976313"/>
  </w:style>
  <w:style w:type="paragraph" w:customStyle="1" w:styleId="7B42F8819C644498A716E0607C577F70">
    <w:name w:val="7B42F8819C644498A716E0607C577F70"/>
    <w:rsid w:val="00976313"/>
  </w:style>
  <w:style w:type="paragraph" w:customStyle="1" w:styleId="6EADFBBA7E1E474B92EB2EB898553905">
    <w:name w:val="6EADFBBA7E1E474B92EB2EB898553905"/>
    <w:rsid w:val="00976313"/>
  </w:style>
  <w:style w:type="paragraph" w:customStyle="1" w:styleId="7AB258C56D554E49A98BD915D4E594F7">
    <w:name w:val="7AB258C56D554E49A98BD915D4E594F7"/>
    <w:rsid w:val="00976313"/>
  </w:style>
  <w:style w:type="paragraph" w:customStyle="1" w:styleId="E072B63BF88642968AD748891F4BE660">
    <w:name w:val="E072B63BF88642968AD748891F4BE660"/>
    <w:rsid w:val="00976313"/>
  </w:style>
  <w:style w:type="paragraph" w:customStyle="1" w:styleId="8D159E3955BF4BE99240E420733E0E17">
    <w:name w:val="8D159E3955BF4BE99240E420733E0E17"/>
    <w:rsid w:val="00976313"/>
  </w:style>
  <w:style w:type="paragraph" w:customStyle="1" w:styleId="DCB71B2F778D4C1DA32023604A259F99">
    <w:name w:val="DCB71B2F778D4C1DA32023604A259F99"/>
    <w:rsid w:val="00976313"/>
  </w:style>
  <w:style w:type="paragraph" w:customStyle="1" w:styleId="8B259FBCEBD049F7AB0DCDBC053F6969">
    <w:name w:val="8B259FBCEBD049F7AB0DCDBC053F6969"/>
    <w:rsid w:val="00976313"/>
  </w:style>
  <w:style w:type="paragraph" w:customStyle="1" w:styleId="AB18593BD12D4AC390977B0DBC6301A3">
    <w:name w:val="AB18593BD12D4AC390977B0DBC6301A3"/>
    <w:rsid w:val="00976313"/>
  </w:style>
  <w:style w:type="paragraph" w:customStyle="1" w:styleId="8FD7D1185E854703A29154E792BA603B">
    <w:name w:val="8FD7D1185E854703A29154E792BA603B"/>
    <w:rsid w:val="00976313"/>
  </w:style>
  <w:style w:type="paragraph" w:customStyle="1" w:styleId="EDF1AF049F654369907CDC65C08DF592">
    <w:name w:val="EDF1AF049F654369907CDC65C08DF592"/>
    <w:rsid w:val="00976313"/>
  </w:style>
  <w:style w:type="paragraph" w:customStyle="1" w:styleId="3BAD6FF4A40C4FFBABFC3FF627E5BAAC">
    <w:name w:val="3BAD6FF4A40C4FFBABFC3FF627E5BAAC"/>
    <w:rsid w:val="00976313"/>
  </w:style>
  <w:style w:type="paragraph" w:customStyle="1" w:styleId="3EBB835A841241E2A2F538277B522DE1">
    <w:name w:val="3EBB835A841241E2A2F538277B522DE1"/>
    <w:rsid w:val="00976313"/>
  </w:style>
  <w:style w:type="paragraph" w:customStyle="1" w:styleId="F1A361C7ED804DADA0C789F60531C278">
    <w:name w:val="F1A361C7ED804DADA0C789F60531C278"/>
    <w:rsid w:val="00976313"/>
  </w:style>
  <w:style w:type="paragraph" w:customStyle="1" w:styleId="686F27FEA2BF48AD9B81A54B2E60FFAB">
    <w:name w:val="686F27FEA2BF48AD9B81A54B2E60FFAB"/>
    <w:rsid w:val="00976313"/>
  </w:style>
  <w:style w:type="paragraph" w:customStyle="1" w:styleId="0A6BCECC36544427887FAE25F7404252">
    <w:name w:val="0A6BCECC36544427887FAE25F7404252"/>
    <w:rsid w:val="00976313"/>
  </w:style>
  <w:style w:type="paragraph" w:customStyle="1" w:styleId="83646533964448948CD0BEDB71FEBE76">
    <w:name w:val="83646533964448948CD0BEDB71FEBE76"/>
    <w:rsid w:val="00976313"/>
  </w:style>
  <w:style w:type="paragraph" w:customStyle="1" w:styleId="E9BDCDB41D3B4750A7483F8063E626DC">
    <w:name w:val="E9BDCDB41D3B4750A7483F8063E626DC"/>
    <w:rsid w:val="00976313"/>
  </w:style>
  <w:style w:type="paragraph" w:customStyle="1" w:styleId="7387E0E3A323478492D914A94E72FB63">
    <w:name w:val="7387E0E3A323478492D914A94E72FB63"/>
    <w:rsid w:val="00976313"/>
  </w:style>
  <w:style w:type="paragraph" w:customStyle="1" w:styleId="D13FE88B20BF43AF885945CF0ECA4718">
    <w:name w:val="D13FE88B20BF43AF885945CF0ECA4718"/>
    <w:rsid w:val="00976313"/>
  </w:style>
  <w:style w:type="paragraph" w:customStyle="1" w:styleId="30D93DF640D84F34B7EC5E829314DFED">
    <w:name w:val="30D93DF640D84F34B7EC5E829314DFED"/>
    <w:rsid w:val="00976313"/>
  </w:style>
  <w:style w:type="paragraph" w:customStyle="1" w:styleId="3DD91CBF950C446F8894D926498B189F">
    <w:name w:val="3DD91CBF950C446F8894D926498B189F"/>
    <w:rsid w:val="00976313"/>
  </w:style>
  <w:style w:type="paragraph" w:customStyle="1" w:styleId="791BFD48CA634CA28ECE633EBD3E64E0">
    <w:name w:val="791BFD48CA634CA28ECE633EBD3E64E0"/>
    <w:rsid w:val="00976313"/>
  </w:style>
  <w:style w:type="paragraph" w:customStyle="1" w:styleId="CC7E395783934B1C9C3695D79CD3D4BC">
    <w:name w:val="CC7E395783934B1C9C3695D79CD3D4BC"/>
    <w:rsid w:val="00976313"/>
  </w:style>
  <w:style w:type="paragraph" w:customStyle="1" w:styleId="8A88C081BB6D4A868954C17E99DEBB1C">
    <w:name w:val="8A88C081BB6D4A868954C17E99DEBB1C"/>
    <w:rsid w:val="00976313"/>
  </w:style>
  <w:style w:type="paragraph" w:customStyle="1" w:styleId="591C3159D0EC477ABFD7704D2203095C">
    <w:name w:val="591C3159D0EC477ABFD7704D2203095C"/>
    <w:rsid w:val="00976313"/>
  </w:style>
  <w:style w:type="paragraph" w:customStyle="1" w:styleId="E5FCAEF941A64E018E562F57B0811133">
    <w:name w:val="E5FCAEF941A64E018E562F57B0811133"/>
    <w:rsid w:val="00976313"/>
  </w:style>
  <w:style w:type="paragraph" w:customStyle="1" w:styleId="5572C630C7624F24ABB48C469963EDBD">
    <w:name w:val="5572C630C7624F24ABB48C469963EDBD"/>
    <w:rsid w:val="00976313"/>
  </w:style>
  <w:style w:type="paragraph" w:customStyle="1" w:styleId="4F0057266CF44246853E750FE31CAF26">
    <w:name w:val="4F0057266CF44246853E750FE31CAF26"/>
    <w:rsid w:val="00976313"/>
  </w:style>
  <w:style w:type="paragraph" w:customStyle="1" w:styleId="18DBB01FAB5F4013AEF3424400D6F5DA">
    <w:name w:val="18DBB01FAB5F4013AEF3424400D6F5DA"/>
    <w:rsid w:val="00976313"/>
  </w:style>
  <w:style w:type="paragraph" w:customStyle="1" w:styleId="4B39CAC577224B2E9D715F2C776F676A">
    <w:name w:val="4B39CAC577224B2E9D715F2C776F676A"/>
    <w:rsid w:val="00976313"/>
  </w:style>
  <w:style w:type="paragraph" w:customStyle="1" w:styleId="3B3FD9DF67BD4A4AB886B79E16CE908D">
    <w:name w:val="3B3FD9DF67BD4A4AB886B79E16CE908D"/>
    <w:rsid w:val="00976313"/>
  </w:style>
  <w:style w:type="paragraph" w:customStyle="1" w:styleId="A2AF09777B7C48E2B1F953719955C21B">
    <w:name w:val="A2AF09777B7C48E2B1F953719955C21B"/>
    <w:rsid w:val="00976313"/>
  </w:style>
  <w:style w:type="paragraph" w:customStyle="1" w:styleId="B2018BC84AEC4598B917CB940437FF47">
    <w:name w:val="B2018BC84AEC4598B917CB940437FF47"/>
    <w:rsid w:val="0070715E"/>
  </w:style>
  <w:style w:type="paragraph" w:customStyle="1" w:styleId="F55F2F083BBA4398A92A22B3FD20BF61">
    <w:name w:val="F55F2F083BBA4398A92A22B3FD20BF61"/>
    <w:rsid w:val="0070715E"/>
  </w:style>
  <w:style w:type="paragraph" w:customStyle="1" w:styleId="1E27239E0526439FAEEC4A276560BE57">
    <w:name w:val="1E27239E0526439FAEEC4A276560BE57"/>
    <w:rsid w:val="0070715E"/>
  </w:style>
  <w:style w:type="paragraph" w:customStyle="1" w:styleId="59118CC30F824F5FBD90E61F433C33CE">
    <w:name w:val="59118CC30F824F5FBD90E61F433C33CE"/>
    <w:rsid w:val="0070715E"/>
  </w:style>
  <w:style w:type="paragraph" w:customStyle="1" w:styleId="62742C220AE6465699E87CF80D1EC256">
    <w:name w:val="62742C220AE6465699E87CF80D1EC256"/>
    <w:rsid w:val="0070715E"/>
  </w:style>
  <w:style w:type="paragraph" w:customStyle="1" w:styleId="552E0B32DEE04D679C60EBA53A460CEC">
    <w:name w:val="552E0B32DEE04D679C60EBA53A460CEC"/>
    <w:rsid w:val="0070715E"/>
  </w:style>
  <w:style w:type="paragraph" w:customStyle="1" w:styleId="4872FC2A3D7D4ACD8D5A31688D523925">
    <w:name w:val="4872FC2A3D7D4ACD8D5A31688D523925"/>
    <w:rsid w:val="0070715E"/>
  </w:style>
  <w:style w:type="paragraph" w:customStyle="1" w:styleId="67CE504B452F490898562C8AD6B8A00F">
    <w:name w:val="67CE504B452F490898562C8AD6B8A00F"/>
    <w:rsid w:val="0070715E"/>
  </w:style>
  <w:style w:type="paragraph" w:customStyle="1" w:styleId="B237B69F183F4CEE90D84821EF0E4BDF">
    <w:name w:val="B237B69F183F4CEE90D84821EF0E4BDF"/>
    <w:rsid w:val="0070715E"/>
  </w:style>
  <w:style w:type="paragraph" w:customStyle="1" w:styleId="AB58FFE0CE7B4B87AA6EF335C22A989E">
    <w:name w:val="AB58FFE0CE7B4B87AA6EF335C22A989E"/>
    <w:rsid w:val="0070715E"/>
  </w:style>
  <w:style w:type="paragraph" w:customStyle="1" w:styleId="4ADF5BD97B924C2398301B010827EFB9">
    <w:name w:val="4ADF5BD97B924C2398301B010827EFB9"/>
    <w:rsid w:val="0070715E"/>
  </w:style>
  <w:style w:type="paragraph" w:customStyle="1" w:styleId="CD63277094C04927AB3AD7DE83796387">
    <w:name w:val="CD63277094C04927AB3AD7DE83796387"/>
    <w:rsid w:val="0070715E"/>
  </w:style>
  <w:style w:type="paragraph" w:customStyle="1" w:styleId="19C9DF3CBB9749CC9064393A1069F903">
    <w:name w:val="19C9DF3CBB9749CC9064393A1069F903"/>
    <w:rsid w:val="0070715E"/>
  </w:style>
  <w:style w:type="paragraph" w:customStyle="1" w:styleId="94D33BDC9C7D47FC8BC8174BF687B4A5">
    <w:name w:val="94D33BDC9C7D47FC8BC8174BF687B4A5"/>
    <w:rsid w:val="0070715E"/>
  </w:style>
  <w:style w:type="paragraph" w:customStyle="1" w:styleId="6A13A39F246F4708998B6EF9C2956D85">
    <w:name w:val="6A13A39F246F4708998B6EF9C2956D85"/>
    <w:rsid w:val="0070715E"/>
  </w:style>
  <w:style w:type="paragraph" w:customStyle="1" w:styleId="D37B5CA204AB476189ED5AD2F43B33A6">
    <w:name w:val="D37B5CA204AB476189ED5AD2F43B33A6"/>
    <w:rsid w:val="0070715E"/>
  </w:style>
  <w:style w:type="paragraph" w:customStyle="1" w:styleId="AB626BC4E08642C89267687F2CD6F61B">
    <w:name w:val="AB626BC4E08642C89267687F2CD6F61B"/>
    <w:rsid w:val="0070715E"/>
  </w:style>
  <w:style w:type="paragraph" w:customStyle="1" w:styleId="1563582C0A424A9FAFDA261770F102AB">
    <w:name w:val="1563582C0A424A9FAFDA261770F102AB"/>
    <w:rsid w:val="0070715E"/>
  </w:style>
  <w:style w:type="paragraph" w:customStyle="1" w:styleId="0E72C5E0668F4697A8DAD0483E885045">
    <w:name w:val="0E72C5E0668F4697A8DAD0483E885045"/>
    <w:rsid w:val="0070715E"/>
  </w:style>
  <w:style w:type="paragraph" w:customStyle="1" w:styleId="82DEEBF953AB4D05902141D05074AA74">
    <w:name w:val="82DEEBF953AB4D05902141D05074AA74"/>
    <w:rsid w:val="0070715E"/>
  </w:style>
  <w:style w:type="paragraph" w:customStyle="1" w:styleId="F1C9090FB5B14ED098D215831A3921BE">
    <w:name w:val="F1C9090FB5B14ED098D215831A3921BE"/>
    <w:rsid w:val="0070715E"/>
  </w:style>
  <w:style w:type="paragraph" w:customStyle="1" w:styleId="929F7C847CB8423C83444DA21FAD6F33">
    <w:name w:val="929F7C847CB8423C83444DA21FAD6F33"/>
    <w:rsid w:val="0070715E"/>
  </w:style>
  <w:style w:type="paragraph" w:customStyle="1" w:styleId="374B100C2AAA4ADF9DCBEE2E14624BE1">
    <w:name w:val="374B100C2AAA4ADF9DCBEE2E14624BE1"/>
    <w:rsid w:val="0070715E"/>
  </w:style>
  <w:style w:type="paragraph" w:customStyle="1" w:styleId="574995D1912043FCB651D0117B3A39F4">
    <w:name w:val="574995D1912043FCB651D0117B3A39F4"/>
    <w:rsid w:val="0070715E"/>
  </w:style>
  <w:style w:type="paragraph" w:customStyle="1" w:styleId="DB516344F9D44349870F582936CCDD22">
    <w:name w:val="DB516344F9D44349870F582936CCDD22"/>
    <w:rsid w:val="0070715E"/>
  </w:style>
  <w:style w:type="paragraph" w:customStyle="1" w:styleId="6FA9C963BE774123BDC7E8CFEC487E02">
    <w:name w:val="6FA9C963BE774123BDC7E8CFEC487E02"/>
    <w:rsid w:val="0070715E"/>
  </w:style>
  <w:style w:type="paragraph" w:customStyle="1" w:styleId="0C7A2E18771D4EBD86E9CE7369BEF540">
    <w:name w:val="0C7A2E18771D4EBD86E9CE7369BEF540"/>
    <w:rsid w:val="0070715E"/>
  </w:style>
  <w:style w:type="paragraph" w:customStyle="1" w:styleId="453798B0230245AEB65696AA0E4FF158">
    <w:name w:val="453798B0230245AEB65696AA0E4FF158"/>
    <w:rsid w:val="0070715E"/>
  </w:style>
  <w:style w:type="paragraph" w:customStyle="1" w:styleId="9F8D098CF05E4AC4AB6F4B67A810E337">
    <w:name w:val="9F8D098CF05E4AC4AB6F4B67A810E337"/>
    <w:rsid w:val="0070715E"/>
  </w:style>
  <w:style w:type="paragraph" w:customStyle="1" w:styleId="B083C9A4C64C43D1B06F05448C9471FD">
    <w:name w:val="B083C9A4C64C43D1B06F05448C9471FD"/>
    <w:rsid w:val="0070715E"/>
  </w:style>
  <w:style w:type="paragraph" w:customStyle="1" w:styleId="740C0A5551984E50B0DC749780D747EF">
    <w:name w:val="740C0A5551984E50B0DC749780D747EF"/>
    <w:rsid w:val="0070715E"/>
  </w:style>
  <w:style w:type="paragraph" w:customStyle="1" w:styleId="D059F6C1B15946C489B8C506710DAA30">
    <w:name w:val="D059F6C1B15946C489B8C506710DAA30"/>
    <w:rsid w:val="0070715E"/>
  </w:style>
  <w:style w:type="paragraph" w:customStyle="1" w:styleId="B75F98C0278D46C2992B0A9781D08D73">
    <w:name w:val="B75F98C0278D46C2992B0A9781D08D73"/>
    <w:rsid w:val="0070715E"/>
  </w:style>
  <w:style w:type="paragraph" w:customStyle="1" w:styleId="CF91239A7D674DE0910BDC3E25B7982D">
    <w:name w:val="CF91239A7D674DE0910BDC3E25B7982D"/>
    <w:rsid w:val="0070715E"/>
  </w:style>
  <w:style w:type="paragraph" w:customStyle="1" w:styleId="E8784D27926D42AC9D901B9794F0886F">
    <w:name w:val="E8784D27926D42AC9D901B9794F0886F"/>
    <w:rsid w:val="0070715E"/>
  </w:style>
  <w:style w:type="paragraph" w:customStyle="1" w:styleId="B48CD304923E46E2B3D20A5E94058AED">
    <w:name w:val="B48CD304923E46E2B3D20A5E94058AED"/>
    <w:rsid w:val="0070715E"/>
  </w:style>
  <w:style w:type="paragraph" w:customStyle="1" w:styleId="E7058953886A4BD893219CEAE9682F83">
    <w:name w:val="E7058953886A4BD893219CEAE9682F83"/>
    <w:rsid w:val="0070715E"/>
  </w:style>
  <w:style w:type="paragraph" w:customStyle="1" w:styleId="2ED419E7844D4ED48F89974C7B47E69E">
    <w:name w:val="2ED419E7844D4ED48F89974C7B47E69E"/>
    <w:rsid w:val="0070715E"/>
  </w:style>
  <w:style w:type="paragraph" w:customStyle="1" w:styleId="A78C13B01C6D48B3ADFCCC0B6AF3F1C9">
    <w:name w:val="A78C13B01C6D48B3ADFCCC0B6AF3F1C9"/>
    <w:rsid w:val="0070715E"/>
  </w:style>
  <w:style w:type="paragraph" w:customStyle="1" w:styleId="DC7DE096B5BD4C248BD46BEE86A506C4">
    <w:name w:val="DC7DE096B5BD4C248BD46BEE86A506C4"/>
    <w:rsid w:val="0070715E"/>
  </w:style>
  <w:style w:type="paragraph" w:customStyle="1" w:styleId="2263E907B67A4589AA4BD907ABD5D244">
    <w:name w:val="2263E907B67A4589AA4BD907ABD5D244"/>
    <w:rsid w:val="0070715E"/>
  </w:style>
  <w:style w:type="paragraph" w:customStyle="1" w:styleId="F07D4D2FD67A475D80DA0627918FBCE3">
    <w:name w:val="F07D4D2FD67A475D80DA0627918FBCE3"/>
    <w:rsid w:val="0070715E"/>
  </w:style>
  <w:style w:type="paragraph" w:customStyle="1" w:styleId="9B31551D6AD84D4CB36B7006A9B44941">
    <w:name w:val="9B31551D6AD84D4CB36B7006A9B44941"/>
    <w:rsid w:val="007841C4"/>
  </w:style>
  <w:style w:type="paragraph" w:customStyle="1" w:styleId="7ACB47751BD242C58D740EB508C16EA8">
    <w:name w:val="7ACB47751BD242C58D740EB508C16EA8"/>
    <w:rsid w:val="007841C4"/>
  </w:style>
  <w:style w:type="paragraph" w:customStyle="1" w:styleId="4F5E4D9DAE2B4C8CA7A134B9611D6F6D">
    <w:name w:val="4F5E4D9DAE2B4C8CA7A134B9611D6F6D"/>
    <w:rsid w:val="007841C4"/>
  </w:style>
  <w:style w:type="paragraph" w:customStyle="1" w:styleId="9877432D212C4B138ACEE4A676D15B57">
    <w:name w:val="9877432D212C4B138ACEE4A676D15B57"/>
    <w:rsid w:val="007841C4"/>
  </w:style>
  <w:style w:type="paragraph" w:customStyle="1" w:styleId="FBFEC1C3F6624F1FAFD79C52B6A3C3F0">
    <w:name w:val="FBFEC1C3F6624F1FAFD79C52B6A3C3F0"/>
    <w:rsid w:val="007841C4"/>
  </w:style>
  <w:style w:type="paragraph" w:customStyle="1" w:styleId="EF23425B21B64F2C96650DA156D17D7A">
    <w:name w:val="EF23425B21B64F2C96650DA156D17D7A"/>
    <w:rsid w:val="007841C4"/>
  </w:style>
  <w:style w:type="paragraph" w:customStyle="1" w:styleId="D62FFFF4F35742BCA07E191B1D6F1FF0">
    <w:name w:val="D62FFFF4F35742BCA07E191B1D6F1FF0"/>
    <w:rsid w:val="007841C4"/>
  </w:style>
  <w:style w:type="paragraph" w:customStyle="1" w:styleId="D0D1EF735CA347AB9212DE28736E4A04">
    <w:name w:val="D0D1EF735CA347AB9212DE28736E4A04"/>
    <w:rsid w:val="007841C4"/>
  </w:style>
  <w:style w:type="paragraph" w:customStyle="1" w:styleId="10D9EA79C3FF47DCB0FB04C56C34623A">
    <w:name w:val="10D9EA79C3FF47DCB0FB04C56C34623A"/>
    <w:rsid w:val="007841C4"/>
  </w:style>
  <w:style w:type="paragraph" w:customStyle="1" w:styleId="CD3FD2A774E7411C8487586A599C3A85">
    <w:name w:val="CD3FD2A774E7411C8487586A599C3A85"/>
    <w:rsid w:val="007841C4"/>
  </w:style>
  <w:style w:type="paragraph" w:customStyle="1" w:styleId="FB733B1D723147008D36923D822AB561">
    <w:name w:val="FB733B1D723147008D36923D822AB561"/>
    <w:rsid w:val="007841C4"/>
  </w:style>
  <w:style w:type="paragraph" w:customStyle="1" w:styleId="C2E7469373034E9D98A6DF7912B4CE93">
    <w:name w:val="C2E7469373034E9D98A6DF7912B4CE93"/>
    <w:rsid w:val="007841C4"/>
  </w:style>
  <w:style w:type="paragraph" w:customStyle="1" w:styleId="60D762E8F52143FFB55C1FFDFF79B579">
    <w:name w:val="60D762E8F52143FFB55C1FFDFF79B579"/>
    <w:rsid w:val="007841C4"/>
  </w:style>
  <w:style w:type="paragraph" w:customStyle="1" w:styleId="186A35E5E1F24491976D3A0640D416BF">
    <w:name w:val="186A35E5E1F24491976D3A0640D416BF"/>
    <w:rsid w:val="007841C4"/>
  </w:style>
  <w:style w:type="paragraph" w:customStyle="1" w:styleId="E475174B008A4A47BF5AD7609E88ADDA">
    <w:name w:val="E475174B008A4A47BF5AD7609E88ADDA"/>
    <w:rsid w:val="007841C4"/>
  </w:style>
  <w:style w:type="paragraph" w:customStyle="1" w:styleId="D48C70E6C0AB4F639AB67E293476BCC9">
    <w:name w:val="D48C70E6C0AB4F639AB67E293476BCC9"/>
    <w:rsid w:val="007841C4"/>
  </w:style>
  <w:style w:type="paragraph" w:customStyle="1" w:styleId="5EE4335235BF4B67B68535C4AD432514">
    <w:name w:val="5EE4335235BF4B67B68535C4AD432514"/>
    <w:rsid w:val="007841C4"/>
  </w:style>
  <w:style w:type="paragraph" w:customStyle="1" w:styleId="AF3E66FE40344D069DACF9612275FD73">
    <w:name w:val="AF3E66FE40344D069DACF9612275FD73"/>
    <w:rsid w:val="007841C4"/>
  </w:style>
  <w:style w:type="paragraph" w:customStyle="1" w:styleId="4C6C6E31581D414988AFFED7374350F5">
    <w:name w:val="4C6C6E31581D414988AFFED7374350F5"/>
    <w:rsid w:val="007841C4"/>
  </w:style>
  <w:style w:type="paragraph" w:customStyle="1" w:styleId="7E0C0342A36646A4972382D231630612">
    <w:name w:val="7E0C0342A36646A4972382D231630612"/>
    <w:rsid w:val="007841C4"/>
  </w:style>
  <w:style w:type="paragraph" w:customStyle="1" w:styleId="2E99034150364A149EDF5F953EC9449B">
    <w:name w:val="2E99034150364A149EDF5F953EC9449B"/>
    <w:rsid w:val="007841C4"/>
  </w:style>
  <w:style w:type="paragraph" w:customStyle="1" w:styleId="3BA56FF741584631AA4985DA4C924788">
    <w:name w:val="3BA56FF741584631AA4985DA4C924788"/>
    <w:rsid w:val="007841C4"/>
  </w:style>
  <w:style w:type="paragraph" w:customStyle="1" w:styleId="13EA0471882345C69416E895E0313A06">
    <w:name w:val="13EA0471882345C69416E895E0313A06"/>
    <w:rsid w:val="007841C4"/>
  </w:style>
  <w:style w:type="paragraph" w:customStyle="1" w:styleId="2099887CFA3044428FDFC1433A8A5FC3">
    <w:name w:val="2099887CFA3044428FDFC1433A8A5FC3"/>
    <w:rsid w:val="007841C4"/>
  </w:style>
  <w:style w:type="paragraph" w:customStyle="1" w:styleId="E8AF4FD8CE6547BBBF7DBB6A37EBF291">
    <w:name w:val="E8AF4FD8CE6547BBBF7DBB6A37EBF291"/>
    <w:rsid w:val="007841C4"/>
  </w:style>
  <w:style w:type="paragraph" w:customStyle="1" w:styleId="8FFA29BC135F43EE92E753419C050158">
    <w:name w:val="8FFA29BC135F43EE92E753419C050158"/>
    <w:rsid w:val="007841C4"/>
  </w:style>
  <w:style w:type="paragraph" w:customStyle="1" w:styleId="A642B2813D744FFCB4E0D06258096D7C">
    <w:name w:val="A642B2813D744FFCB4E0D06258096D7C"/>
    <w:rsid w:val="007841C4"/>
  </w:style>
  <w:style w:type="paragraph" w:customStyle="1" w:styleId="8D1E0C47DC384848BFBCF7C2567B4373">
    <w:name w:val="8D1E0C47DC384848BFBCF7C2567B4373"/>
    <w:rsid w:val="007841C4"/>
  </w:style>
  <w:style w:type="paragraph" w:customStyle="1" w:styleId="2FB0D2D4A5B044BF8F68C3F8FA1207D6">
    <w:name w:val="2FB0D2D4A5B044BF8F68C3F8FA1207D6"/>
    <w:rsid w:val="007841C4"/>
  </w:style>
  <w:style w:type="paragraph" w:customStyle="1" w:styleId="542EC2BC16C8406FB9C488E3439C9450">
    <w:name w:val="542EC2BC16C8406FB9C488E3439C9450"/>
    <w:rsid w:val="007841C4"/>
  </w:style>
  <w:style w:type="paragraph" w:customStyle="1" w:styleId="75A420E89DA94A389F0BD82B75A1DF5E">
    <w:name w:val="75A420E89DA94A389F0BD82B75A1DF5E"/>
    <w:rsid w:val="007841C4"/>
  </w:style>
  <w:style w:type="paragraph" w:customStyle="1" w:styleId="A125A6DB744A43C6ADF6AAAAD5121416">
    <w:name w:val="A125A6DB744A43C6ADF6AAAAD5121416"/>
    <w:rsid w:val="007841C4"/>
  </w:style>
  <w:style w:type="paragraph" w:customStyle="1" w:styleId="9081863DA4364BAD87D2B05966BA69D1">
    <w:name w:val="9081863DA4364BAD87D2B05966BA69D1"/>
    <w:rsid w:val="007841C4"/>
  </w:style>
  <w:style w:type="paragraph" w:customStyle="1" w:styleId="AAD90F78A84A4894892D7A08061163F8">
    <w:name w:val="AAD90F78A84A4894892D7A08061163F8"/>
    <w:rsid w:val="007841C4"/>
  </w:style>
  <w:style w:type="paragraph" w:customStyle="1" w:styleId="AAF4147F901E488082A9F04EBEE59557">
    <w:name w:val="AAF4147F901E488082A9F04EBEE59557"/>
    <w:rsid w:val="007841C4"/>
  </w:style>
  <w:style w:type="paragraph" w:customStyle="1" w:styleId="503BFB4A529846C2AB71D28422D4A079">
    <w:name w:val="503BFB4A529846C2AB71D28422D4A079"/>
    <w:rsid w:val="007841C4"/>
  </w:style>
  <w:style w:type="paragraph" w:customStyle="1" w:styleId="7CD50106452E48CB97CEEAA1E2FA541A">
    <w:name w:val="7CD50106452E48CB97CEEAA1E2FA541A"/>
    <w:rsid w:val="007841C4"/>
  </w:style>
  <w:style w:type="paragraph" w:customStyle="1" w:styleId="BA23FF5BB870406198BF70409922199D">
    <w:name w:val="BA23FF5BB870406198BF70409922199D"/>
    <w:rsid w:val="007841C4"/>
  </w:style>
  <w:style w:type="paragraph" w:customStyle="1" w:styleId="6D02B21079FC4601AC18602E60F3AA0C">
    <w:name w:val="6D02B21079FC4601AC18602E60F3AA0C"/>
    <w:rsid w:val="007841C4"/>
  </w:style>
  <w:style w:type="paragraph" w:customStyle="1" w:styleId="C3BC186FEE9C4C73813128787C7D3914">
    <w:name w:val="C3BC186FEE9C4C73813128787C7D3914"/>
    <w:rsid w:val="007841C4"/>
  </w:style>
  <w:style w:type="paragraph" w:customStyle="1" w:styleId="6AEDE357000C4BCE910F01FC36DF957F">
    <w:name w:val="6AEDE357000C4BCE910F01FC36DF957F"/>
    <w:rsid w:val="007841C4"/>
  </w:style>
  <w:style w:type="paragraph" w:customStyle="1" w:styleId="F76A4CA6AD5949AFB6E59520B2260C4F">
    <w:name w:val="F76A4CA6AD5949AFB6E59520B2260C4F"/>
    <w:rsid w:val="007841C4"/>
  </w:style>
  <w:style w:type="paragraph" w:customStyle="1" w:styleId="4563A55AEC3649DC8D30B2BCE1530427">
    <w:name w:val="4563A55AEC3649DC8D30B2BCE1530427"/>
    <w:rsid w:val="007841C4"/>
  </w:style>
  <w:style w:type="paragraph" w:customStyle="1" w:styleId="2EADD12A3E2C4AA19D3C884BB3B8B380">
    <w:name w:val="2EADD12A3E2C4AA19D3C884BB3B8B380"/>
    <w:rsid w:val="007841C4"/>
  </w:style>
  <w:style w:type="paragraph" w:customStyle="1" w:styleId="25B322BA1F8A47C394D456549B0D6E3A">
    <w:name w:val="25B322BA1F8A47C394D456549B0D6E3A"/>
    <w:rsid w:val="007841C4"/>
  </w:style>
  <w:style w:type="paragraph" w:customStyle="1" w:styleId="115FD54A33BB4853B94556B15A42C4E9">
    <w:name w:val="115FD54A33BB4853B94556B15A42C4E9"/>
    <w:rsid w:val="007841C4"/>
  </w:style>
  <w:style w:type="paragraph" w:customStyle="1" w:styleId="B5A68227E7AA492198503AC32E731220">
    <w:name w:val="B5A68227E7AA492198503AC32E731220"/>
    <w:rsid w:val="007841C4"/>
  </w:style>
  <w:style w:type="paragraph" w:customStyle="1" w:styleId="50D06CD94A18452697E88C4878B109BA">
    <w:name w:val="50D06CD94A18452697E88C4878B109BA"/>
    <w:rsid w:val="007841C4"/>
  </w:style>
  <w:style w:type="paragraph" w:customStyle="1" w:styleId="1AD1A8FCE8FA4CF8980CBEF1B9E91C1B">
    <w:name w:val="1AD1A8FCE8FA4CF8980CBEF1B9E91C1B"/>
    <w:rsid w:val="007841C4"/>
  </w:style>
  <w:style w:type="paragraph" w:customStyle="1" w:styleId="551D68E4E9354C10A84D7437BFB6865A">
    <w:name w:val="551D68E4E9354C10A84D7437BFB6865A"/>
    <w:rsid w:val="007841C4"/>
  </w:style>
  <w:style w:type="paragraph" w:customStyle="1" w:styleId="A445ADD36FD74F2BBD865D3197FA7EB9">
    <w:name w:val="A445ADD36FD74F2BBD865D3197FA7EB9"/>
    <w:rsid w:val="007841C4"/>
  </w:style>
  <w:style w:type="paragraph" w:customStyle="1" w:styleId="34122E87169543D8A72A95ADF6D17535">
    <w:name w:val="34122E87169543D8A72A95ADF6D17535"/>
    <w:rsid w:val="007841C4"/>
  </w:style>
  <w:style w:type="paragraph" w:customStyle="1" w:styleId="FFCA6E7984624F60B251365C55F13065">
    <w:name w:val="FFCA6E7984624F60B251365C55F13065"/>
    <w:rsid w:val="007841C4"/>
  </w:style>
  <w:style w:type="paragraph" w:customStyle="1" w:styleId="7119D7538F9745329116640949CBC9FA">
    <w:name w:val="7119D7538F9745329116640949CBC9FA"/>
    <w:rsid w:val="007841C4"/>
  </w:style>
  <w:style w:type="paragraph" w:customStyle="1" w:styleId="AF83F5DCF12B44C58E950DD2EBADC027">
    <w:name w:val="AF83F5DCF12B44C58E950DD2EBADC027"/>
    <w:rsid w:val="007841C4"/>
  </w:style>
  <w:style w:type="paragraph" w:customStyle="1" w:styleId="4FD7417C2705458388E048847EA63F61">
    <w:name w:val="4FD7417C2705458388E048847EA63F61"/>
    <w:rsid w:val="007841C4"/>
  </w:style>
  <w:style w:type="paragraph" w:customStyle="1" w:styleId="FA9CDD325F0F41968524AFDA97490853">
    <w:name w:val="FA9CDD325F0F41968524AFDA97490853"/>
    <w:rsid w:val="007841C4"/>
  </w:style>
  <w:style w:type="paragraph" w:customStyle="1" w:styleId="6F63036B25C34C2C99B6A707E48CF738">
    <w:name w:val="6F63036B25C34C2C99B6A707E48CF738"/>
    <w:rsid w:val="007841C4"/>
  </w:style>
  <w:style w:type="paragraph" w:customStyle="1" w:styleId="952092E19908459AB56ADFDCF404B525">
    <w:name w:val="952092E19908459AB56ADFDCF404B525"/>
    <w:rsid w:val="007841C4"/>
  </w:style>
  <w:style w:type="paragraph" w:customStyle="1" w:styleId="A568DA4B9A9E4F138D7E889C68C9DC6C">
    <w:name w:val="A568DA4B9A9E4F138D7E889C68C9DC6C"/>
    <w:rsid w:val="007841C4"/>
  </w:style>
  <w:style w:type="paragraph" w:customStyle="1" w:styleId="4111CB76579345F2A6CD3B28084A7B77">
    <w:name w:val="4111CB76579345F2A6CD3B28084A7B77"/>
    <w:rsid w:val="007841C4"/>
  </w:style>
  <w:style w:type="paragraph" w:customStyle="1" w:styleId="4C72924D7F7148CCA1F1255B2A574E33">
    <w:name w:val="4C72924D7F7148CCA1F1255B2A574E33"/>
    <w:rsid w:val="007841C4"/>
  </w:style>
  <w:style w:type="paragraph" w:customStyle="1" w:styleId="8B96096E710E4CED8F90554BD5A9439D">
    <w:name w:val="8B96096E710E4CED8F90554BD5A9439D"/>
    <w:rsid w:val="007841C4"/>
  </w:style>
  <w:style w:type="paragraph" w:customStyle="1" w:styleId="771AE4E751534CF5949A98EE448C453D">
    <w:name w:val="771AE4E751534CF5949A98EE448C453D"/>
    <w:rsid w:val="007841C4"/>
  </w:style>
  <w:style w:type="paragraph" w:customStyle="1" w:styleId="BF9CFDD5A5D74C509A94018BF2E13901">
    <w:name w:val="BF9CFDD5A5D74C509A94018BF2E13901"/>
    <w:rsid w:val="007841C4"/>
  </w:style>
  <w:style w:type="paragraph" w:customStyle="1" w:styleId="21921999AF6344AB98320CC4D3E2CBBD">
    <w:name w:val="21921999AF6344AB98320CC4D3E2CBBD"/>
    <w:rsid w:val="007841C4"/>
  </w:style>
  <w:style w:type="paragraph" w:customStyle="1" w:styleId="A2CDFB0137394B93A14B6F0CFE413847">
    <w:name w:val="A2CDFB0137394B93A14B6F0CFE413847"/>
    <w:rsid w:val="007841C4"/>
  </w:style>
  <w:style w:type="paragraph" w:customStyle="1" w:styleId="2BECA8B8331241489CD688F45FE62CCB">
    <w:name w:val="2BECA8B8331241489CD688F45FE62CCB"/>
    <w:rsid w:val="007841C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8AA8A0-5D3D-429E-8529-92B745B11A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998</Words>
  <Characters>11071</Characters>
  <Application>Microsoft Office Word</Application>
  <DocSecurity>0</DocSecurity>
  <Lines>299</Lines>
  <Paragraphs>1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RWALK YOUTH SPORTS</vt:lpstr>
    </vt:vector>
  </TitlesOfParts>
  <Company>home</Company>
  <LinksUpToDate>false</LinksUpToDate>
  <CharactersWithSpaces>12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WALK YOUTH SPORTS</dc:title>
  <dc:subject/>
  <dc:creator>Micro Soft</dc:creator>
  <cp:keywords/>
  <cp:lastModifiedBy>Scott Suekawa</cp:lastModifiedBy>
  <cp:revision>2</cp:revision>
  <cp:lastPrinted>2023-12-28T00:17:00Z</cp:lastPrinted>
  <dcterms:created xsi:type="dcterms:W3CDTF">2025-12-07T00:46:00Z</dcterms:created>
  <dcterms:modified xsi:type="dcterms:W3CDTF">2025-12-07T0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4-04T04:56:21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ba2978f1-9629-429c-be24-3d07abce508f</vt:lpwstr>
  </property>
  <property fmtid="{D5CDD505-2E9C-101B-9397-08002B2CF9AE}" pid="7" name="MSIP_Label_defa4170-0d19-0005-0004-bc88714345d2_ActionId">
    <vt:lpwstr>6a1fbd4e-5be4-4332-a532-b65cde332f54</vt:lpwstr>
  </property>
  <property fmtid="{D5CDD505-2E9C-101B-9397-08002B2CF9AE}" pid="8" name="MSIP_Label_defa4170-0d19-0005-0004-bc88714345d2_ContentBits">
    <vt:lpwstr>0</vt:lpwstr>
  </property>
</Properties>
</file>